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C85EFB" w14:textId="0707C272" w:rsidR="00E72CEF" w:rsidRPr="0073623A" w:rsidRDefault="00E72CEF" w:rsidP="2012AC45">
      <w:pPr>
        <w:jc w:val="both"/>
        <w:rPr>
          <w:rFonts w:ascii="Aptos" w:hAnsi="Aptos" w:cstheme="minorHAnsi"/>
          <w:b/>
          <w:bCs/>
          <w:u w:val="single"/>
        </w:rPr>
      </w:pPr>
      <w:r w:rsidRPr="0073623A">
        <w:rPr>
          <w:rFonts w:ascii="Aptos" w:hAnsi="Aptos" w:cstheme="minorHAnsi"/>
          <w:b/>
          <w:bCs/>
          <w:u w:val="single"/>
        </w:rPr>
        <w:t xml:space="preserve">Proposal template: </w:t>
      </w:r>
    </w:p>
    <w:p w14:paraId="21C21D40" w14:textId="5B0A6083" w:rsidR="00E72CEF" w:rsidRPr="0073623A" w:rsidRDefault="00E72CEF" w:rsidP="217AADFF">
      <w:pPr>
        <w:pStyle w:val="Index"/>
        <w:rPr>
          <w:rFonts w:ascii="Aptos" w:hAnsi="Aptos" w:cs="Times New Roman"/>
          <w:b/>
          <w:bCs/>
          <w:u w:val="single"/>
        </w:rPr>
      </w:pPr>
      <w:r w:rsidRPr="0073623A">
        <w:rPr>
          <w:rFonts w:ascii="Aptos" w:hAnsi="Aptos" w:cstheme="minorHAnsi"/>
          <w:b/>
          <w:bCs/>
          <w:lang w:val="en-US"/>
        </w:rPr>
        <w:t xml:space="preserve">Application for the partnership under the program: </w:t>
      </w:r>
      <w:r w:rsidRPr="0073623A">
        <w:rPr>
          <w:rFonts w:ascii="Aptos" w:hAnsi="Aptos" w:cs="Times New Roman"/>
          <w:b/>
          <w:bCs/>
          <w:lang w:val="en-US"/>
        </w:rPr>
        <w:t>“</w:t>
      </w:r>
      <w:proofErr w:type="spellStart"/>
      <w:r w:rsidR="007671BD" w:rsidRPr="0073623A">
        <w:rPr>
          <w:rFonts w:ascii="Aptos" w:hAnsi="Aptos" w:cs="Times New Roman"/>
          <w:b/>
          <w:bCs/>
        </w:rPr>
        <w:t>Bandhutva</w:t>
      </w:r>
      <w:proofErr w:type="spellEnd"/>
      <w:r w:rsidR="007671BD" w:rsidRPr="0073623A">
        <w:rPr>
          <w:rFonts w:ascii="Aptos" w:hAnsi="Aptos" w:cs="Times New Roman"/>
          <w:b/>
          <w:bCs/>
        </w:rPr>
        <w:t>: Building a resilient and diverse Civil Society for India”</w:t>
      </w:r>
    </w:p>
    <w:p w14:paraId="2EE8EE7A" w14:textId="77777777" w:rsidR="00E72CEF" w:rsidRPr="0073623A" w:rsidRDefault="00E72CEF" w:rsidP="00E72CEF">
      <w:pPr>
        <w:pStyle w:val="Index"/>
        <w:rPr>
          <w:rFonts w:ascii="Aptos" w:hAnsi="Aptos" w:cstheme="minorHAnsi"/>
        </w:rPr>
      </w:pPr>
      <w:r w:rsidRPr="0073623A">
        <w:rPr>
          <w:rFonts w:ascii="Aptos" w:hAnsi="Aptos" w:cstheme="minorHAnsi"/>
        </w:rPr>
        <w:t xml:space="preserve"> </w:t>
      </w:r>
    </w:p>
    <w:p w14:paraId="39118A13" w14:textId="7F033774" w:rsidR="00E72CEF" w:rsidRPr="0073623A" w:rsidRDefault="00E72CEF" w:rsidP="00E72CEF">
      <w:pPr>
        <w:pStyle w:val="LO-normal"/>
        <w:rPr>
          <w:rFonts w:ascii="Aptos" w:hAnsi="Aptos" w:cstheme="minorHAnsi"/>
          <w:b/>
          <w:bCs/>
        </w:rPr>
      </w:pPr>
      <w:r w:rsidRPr="0073623A">
        <w:rPr>
          <w:rFonts w:ascii="Aptos" w:hAnsi="Aptos" w:cstheme="minorHAnsi"/>
          <w:b/>
          <w:bCs/>
        </w:rPr>
        <w:t>Section-1: Organization details:</w:t>
      </w:r>
    </w:p>
    <w:p w14:paraId="39735C72" w14:textId="315BB3F7" w:rsidR="00544312" w:rsidRPr="0073623A" w:rsidRDefault="00544312" w:rsidP="00E72CEF">
      <w:pPr>
        <w:pStyle w:val="LO-normal"/>
        <w:rPr>
          <w:rFonts w:ascii="Aptos" w:hAnsi="Aptos" w:cstheme="minorHAnsi"/>
          <w:b/>
          <w:bCs/>
        </w:rPr>
      </w:pPr>
    </w:p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3928"/>
        <w:gridCol w:w="4993"/>
      </w:tblGrid>
      <w:tr w:rsidR="00544312" w:rsidRPr="0073623A" w14:paraId="2EEF62B4" w14:textId="77777777" w:rsidTr="217AADFF">
        <w:trPr>
          <w:trHeight w:val="495"/>
        </w:trPr>
        <w:tc>
          <w:tcPr>
            <w:tcW w:w="392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F00EBFF" w14:textId="77777777" w:rsidR="00544312" w:rsidRPr="0073623A" w:rsidRDefault="00544312" w:rsidP="00D501D2">
            <w:pPr>
              <w:jc w:val="center"/>
              <w:rPr>
                <w:rFonts w:ascii="Aptos" w:hAnsi="Aptos" w:cstheme="minorHAnsi"/>
              </w:rPr>
            </w:pPr>
            <w:r w:rsidRPr="0073623A">
              <w:rPr>
                <w:rFonts w:ascii="Aptos" w:eastAsia="Gill Sans MT" w:hAnsi="Aptos" w:cstheme="minorHAnsi"/>
                <w:b/>
                <w:bCs/>
              </w:rPr>
              <w:t>Particulars</w:t>
            </w:r>
          </w:p>
        </w:tc>
        <w:tc>
          <w:tcPr>
            <w:tcW w:w="49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16A87FA" w14:textId="77777777" w:rsidR="00544312" w:rsidRPr="0073623A" w:rsidRDefault="00544312" w:rsidP="00D501D2">
            <w:pPr>
              <w:jc w:val="center"/>
              <w:rPr>
                <w:rFonts w:ascii="Aptos" w:hAnsi="Aptos" w:cstheme="minorHAnsi"/>
              </w:rPr>
            </w:pPr>
            <w:r w:rsidRPr="0073623A">
              <w:rPr>
                <w:rFonts w:ascii="Aptos" w:eastAsia="Gill Sans MT" w:hAnsi="Aptos" w:cstheme="minorHAnsi"/>
                <w:b/>
                <w:bCs/>
              </w:rPr>
              <w:t>Details/Status</w:t>
            </w:r>
          </w:p>
        </w:tc>
      </w:tr>
      <w:tr w:rsidR="00544312" w:rsidRPr="0073623A" w14:paraId="504E375B" w14:textId="77777777" w:rsidTr="217AADFF">
        <w:trPr>
          <w:trHeight w:val="75"/>
        </w:trPr>
        <w:tc>
          <w:tcPr>
            <w:tcW w:w="392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4612B4A" w14:textId="780E05C5" w:rsidR="00544312" w:rsidRPr="0073623A" w:rsidRDefault="00544312" w:rsidP="00D501D2">
            <w:pPr>
              <w:rPr>
                <w:rFonts w:ascii="Aptos" w:hAnsi="Aptos" w:cstheme="minorHAnsi"/>
              </w:rPr>
            </w:pPr>
            <w:r w:rsidRPr="0073623A">
              <w:rPr>
                <w:rFonts w:ascii="Aptos" w:eastAsia="Gill Sans MT" w:hAnsi="Aptos" w:cstheme="minorHAnsi"/>
                <w:color w:val="000000" w:themeColor="text1"/>
              </w:rPr>
              <w:t xml:space="preserve">Name of the NGO </w:t>
            </w:r>
          </w:p>
        </w:tc>
        <w:tc>
          <w:tcPr>
            <w:tcW w:w="49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EC680F5" w14:textId="0AC1D3AE" w:rsidR="00544312" w:rsidRPr="0073623A" w:rsidRDefault="00544312" w:rsidP="00D501D2">
            <w:pPr>
              <w:rPr>
                <w:rFonts w:ascii="Aptos" w:hAnsi="Aptos" w:cstheme="minorHAnsi"/>
              </w:rPr>
            </w:pPr>
          </w:p>
        </w:tc>
      </w:tr>
      <w:tr w:rsidR="00706676" w:rsidRPr="0073623A" w14:paraId="66F8F64E" w14:textId="77777777" w:rsidTr="217AADFF">
        <w:trPr>
          <w:trHeight w:val="75"/>
        </w:trPr>
        <w:tc>
          <w:tcPr>
            <w:tcW w:w="392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8752904" w14:textId="6F200CEF" w:rsidR="00706676" w:rsidRPr="0073623A" w:rsidRDefault="00A1504A" w:rsidP="00D501D2">
            <w:pPr>
              <w:rPr>
                <w:rFonts w:ascii="Aptos" w:eastAsia="Gill Sans MT" w:hAnsi="Aptos" w:cstheme="minorHAnsi"/>
                <w:color w:val="000000" w:themeColor="text1"/>
              </w:rPr>
            </w:pPr>
            <w:r w:rsidRPr="0073623A">
              <w:rPr>
                <w:rFonts w:ascii="Aptos" w:eastAsia="Gill Sans MT" w:hAnsi="Aptos" w:cstheme="minorHAnsi"/>
                <w:color w:val="000000" w:themeColor="text1"/>
              </w:rPr>
              <w:t>Registered office address</w:t>
            </w:r>
          </w:p>
        </w:tc>
        <w:tc>
          <w:tcPr>
            <w:tcW w:w="49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1B34F60" w14:textId="77777777" w:rsidR="00706676" w:rsidRPr="0073623A" w:rsidRDefault="00706676" w:rsidP="00D501D2">
            <w:pPr>
              <w:rPr>
                <w:rFonts w:ascii="Aptos" w:hAnsi="Aptos" w:cstheme="minorHAnsi"/>
              </w:rPr>
            </w:pPr>
          </w:p>
        </w:tc>
      </w:tr>
      <w:tr w:rsidR="00481C01" w:rsidRPr="0073623A" w14:paraId="3C4FFE47" w14:textId="77777777" w:rsidTr="217AADFF">
        <w:trPr>
          <w:trHeight w:val="75"/>
        </w:trPr>
        <w:tc>
          <w:tcPr>
            <w:tcW w:w="392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E67A6D7" w14:textId="5C9EC21C" w:rsidR="00481C01" w:rsidRPr="0073623A" w:rsidRDefault="00481C01" w:rsidP="00D501D2">
            <w:pPr>
              <w:rPr>
                <w:rFonts w:ascii="Aptos" w:eastAsia="Gill Sans MT" w:hAnsi="Aptos" w:cstheme="minorHAnsi"/>
                <w:color w:val="000000" w:themeColor="text1"/>
              </w:rPr>
            </w:pPr>
            <w:r w:rsidRPr="0073623A">
              <w:rPr>
                <w:rFonts w:ascii="Aptos" w:eastAsia="Gill Sans MT" w:hAnsi="Aptos" w:cstheme="minorHAnsi"/>
                <w:color w:val="000000" w:themeColor="text1"/>
              </w:rPr>
              <w:t>Correspondence address</w:t>
            </w:r>
          </w:p>
        </w:tc>
        <w:tc>
          <w:tcPr>
            <w:tcW w:w="49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9786F3C" w14:textId="77777777" w:rsidR="00481C01" w:rsidRPr="0073623A" w:rsidRDefault="00481C01" w:rsidP="00D501D2">
            <w:pPr>
              <w:rPr>
                <w:rFonts w:ascii="Aptos" w:hAnsi="Aptos" w:cstheme="minorHAnsi"/>
              </w:rPr>
            </w:pPr>
          </w:p>
        </w:tc>
      </w:tr>
      <w:tr w:rsidR="00544312" w:rsidRPr="0073623A" w14:paraId="40C6B919" w14:textId="77777777" w:rsidTr="217AADFF">
        <w:trPr>
          <w:trHeight w:val="75"/>
        </w:trPr>
        <w:tc>
          <w:tcPr>
            <w:tcW w:w="392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1E85553" w14:textId="116F8070" w:rsidR="00544312" w:rsidRPr="0073623A" w:rsidRDefault="00544312" w:rsidP="00D501D2">
            <w:pPr>
              <w:rPr>
                <w:rFonts w:ascii="Aptos" w:eastAsia="Gill Sans MT" w:hAnsi="Aptos" w:cstheme="minorHAnsi"/>
                <w:color w:val="000000" w:themeColor="text1"/>
              </w:rPr>
            </w:pPr>
            <w:r w:rsidRPr="0073623A">
              <w:rPr>
                <w:rFonts w:ascii="Aptos" w:eastAsia="Gill Sans MT" w:hAnsi="Aptos" w:cstheme="minorHAnsi"/>
                <w:color w:val="000000" w:themeColor="text1"/>
              </w:rPr>
              <w:t>Geographical coverage/ area of intervention</w:t>
            </w:r>
          </w:p>
        </w:tc>
        <w:tc>
          <w:tcPr>
            <w:tcW w:w="49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91E0C32" w14:textId="77777777" w:rsidR="00544312" w:rsidRPr="0073623A" w:rsidRDefault="00544312" w:rsidP="00D501D2">
            <w:pPr>
              <w:rPr>
                <w:rFonts w:ascii="Aptos" w:hAnsi="Aptos" w:cstheme="minorHAnsi"/>
              </w:rPr>
            </w:pPr>
          </w:p>
        </w:tc>
      </w:tr>
      <w:tr w:rsidR="00544312" w:rsidRPr="0073623A" w14:paraId="3213B2E9" w14:textId="77777777" w:rsidTr="217AADFF">
        <w:trPr>
          <w:trHeight w:val="120"/>
        </w:trPr>
        <w:tc>
          <w:tcPr>
            <w:tcW w:w="392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81ABA24" w14:textId="74F73186" w:rsidR="00544312" w:rsidRPr="0073623A" w:rsidRDefault="00544312" w:rsidP="00D501D2">
            <w:pPr>
              <w:rPr>
                <w:rFonts w:ascii="Aptos" w:hAnsi="Aptos" w:cstheme="minorHAnsi"/>
              </w:rPr>
            </w:pPr>
            <w:r w:rsidRPr="0073623A">
              <w:rPr>
                <w:rFonts w:ascii="Aptos" w:eastAsia="Gill Sans MT" w:hAnsi="Aptos" w:cstheme="minorHAnsi"/>
                <w:color w:val="000000" w:themeColor="text1"/>
              </w:rPr>
              <w:t>Number of full-time employees (</w:t>
            </w:r>
            <w:r w:rsidR="40271B98" w:rsidRPr="0073623A">
              <w:rPr>
                <w:rFonts w:ascii="Aptos" w:eastAsia="Gill Sans MT" w:hAnsi="Aptos" w:cstheme="minorHAnsi"/>
                <w:color w:val="000000" w:themeColor="text1"/>
              </w:rPr>
              <w:t>gender wise</w:t>
            </w:r>
            <w:r w:rsidRPr="0073623A">
              <w:rPr>
                <w:rFonts w:ascii="Aptos" w:eastAsia="Gill Sans MT" w:hAnsi="Aptos" w:cstheme="minorHAnsi"/>
                <w:color w:val="000000" w:themeColor="text1"/>
              </w:rPr>
              <w:t>)</w:t>
            </w:r>
          </w:p>
        </w:tc>
        <w:tc>
          <w:tcPr>
            <w:tcW w:w="49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463C1EE" w14:textId="48E26E49" w:rsidR="00544312" w:rsidRPr="0073623A" w:rsidRDefault="00544312" w:rsidP="00D501D2">
            <w:pPr>
              <w:rPr>
                <w:rFonts w:ascii="Aptos" w:hAnsi="Aptos" w:cstheme="minorHAnsi"/>
              </w:rPr>
            </w:pPr>
          </w:p>
        </w:tc>
      </w:tr>
      <w:tr w:rsidR="00544312" w:rsidRPr="0073623A" w14:paraId="6CA6F61E" w14:textId="77777777" w:rsidTr="217AADFF">
        <w:trPr>
          <w:trHeight w:val="105"/>
        </w:trPr>
        <w:tc>
          <w:tcPr>
            <w:tcW w:w="392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96FFF61" w14:textId="77777777" w:rsidR="00544312" w:rsidRPr="0073623A" w:rsidRDefault="00544312" w:rsidP="00D501D2">
            <w:pPr>
              <w:rPr>
                <w:rFonts w:ascii="Aptos" w:hAnsi="Aptos" w:cstheme="minorHAnsi"/>
              </w:rPr>
            </w:pPr>
            <w:r w:rsidRPr="0073623A">
              <w:rPr>
                <w:rFonts w:ascii="Aptos" w:eastAsia="Gill Sans MT" w:hAnsi="Aptos" w:cstheme="minorHAnsi"/>
                <w:color w:val="000000" w:themeColor="text1"/>
              </w:rPr>
              <w:t>Name of the Board Members &amp; Chairperson</w:t>
            </w:r>
          </w:p>
        </w:tc>
        <w:tc>
          <w:tcPr>
            <w:tcW w:w="49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04EDDFD" w14:textId="31ADC993" w:rsidR="00544312" w:rsidRPr="0073623A" w:rsidRDefault="00544312" w:rsidP="00D501D2">
            <w:pPr>
              <w:rPr>
                <w:rFonts w:ascii="Aptos" w:hAnsi="Aptos" w:cstheme="minorHAnsi"/>
              </w:rPr>
            </w:pPr>
          </w:p>
        </w:tc>
      </w:tr>
      <w:tr w:rsidR="00544312" w:rsidRPr="0073623A" w14:paraId="546B8C5E" w14:textId="77777777" w:rsidTr="217AADFF">
        <w:trPr>
          <w:trHeight w:val="105"/>
        </w:trPr>
        <w:tc>
          <w:tcPr>
            <w:tcW w:w="392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EA4A02E" w14:textId="70C7B29B" w:rsidR="00544312" w:rsidRPr="0073623A" w:rsidRDefault="00544312" w:rsidP="00544312">
            <w:pPr>
              <w:rPr>
                <w:rFonts w:ascii="Aptos" w:eastAsia="Gill Sans MT" w:hAnsi="Aptos" w:cstheme="minorHAnsi"/>
                <w:color w:val="000000" w:themeColor="text1"/>
              </w:rPr>
            </w:pPr>
            <w:r w:rsidRPr="0073623A">
              <w:rPr>
                <w:rFonts w:ascii="Aptos" w:eastAsia="Gill Sans MT" w:hAnsi="Aptos" w:cstheme="minorHAnsi"/>
                <w:color w:val="000000" w:themeColor="text1"/>
              </w:rPr>
              <w:t xml:space="preserve">Head of the CSO </w:t>
            </w:r>
            <w:r w:rsidR="6442D4B8" w:rsidRPr="0073623A">
              <w:rPr>
                <w:rFonts w:ascii="Aptos" w:eastAsia="Gill Sans MT" w:hAnsi="Aptos" w:cstheme="minorHAnsi"/>
                <w:color w:val="000000" w:themeColor="text1"/>
              </w:rPr>
              <w:t xml:space="preserve">contact details </w:t>
            </w:r>
          </w:p>
        </w:tc>
        <w:tc>
          <w:tcPr>
            <w:tcW w:w="49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72D9DDF" w14:textId="77777777" w:rsidR="00544312" w:rsidRPr="0073623A" w:rsidRDefault="00544312" w:rsidP="00544312">
            <w:pPr>
              <w:rPr>
                <w:rFonts w:ascii="Aptos" w:hAnsi="Aptos" w:cstheme="minorHAnsi"/>
              </w:rPr>
            </w:pPr>
            <w:r w:rsidRPr="0073623A">
              <w:rPr>
                <w:rFonts w:ascii="Aptos" w:hAnsi="Aptos" w:cstheme="minorHAnsi"/>
              </w:rPr>
              <w:t>Name:</w:t>
            </w:r>
          </w:p>
          <w:p w14:paraId="4C0E1F8B" w14:textId="77777777" w:rsidR="00544312" w:rsidRPr="0073623A" w:rsidRDefault="00544312" w:rsidP="00544312">
            <w:pPr>
              <w:rPr>
                <w:rFonts w:ascii="Aptos" w:hAnsi="Aptos" w:cstheme="minorHAnsi"/>
              </w:rPr>
            </w:pPr>
            <w:r w:rsidRPr="0073623A">
              <w:rPr>
                <w:rFonts w:ascii="Aptos" w:hAnsi="Aptos" w:cstheme="minorHAnsi"/>
              </w:rPr>
              <w:t xml:space="preserve">Designation: </w:t>
            </w:r>
          </w:p>
          <w:p w14:paraId="54DD05CA" w14:textId="77777777" w:rsidR="00544312" w:rsidRPr="0073623A" w:rsidRDefault="00544312" w:rsidP="00544312">
            <w:pPr>
              <w:rPr>
                <w:rFonts w:ascii="Aptos" w:hAnsi="Aptos" w:cstheme="minorHAnsi"/>
              </w:rPr>
            </w:pPr>
            <w:r w:rsidRPr="0073623A">
              <w:rPr>
                <w:rFonts w:ascii="Aptos" w:hAnsi="Aptos" w:cstheme="minorHAnsi"/>
              </w:rPr>
              <w:t>Phone no:</w:t>
            </w:r>
          </w:p>
          <w:p w14:paraId="3E33FE9C" w14:textId="77777777" w:rsidR="00544312" w:rsidRPr="0073623A" w:rsidRDefault="00544312" w:rsidP="00544312">
            <w:pPr>
              <w:rPr>
                <w:rFonts w:ascii="Aptos" w:hAnsi="Aptos" w:cstheme="minorHAnsi"/>
              </w:rPr>
            </w:pPr>
            <w:r w:rsidRPr="0073623A">
              <w:rPr>
                <w:rFonts w:ascii="Aptos" w:hAnsi="Aptos" w:cstheme="minorHAnsi"/>
              </w:rPr>
              <w:t>Email id:</w:t>
            </w:r>
          </w:p>
          <w:p w14:paraId="2CA1C0BB" w14:textId="77777777" w:rsidR="00544312" w:rsidRPr="0073623A" w:rsidRDefault="00544312" w:rsidP="00544312">
            <w:pPr>
              <w:rPr>
                <w:rFonts w:ascii="Aptos" w:hAnsi="Aptos" w:cstheme="minorHAnsi"/>
              </w:rPr>
            </w:pPr>
          </w:p>
        </w:tc>
      </w:tr>
      <w:tr w:rsidR="00544312" w:rsidRPr="0073623A" w14:paraId="65E85104" w14:textId="77777777" w:rsidTr="217AADFF">
        <w:trPr>
          <w:trHeight w:val="285"/>
        </w:trPr>
        <w:tc>
          <w:tcPr>
            <w:tcW w:w="392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5967308" w14:textId="7541EA54" w:rsidR="00544312" w:rsidRPr="0073623A" w:rsidRDefault="51912EB1" w:rsidP="5B64B733">
            <w:pPr>
              <w:rPr>
                <w:rFonts w:ascii="Aptos" w:eastAsia="Gill Sans MT" w:hAnsi="Aptos" w:cstheme="minorHAnsi"/>
                <w:color w:val="000000" w:themeColor="text1"/>
              </w:rPr>
            </w:pPr>
            <w:r w:rsidRPr="0073623A">
              <w:rPr>
                <w:rFonts w:ascii="Aptos" w:eastAsia="Gill Sans MT" w:hAnsi="Aptos" w:cstheme="minorHAnsi"/>
                <w:color w:val="000000" w:themeColor="text1"/>
              </w:rPr>
              <w:t>P</w:t>
            </w:r>
            <w:r w:rsidR="00544312" w:rsidRPr="0073623A">
              <w:rPr>
                <w:rFonts w:ascii="Aptos" w:eastAsia="Gill Sans MT" w:hAnsi="Aptos" w:cstheme="minorHAnsi"/>
                <w:color w:val="000000" w:themeColor="text1"/>
              </w:rPr>
              <w:t xml:space="preserve">rimary contact person </w:t>
            </w:r>
            <w:r w:rsidR="4D32B73B" w:rsidRPr="0073623A">
              <w:rPr>
                <w:rFonts w:ascii="Aptos" w:eastAsia="Gill Sans MT" w:hAnsi="Aptos" w:cstheme="minorHAnsi"/>
                <w:color w:val="000000" w:themeColor="text1"/>
              </w:rPr>
              <w:t>details</w:t>
            </w:r>
          </w:p>
        </w:tc>
        <w:tc>
          <w:tcPr>
            <w:tcW w:w="49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B4898A1" w14:textId="77777777" w:rsidR="00544312" w:rsidRPr="0073623A" w:rsidRDefault="00544312" w:rsidP="00544312">
            <w:pPr>
              <w:rPr>
                <w:rFonts w:ascii="Aptos" w:hAnsi="Aptos" w:cstheme="minorHAnsi"/>
              </w:rPr>
            </w:pPr>
            <w:r w:rsidRPr="0073623A">
              <w:rPr>
                <w:rFonts w:ascii="Aptos" w:hAnsi="Aptos" w:cstheme="minorHAnsi"/>
              </w:rPr>
              <w:t>Name:</w:t>
            </w:r>
          </w:p>
          <w:p w14:paraId="1E1F4B90" w14:textId="31A2A642" w:rsidR="00544312" w:rsidRPr="0073623A" w:rsidRDefault="00544312" w:rsidP="00544312">
            <w:pPr>
              <w:rPr>
                <w:rFonts w:ascii="Aptos" w:hAnsi="Aptos" w:cstheme="minorHAnsi"/>
              </w:rPr>
            </w:pPr>
            <w:r w:rsidRPr="0073623A">
              <w:rPr>
                <w:rFonts w:ascii="Aptos" w:hAnsi="Aptos" w:cstheme="minorHAnsi"/>
              </w:rPr>
              <w:t xml:space="preserve">Designation: </w:t>
            </w:r>
          </w:p>
          <w:p w14:paraId="2525CFF0" w14:textId="21358AEC" w:rsidR="00544312" w:rsidRPr="0073623A" w:rsidRDefault="00544312" w:rsidP="00544312">
            <w:pPr>
              <w:rPr>
                <w:rFonts w:ascii="Aptos" w:hAnsi="Aptos" w:cstheme="minorHAnsi"/>
              </w:rPr>
            </w:pPr>
            <w:r w:rsidRPr="0073623A">
              <w:rPr>
                <w:rFonts w:ascii="Aptos" w:hAnsi="Aptos" w:cstheme="minorHAnsi"/>
              </w:rPr>
              <w:t>Phone no:</w:t>
            </w:r>
          </w:p>
          <w:p w14:paraId="00D9EADB" w14:textId="77777777" w:rsidR="00544312" w:rsidRPr="0073623A" w:rsidRDefault="00544312" w:rsidP="00544312">
            <w:pPr>
              <w:rPr>
                <w:rFonts w:ascii="Aptos" w:hAnsi="Aptos" w:cstheme="minorHAnsi"/>
              </w:rPr>
            </w:pPr>
            <w:r w:rsidRPr="0073623A">
              <w:rPr>
                <w:rFonts w:ascii="Aptos" w:hAnsi="Aptos" w:cstheme="minorHAnsi"/>
              </w:rPr>
              <w:t>Email id:</w:t>
            </w:r>
          </w:p>
          <w:p w14:paraId="17C7C549" w14:textId="0C226D8D" w:rsidR="00544312" w:rsidRPr="0073623A" w:rsidRDefault="00544312" w:rsidP="00544312">
            <w:pPr>
              <w:rPr>
                <w:rFonts w:ascii="Aptos" w:hAnsi="Aptos" w:cstheme="minorHAnsi"/>
              </w:rPr>
            </w:pPr>
          </w:p>
        </w:tc>
      </w:tr>
      <w:tr w:rsidR="00544312" w:rsidRPr="0073623A" w14:paraId="5729F92F" w14:textId="77777777" w:rsidTr="217AADFF">
        <w:trPr>
          <w:trHeight w:val="720"/>
        </w:trPr>
        <w:tc>
          <w:tcPr>
            <w:tcW w:w="392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8661F32" w14:textId="73F4C13E" w:rsidR="00544312" w:rsidRPr="0073623A" w:rsidRDefault="00A2750E" w:rsidP="00544312">
            <w:pPr>
              <w:rPr>
                <w:rFonts w:ascii="Aptos" w:hAnsi="Aptos" w:cstheme="minorHAnsi"/>
              </w:rPr>
            </w:pPr>
            <w:proofErr w:type="spellStart"/>
            <w:r w:rsidRPr="0073623A">
              <w:rPr>
                <w:rFonts w:ascii="Aptos" w:eastAsia="Gill Sans MT" w:hAnsi="Aptos" w:cstheme="minorHAnsi"/>
                <w:color w:val="000000" w:themeColor="text1"/>
              </w:rPr>
              <w:t>i</w:t>
            </w:r>
            <w:proofErr w:type="spellEnd"/>
            <w:r w:rsidRPr="0073623A">
              <w:rPr>
                <w:rFonts w:ascii="Aptos" w:eastAsia="Gill Sans MT" w:hAnsi="Aptos" w:cstheme="minorHAnsi"/>
                <w:color w:val="000000" w:themeColor="text1"/>
              </w:rPr>
              <w:t xml:space="preserve">. </w:t>
            </w:r>
            <w:r w:rsidR="00544312" w:rsidRPr="0073623A">
              <w:rPr>
                <w:rFonts w:ascii="Aptos" w:eastAsia="Gill Sans MT" w:hAnsi="Aptos" w:cstheme="minorHAnsi"/>
                <w:color w:val="000000" w:themeColor="text1"/>
              </w:rPr>
              <w:t>Organisation Registered under (provide reg. no.)</w:t>
            </w:r>
          </w:p>
          <w:p w14:paraId="30C7A86B" w14:textId="77777777" w:rsidR="00544312" w:rsidRPr="0073623A" w:rsidRDefault="00544312" w:rsidP="00C25967">
            <w:pPr>
              <w:pStyle w:val="ListParagraph"/>
              <w:numPr>
                <w:ilvl w:val="0"/>
                <w:numId w:val="13"/>
              </w:numPr>
              <w:rPr>
                <w:rFonts w:ascii="Aptos" w:eastAsiaTheme="minorEastAsia" w:hAnsi="Aptos" w:cstheme="minorHAnsi"/>
                <w:color w:val="000000" w:themeColor="text1"/>
              </w:rPr>
            </w:pPr>
            <w:r w:rsidRPr="0073623A">
              <w:rPr>
                <w:rFonts w:ascii="Aptos" w:eastAsia="Gill Sans MT" w:hAnsi="Aptos" w:cstheme="minorHAnsi"/>
                <w:color w:val="000000" w:themeColor="text1"/>
              </w:rPr>
              <w:t>Indian society Registration Act</w:t>
            </w:r>
          </w:p>
          <w:p w14:paraId="7694CFE2" w14:textId="77777777" w:rsidR="00544312" w:rsidRPr="0073623A" w:rsidRDefault="00544312" w:rsidP="00C25967">
            <w:pPr>
              <w:pStyle w:val="ListParagraph"/>
              <w:numPr>
                <w:ilvl w:val="0"/>
                <w:numId w:val="13"/>
              </w:numPr>
              <w:rPr>
                <w:rFonts w:ascii="Aptos" w:eastAsiaTheme="minorEastAsia" w:hAnsi="Aptos" w:cstheme="minorHAnsi"/>
                <w:color w:val="000000" w:themeColor="text1"/>
              </w:rPr>
            </w:pPr>
            <w:r w:rsidRPr="0073623A">
              <w:rPr>
                <w:rFonts w:ascii="Aptos" w:eastAsia="Gill Sans MT" w:hAnsi="Aptos" w:cstheme="minorHAnsi"/>
                <w:color w:val="000000" w:themeColor="text1"/>
              </w:rPr>
              <w:t xml:space="preserve">Indian Trust Act </w:t>
            </w:r>
          </w:p>
          <w:p w14:paraId="5731FA6A" w14:textId="77777777" w:rsidR="00544312" w:rsidRPr="0073623A" w:rsidRDefault="00544312" w:rsidP="00C25967">
            <w:pPr>
              <w:pStyle w:val="ListParagraph"/>
              <w:numPr>
                <w:ilvl w:val="0"/>
                <w:numId w:val="13"/>
              </w:numPr>
              <w:rPr>
                <w:rFonts w:ascii="Aptos" w:eastAsiaTheme="minorEastAsia" w:hAnsi="Aptos" w:cstheme="minorHAnsi"/>
                <w:color w:val="000000" w:themeColor="text1"/>
              </w:rPr>
            </w:pPr>
            <w:r w:rsidRPr="0073623A">
              <w:rPr>
                <w:rFonts w:ascii="Aptos" w:eastAsia="Gill Sans MT" w:hAnsi="Aptos" w:cstheme="minorHAnsi"/>
                <w:color w:val="000000" w:themeColor="text1"/>
              </w:rPr>
              <w:t>Sec 8 Co.</w:t>
            </w:r>
          </w:p>
          <w:p w14:paraId="010F2D5F" w14:textId="3F0F4806" w:rsidR="00CE156E" w:rsidRPr="0073623A" w:rsidRDefault="00A2750E" w:rsidP="00CE156E">
            <w:pPr>
              <w:rPr>
                <w:rFonts w:ascii="Aptos" w:eastAsiaTheme="minorEastAsia" w:hAnsi="Aptos" w:cstheme="minorHAnsi"/>
                <w:color w:val="000000" w:themeColor="text1"/>
              </w:rPr>
            </w:pPr>
            <w:r w:rsidRPr="0073623A">
              <w:rPr>
                <w:rFonts w:ascii="Aptos" w:eastAsiaTheme="minorEastAsia" w:hAnsi="Aptos" w:cstheme="minorHAnsi"/>
                <w:color w:val="000000" w:themeColor="text1"/>
              </w:rPr>
              <w:t>ii</w:t>
            </w:r>
            <w:r w:rsidR="00C25967" w:rsidRPr="0073623A">
              <w:rPr>
                <w:rFonts w:ascii="Aptos" w:eastAsiaTheme="minorEastAsia" w:hAnsi="Aptos" w:cstheme="minorHAnsi"/>
                <w:color w:val="000000" w:themeColor="text1"/>
              </w:rPr>
              <w:t xml:space="preserve">. </w:t>
            </w:r>
            <w:r w:rsidR="004377D6" w:rsidRPr="0073623A">
              <w:rPr>
                <w:rFonts w:ascii="Aptos" w:eastAsiaTheme="minorEastAsia" w:hAnsi="Aptos" w:cstheme="minorHAnsi"/>
                <w:color w:val="000000" w:themeColor="text1"/>
              </w:rPr>
              <w:t>Registration number and year</w:t>
            </w:r>
          </w:p>
          <w:p w14:paraId="45F80816" w14:textId="3FEEA9FF" w:rsidR="004377D6" w:rsidRPr="0073623A" w:rsidRDefault="00A2750E" w:rsidP="00CE156E">
            <w:pPr>
              <w:rPr>
                <w:rFonts w:ascii="Aptos" w:eastAsiaTheme="minorEastAsia" w:hAnsi="Aptos" w:cstheme="minorHAnsi"/>
                <w:color w:val="000000" w:themeColor="text1"/>
              </w:rPr>
            </w:pPr>
            <w:r w:rsidRPr="0073623A">
              <w:rPr>
                <w:rFonts w:ascii="Aptos" w:eastAsiaTheme="minorEastAsia" w:hAnsi="Aptos" w:cstheme="minorHAnsi"/>
                <w:color w:val="000000" w:themeColor="text1"/>
              </w:rPr>
              <w:t>iii.</w:t>
            </w:r>
            <w:r w:rsidR="0073623A">
              <w:rPr>
                <w:rFonts w:ascii="Aptos" w:eastAsiaTheme="minorEastAsia" w:hAnsi="Aptos" w:cstheme="minorHAnsi"/>
                <w:color w:val="000000" w:themeColor="text1"/>
              </w:rPr>
              <w:t xml:space="preserve"> </w:t>
            </w:r>
            <w:r w:rsidR="004377D6" w:rsidRPr="0073623A">
              <w:rPr>
                <w:rFonts w:ascii="Aptos" w:eastAsiaTheme="minorEastAsia" w:hAnsi="Aptos" w:cstheme="minorHAnsi"/>
                <w:color w:val="000000" w:themeColor="text1"/>
              </w:rPr>
              <w:t>Name of authority with organisation’s registered</w:t>
            </w:r>
          </w:p>
        </w:tc>
        <w:tc>
          <w:tcPr>
            <w:tcW w:w="49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DBDD890" w14:textId="58A1FA4A" w:rsidR="00544312" w:rsidRPr="0073623A" w:rsidRDefault="00544312" w:rsidP="00544312">
            <w:pPr>
              <w:rPr>
                <w:rFonts w:ascii="Aptos" w:hAnsi="Aptos" w:cstheme="minorHAnsi"/>
              </w:rPr>
            </w:pPr>
          </w:p>
        </w:tc>
      </w:tr>
      <w:tr w:rsidR="00544312" w:rsidRPr="0073623A" w14:paraId="610FA708" w14:textId="77777777" w:rsidTr="217AADFF">
        <w:trPr>
          <w:trHeight w:val="480"/>
        </w:trPr>
        <w:tc>
          <w:tcPr>
            <w:tcW w:w="392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801A9D8" w14:textId="77777777" w:rsidR="00544312" w:rsidRPr="0073623A" w:rsidRDefault="00544312" w:rsidP="00544312">
            <w:pPr>
              <w:rPr>
                <w:rFonts w:ascii="Aptos" w:hAnsi="Aptos" w:cstheme="minorHAnsi"/>
              </w:rPr>
            </w:pPr>
            <w:r w:rsidRPr="0073623A">
              <w:rPr>
                <w:rFonts w:ascii="Aptos" w:eastAsia="Gill Sans MT" w:hAnsi="Aptos" w:cstheme="minorHAnsi"/>
                <w:color w:val="000000" w:themeColor="text1"/>
              </w:rPr>
              <w:lastRenderedPageBreak/>
              <w:t>12 A &amp; 80G Number and Date of Registration and Validity</w:t>
            </w:r>
          </w:p>
        </w:tc>
        <w:tc>
          <w:tcPr>
            <w:tcW w:w="49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F61ABFB" w14:textId="590BCB43" w:rsidR="00544312" w:rsidRPr="0073623A" w:rsidRDefault="00544312" w:rsidP="00544312">
            <w:pPr>
              <w:rPr>
                <w:rFonts w:ascii="Aptos" w:hAnsi="Aptos" w:cstheme="minorHAnsi"/>
              </w:rPr>
            </w:pPr>
          </w:p>
        </w:tc>
      </w:tr>
      <w:tr w:rsidR="00544312" w:rsidRPr="0073623A" w14:paraId="5E61CCC3" w14:textId="77777777" w:rsidTr="217AADFF">
        <w:trPr>
          <w:trHeight w:val="495"/>
        </w:trPr>
        <w:tc>
          <w:tcPr>
            <w:tcW w:w="392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1C36A81" w14:textId="77777777" w:rsidR="00544312" w:rsidRPr="0073623A" w:rsidRDefault="00544312" w:rsidP="00544312">
            <w:pPr>
              <w:rPr>
                <w:rFonts w:ascii="Aptos" w:hAnsi="Aptos" w:cstheme="minorHAnsi"/>
              </w:rPr>
            </w:pPr>
            <w:r w:rsidRPr="0073623A">
              <w:rPr>
                <w:rFonts w:ascii="Aptos" w:eastAsia="Gill Sans MT" w:hAnsi="Aptos" w:cstheme="minorHAnsi"/>
                <w:color w:val="000000" w:themeColor="text1"/>
              </w:rPr>
              <w:t>PAN of the Organization</w:t>
            </w:r>
          </w:p>
        </w:tc>
        <w:tc>
          <w:tcPr>
            <w:tcW w:w="49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0D9CB87" w14:textId="3481B623" w:rsidR="00544312" w:rsidRPr="0073623A" w:rsidRDefault="00544312" w:rsidP="00544312">
            <w:pPr>
              <w:rPr>
                <w:rFonts w:ascii="Aptos" w:hAnsi="Aptos" w:cstheme="minorHAnsi"/>
              </w:rPr>
            </w:pPr>
          </w:p>
        </w:tc>
      </w:tr>
      <w:tr w:rsidR="00544312" w:rsidRPr="0073623A" w14:paraId="32024C27" w14:textId="77777777" w:rsidTr="217AADFF">
        <w:trPr>
          <w:trHeight w:val="465"/>
        </w:trPr>
        <w:tc>
          <w:tcPr>
            <w:tcW w:w="392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D8E77B5" w14:textId="77777777" w:rsidR="00544312" w:rsidRPr="0073623A" w:rsidRDefault="00544312" w:rsidP="00544312">
            <w:pPr>
              <w:rPr>
                <w:rFonts w:ascii="Aptos" w:hAnsi="Aptos" w:cstheme="minorHAnsi"/>
              </w:rPr>
            </w:pPr>
            <w:r w:rsidRPr="0073623A">
              <w:rPr>
                <w:rFonts w:ascii="Aptos" w:eastAsia="Gill Sans MT" w:hAnsi="Aptos" w:cstheme="minorHAnsi"/>
                <w:color w:val="000000" w:themeColor="text1"/>
              </w:rPr>
              <w:t>Last Board/General Body meeting details (date, number of attendees)</w:t>
            </w:r>
          </w:p>
        </w:tc>
        <w:tc>
          <w:tcPr>
            <w:tcW w:w="49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D932BC1" w14:textId="6F352CA9" w:rsidR="00544312" w:rsidRPr="0073623A" w:rsidRDefault="00544312" w:rsidP="00544312">
            <w:pPr>
              <w:rPr>
                <w:rFonts w:ascii="Aptos" w:hAnsi="Aptos" w:cstheme="minorHAnsi"/>
              </w:rPr>
            </w:pPr>
          </w:p>
        </w:tc>
      </w:tr>
      <w:tr w:rsidR="00544312" w:rsidRPr="0073623A" w14:paraId="0B7102CD" w14:textId="77777777" w:rsidTr="217AADFF">
        <w:trPr>
          <w:trHeight w:val="885"/>
        </w:trPr>
        <w:tc>
          <w:tcPr>
            <w:tcW w:w="392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F04B0F3" w14:textId="44E036BD" w:rsidR="00544312" w:rsidRPr="0073623A" w:rsidRDefault="00544312" w:rsidP="00544312">
            <w:pPr>
              <w:rPr>
                <w:rFonts w:ascii="Aptos" w:hAnsi="Aptos" w:cstheme="minorHAnsi"/>
              </w:rPr>
            </w:pPr>
            <w:r w:rsidRPr="0073623A">
              <w:rPr>
                <w:rFonts w:ascii="Aptos" w:eastAsia="Gill Sans MT" w:hAnsi="Aptos" w:cstheme="minorHAnsi"/>
                <w:color w:val="000000" w:themeColor="text1"/>
              </w:rPr>
              <w:t xml:space="preserve">Please </w:t>
            </w:r>
            <w:r w:rsidR="002E719E" w:rsidRPr="0073623A">
              <w:rPr>
                <w:rFonts w:ascii="Aptos" w:eastAsia="Gill Sans MT" w:hAnsi="Aptos" w:cstheme="minorHAnsi"/>
                <w:color w:val="000000" w:themeColor="text1"/>
              </w:rPr>
              <w:t>share income</w:t>
            </w:r>
            <w:r w:rsidR="00F271BF" w:rsidRPr="0073623A">
              <w:rPr>
                <w:rFonts w:ascii="Aptos" w:eastAsia="Gill Sans MT" w:hAnsi="Aptos" w:cstheme="minorHAnsi"/>
                <w:color w:val="000000" w:themeColor="text1"/>
              </w:rPr>
              <w:t xml:space="preserve"> tax return for the </w:t>
            </w:r>
            <w:r w:rsidRPr="0073623A">
              <w:rPr>
                <w:rFonts w:ascii="Aptos" w:eastAsia="Gill Sans MT" w:hAnsi="Aptos" w:cstheme="minorHAnsi"/>
                <w:color w:val="000000" w:themeColor="text1"/>
              </w:rPr>
              <w:t xml:space="preserve">last 3 years </w:t>
            </w:r>
            <w:r w:rsidR="00F271BF" w:rsidRPr="0073623A">
              <w:rPr>
                <w:rFonts w:ascii="Aptos" w:eastAsia="Gill Sans MT" w:hAnsi="Aptos" w:cstheme="minorHAnsi"/>
                <w:color w:val="000000" w:themeColor="text1"/>
              </w:rPr>
              <w:t xml:space="preserve">with </w:t>
            </w:r>
            <w:r w:rsidRPr="0073623A">
              <w:rPr>
                <w:rFonts w:ascii="Aptos" w:eastAsia="Gill Sans MT" w:hAnsi="Aptos" w:cstheme="minorHAnsi"/>
                <w:color w:val="000000" w:themeColor="text1"/>
              </w:rPr>
              <w:t>audit report &amp; annual report (if available)</w:t>
            </w:r>
          </w:p>
        </w:tc>
        <w:tc>
          <w:tcPr>
            <w:tcW w:w="49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2052BE0" w14:textId="008CA15B" w:rsidR="00544312" w:rsidRPr="0073623A" w:rsidRDefault="00544312" w:rsidP="00544312">
            <w:pPr>
              <w:rPr>
                <w:rFonts w:ascii="Aptos" w:hAnsi="Aptos" w:cstheme="minorHAnsi"/>
              </w:rPr>
            </w:pPr>
            <w:r w:rsidRPr="0073623A">
              <w:rPr>
                <w:rFonts w:ascii="Aptos" w:eastAsia="Gill Sans MT" w:hAnsi="Aptos" w:cstheme="minorHAnsi"/>
                <w:color w:val="000000" w:themeColor="text1"/>
              </w:rPr>
              <w:t xml:space="preserve"> </w:t>
            </w:r>
          </w:p>
        </w:tc>
      </w:tr>
      <w:tr w:rsidR="00544312" w:rsidRPr="0073623A" w14:paraId="2BB66867" w14:textId="77777777" w:rsidTr="217AADFF">
        <w:trPr>
          <w:trHeight w:val="375"/>
        </w:trPr>
        <w:tc>
          <w:tcPr>
            <w:tcW w:w="392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398DF40" w14:textId="38CF24D6" w:rsidR="008631DF" w:rsidRPr="0073623A" w:rsidRDefault="009E4D87" w:rsidP="00544312">
            <w:pPr>
              <w:rPr>
                <w:rFonts w:ascii="Aptos" w:eastAsia="Gill Sans MT" w:hAnsi="Aptos" w:cstheme="minorHAnsi"/>
                <w:color w:val="000000" w:themeColor="text1"/>
              </w:rPr>
            </w:pPr>
            <w:r w:rsidRPr="0073623A">
              <w:rPr>
                <w:rFonts w:ascii="Aptos" w:eastAsia="Gill Sans MT" w:hAnsi="Aptos" w:cstheme="minorHAnsi"/>
                <w:color w:val="000000" w:themeColor="text1"/>
              </w:rPr>
              <w:t>Mode of</w:t>
            </w:r>
            <w:r w:rsidR="00544312" w:rsidRPr="0073623A">
              <w:rPr>
                <w:rFonts w:ascii="Aptos" w:eastAsia="Gill Sans MT" w:hAnsi="Aptos" w:cstheme="minorHAnsi"/>
                <w:color w:val="000000" w:themeColor="text1"/>
              </w:rPr>
              <w:t xml:space="preserve"> operating the bank account</w:t>
            </w:r>
          </w:p>
          <w:p w14:paraId="5F1AFB3D" w14:textId="3ABC15D3" w:rsidR="009E4D87" w:rsidRPr="0073623A" w:rsidRDefault="009E4D87" w:rsidP="00544312">
            <w:pPr>
              <w:rPr>
                <w:rFonts w:ascii="Aptos" w:eastAsia="Gill Sans MT" w:hAnsi="Aptos" w:cstheme="minorHAnsi"/>
                <w:color w:val="000000" w:themeColor="text1"/>
              </w:rPr>
            </w:pPr>
            <w:r w:rsidRPr="0073623A">
              <w:rPr>
                <w:rFonts w:ascii="Aptos" w:eastAsia="Gill Sans MT" w:hAnsi="Aptos" w:cstheme="minorHAnsi"/>
                <w:color w:val="000000" w:themeColor="text1"/>
              </w:rPr>
              <w:t>Name and position of the signatories</w:t>
            </w:r>
          </w:p>
          <w:p w14:paraId="52EE39E2" w14:textId="66CDA153" w:rsidR="00544312" w:rsidRPr="0073623A" w:rsidRDefault="00544312" w:rsidP="00544312">
            <w:pPr>
              <w:rPr>
                <w:rFonts w:ascii="Aptos" w:hAnsi="Aptos" w:cstheme="minorHAnsi"/>
              </w:rPr>
            </w:pPr>
          </w:p>
        </w:tc>
        <w:tc>
          <w:tcPr>
            <w:tcW w:w="49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158EE2F" w14:textId="7DB1D4AC" w:rsidR="00544312" w:rsidRPr="0073623A" w:rsidRDefault="00544312" w:rsidP="008631DF">
            <w:pPr>
              <w:rPr>
                <w:rFonts w:ascii="Aptos" w:hAnsi="Aptos" w:cstheme="minorHAnsi"/>
              </w:rPr>
            </w:pPr>
          </w:p>
        </w:tc>
      </w:tr>
      <w:tr w:rsidR="00544312" w:rsidRPr="0073623A" w14:paraId="5B1AF532" w14:textId="77777777" w:rsidTr="217AADFF">
        <w:trPr>
          <w:trHeight w:val="180"/>
        </w:trPr>
        <w:tc>
          <w:tcPr>
            <w:tcW w:w="392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8A924E6" w14:textId="39C9B43A" w:rsidR="00544312" w:rsidRPr="0073623A" w:rsidRDefault="00F22C0C" w:rsidP="00544312">
            <w:pPr>
              <w:rPr>
                <w:rFonts w:ascii="Aptos" w:hAnsi="Aptos" w:cstheme="minorHAnsi"/>
              </w:rPr>
            </w:pPr>
            <w:r w:rsidRPr="0073623A">
              <w:rPr>
                <w:rFonts w:ascii="Aptos" w:eastAsia="Gill Sans MT" w:hAnsi="Aptos" w:cstheme="minorHAnsi"/>
                <w:color w:val="000000" w:themeColor="text1"/>
              </w:rPr>
              <w:t>Accounting software for keeping books of account</w:t>
            </w:r>
          </w:p>
        </w:tc>
        <w:tc>
          <w:tcPr>
            <w:tcW w:w="49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BF96EC2" w14:textId="06A594D9" w:rsidR="00544312" w:rsidRPr="0073623A" w:rsidRDefault="00544312" w:rsidP="00544312">
            <w:pPr>
              <w:rPr>
                <w:rFonts w:ascii="Aptos" w:hAnsi="Aptos" w:cstheme="minorHAnsi"/>
              </w:rPr>
            </w:pPr>
            <w:r w:rsidRPr="0073623A">
              <w:rPr>
                <w:rFonts w:ascii="Aptos" w:eastAsia="Gill Sans MT" w:hAnsi="Aptos" w:cstheme="minorHAnsi"/>
                <w:color w:val="000000" w:themeColor="text1"/>
              </w:rPr>
              <w:t xml:space="preserve"> </w:t>
            </w:r>
          </w:p>
        </w:tc>
      </w:tr>
      <w:tr w:rsidR="00544312" w:rsidRPr="0073623A" w14:paraId="6695FB04" w14:textId="77777777" w:rsidTr="217AADFF">
        <w:trPr>
          <w:trHeight w:val="90"/>
        </w:trPr>
        <w:tc>
          <w:tcPr>
            <w:tcW w:w="392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3C827CA" w14:textId="14D41BD7" w:rsidR="00544312" w:rsidRPr="0073623A" w:rsidRDefault="00544312" w:rsidP="00544312">
            <w:pPr>
              <w:rPr>
                <w:rFonts w:ascii="Aptos" w:hAnsi="Aptos" w:cstheme="minorHAnsi"/>
              </w:rPr>
            </w:pPr>
            <w:r w:rsidRPr="0073623A">
              <w:rPr>
                <w:rFonts w:ascii="Aptos" w:eastAsia="Gill Sans MT" w:hAnsi="Aptos" w:cstheme="minorHAnsi"/>
                <w:color w:val="000000" w:themeColor="text1"/>
              </w:rPr>
              <w:t xml:space="preserve">Main </w:t>
            </w:r>
            <w:r w:rsidR="0073623A">
              <w:rPr>
                <w:rFonts w:ascii="Aptos" w:eastAsia="Gill Sans MT" w:hAnsi="Aptos" w:cstheme="minorHAnsi"/>
                <w:color w:val="000000" w:themeColor="text1"/>
              </w:rPr>
              <w:t xml:space="preserve"> (Local) </w:t>
            </w:r>
            <w:r w:rsidRPr="0073623A">
              <w:rPr>
                <w:rFonts w:ascii="Aptos" w:eastAsia="Gill Sans MT" w:hAnsi="Aptos" w:cstheme="minorHAnsi"/>
                <w:color w:val="000000" w:themeColor="text1"/>
              </w:rPr>
              <w:t>Bank Account Details. Please provide the bank details</w:t>
            </w:r>
            <w:r w:rsidR="5D2ABF7A" w:rsidRPr="0073623A">
              <w:rPr>
                <w:rFonts w:ascii="Aptos" w:eastAsia="Gill Sans MT" w:hAnsi="Aptos" w:cstheme="minorHAnsi"/>
                <w:color w:val="000000" w:themeColor="text1"/>
              </w:rPr>
              <w:t>:</w:t>
            </w:r>
          </w:p>
        </w:tc>
        <w:tc>
          <w:tcPr>
            <w:tcW w:w="49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30540E6" w14:textId="0D98BE33" w:rsidR="00544312" w:rsidRPr="0073623A" w:rsidRDefault="5E040331" w:rsidP="5B64B733">
            <w:pPr>
              <w:rPr>
                <w:rFonts w:ascii="Aptos" w:hAnsi="Aptos" w:cstheme="minorHAnsi"/>
              </w:rPr>
            </w:pPr>
            <w:r w:rsidRPr="0073623A">
              <w:rPr>
                <w:rFonts w:ascii="Aptos" w:eastAsia="Gill Sans MT" w:hAnsi="Aptos" w:cstheme="minorHAnsi"/>
                <w:color w:val="000000" w:themeColor="text1"/>
              </w:rPr>
              <w:t>Account Holder Name:</w:t>
            </w:r>
          </w:p>
          <w:p w14:paraId="75469DF7" w14:textId="71057F5E" w:rsidR="00544312" w:rsidRPr="0073623A" w:rsidRDefault="5E040331" w:rsidP="5B64B733">
            <w:pPr>
              <w:rPr>
                <w:rFonts w:ascii="Aptos" w:eastAsia="Gill Sans MT" w:hAnsi="Aptos" w:cstheme="minorHAnsi"/>
                <w:color w:val="000000" w:themeColor="text1"/>
              </w:rPr>
            </w:pPr>
            <w:r w:rsidRPr="0073623A">
              <w:rPr>
                <w:rFonts w:ascii="Aptos" w:eastAsia="Gill Sans MT" w:hAnsi="Aptos" w:cstheme="minorHAnsi"/>
                <w:color w:val="000000" w:themeColor="text1"/>
              </w:rPr>
              <w:t xml:space="preserve">Account Number: </w:t>
            </w:r>
          </w:p>
          <w:p w14:paraId="7E72ED06" w14:textId="148FBD3C" w:rsidR="00544312" w:rsidRPr="0073623A" w:rsidRDefault="5E040331" w:rsidP="5B64B733">
            <w:pPr>
              <w:rPr>
                <w:rFonts w:ascii="Aptos" w:eastAsia="Gill Sans MT" w:hAnsi="Aptos" w:cstheme="minorHAnsi"/>
                <w:color w:val="000000" w:themeColor="text1"/>
              </w:rPr>
            </w:pPr>
            <w:r w:rsidRPr="0073623A">
              <w:rPr>
                <w:rFonts w:ascii="Aptos" w:eastAsia="Gill Sans MT" w:hAnsi="Aptos" w:cstheme="minorHAnsi"/>
                <w:color w:val="000000" w:themeColor="text1"/>
              </w:rPr>
              <w:t>Bank Name:</w:t>
            </w:r>
          </w:p>
          <w:p w14:paraId="37B97F79" w14:textId="54C139D6" w:rsidR="00544312" w:rsidRPr="0073623A" w:rsidRDefault="5E040331" w:rsidP="5B64B733">
            <w:pPr>
              <w:rPr>
                <w:rFonts w:ascii="Aptos" w:eastAsia="Gill Sans MT" w:hAnsi="Aptos" w:cstheme="minorHAnsi"/>
                <w:color w:val="000000" w:themeColor="text1"/>
              </w:rPr>
            </w:pPr>
            <w:r w:rsidRPr="0073623A">
              <w:rPr>
                <w:rFonts w:ascii="Aptos" w:eastAsia="Gill Sans MT" w:hAnsi="Aptos" w:cstheme="minorHAnsi"/>
                <w:color w:val="000000" w:themeColor="text1"/>
              </w:rPr>
              <w:t>IFSC:</w:t>
            </w:r>
          </w:p>
          <w:p w14:paraId="59041167" w14:textId="58BF78A2" w:rsidR="00544312" w:rsidRPr="0073623A" w:rsidRDefault="5E040331" w:rsidP="5B64B733">
            <w:pPr>
              <w:rPr>
                <w:rFonts w:ascii="Aptos" w:eastAsia="Gill Sans MT" w:hAnsi="Aptos" w:cstheme="minorHAnsi"/>
                <w:color w:val="000000" w:themeColor="text1"/>
              </w:rPr>
            </w:pPr>
            <w:r w:rsidRPr="0073623A">
              <w:rPr>
                <w:rFonts w:ascii="Aptos" w:eastAsia="Gill Sans MT" w:hAnsi="Aptos" w:cstheme="minorHAnsi"/>
                <w:color w:val="000000" w:themeColor="text1"/>
              </w:rPr>
              <w:t xml:space="preserve">Branch: </w:t>
            </w:r>
          </w:p>
          <w:p w14:paraId="20AB4C2C" w14:textId="174D396A" w:rsidR="00544312" w:rsidRPr="0073623A" w:rsidRDefault="00544312" w:rsidP="5B64B733">
            <w:pPr>
              <w:rPr>
                <w:rFonts w:ascii="Aptos" w:eastAsia="Gill Sans MT" w:hAnsi="Aptos" w:cstheme="minorHAnsi"/>
                <w:color w:val="000000" w:themeColor="text1"/>
              </w:rPr>
            </w:pPr>
          </w:p>
        </w:tc>
      </w:tr>
      <w:tr w:rsidR="00544312" w:rsidRPr="0073623A" w14:paraId="31F13138" w14:textId="77777777" w:rsidTr="217AADFF">
        <w:trPr>
          <w:trHeight w:val="75"/>
        </w:trPr>
        <w:tc>
          <w:tcPr>
            <w:tcW w:w="392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A3D5BFB" w14:textId="391B00E0" w:rsidR="00544312" w:rsidRPr="0073623A" w:rsidRDefault="00544312" w:rsidP="00544312">
            <w:pPr>
              <w:rPr>
                <w:rFonts w:ascii="Aptos" w:hAnsi="Aptos" w:cstheme="minorHAnsi"/>
              </w:rPr>
            </w:pPr>
            <w:r w:rsidRPr="0073623A">
              <w:rPr>
                <w:rFonts w:ascii="Aptos" w:eastAsia="Gill Sans MT" w:hAnsi="Aptos" w:cstheme="minorHAnsi"/>
                <w:color w:val="000000" w:themeColor="text1"/>
              </w:rPr>
              <w:t xml:space="preserve">Grants / Income received in the previous 3 financial years in Rupees </w:t>
            </w:r>
          </w:p>
        </w:tc>
        <w:tc>
          <w:tcPr>
            <w:tcW w:w="49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95A6BF5" w14:textId="22EBC725" w:rsidR="00544312" w:rsidRDefault="00544312" w:rsidP="0073623A">
            <w:pPr>
              <w:pStyle w:val="ListParagraph"/>
              <w:numPr>
                <w:ilvl w:val="0"/>
                <w:numId w:val="12"/>
              </w:numPr>
              <w:rPr>
                <w:rFonts w:ascii="Aptos" w:eastAsia="Gill Sans MT" w:hAnsi="Aptos" w:cstheme="minorHAnsi"/>
                <w:color w:val="000000" w:themeColor="text1"/>
              </w:rPr>
            </w:pPr>
            <w:r w:rsidRPr="0073623A">
              <w:rPr>
                <w:rFonts w:ascii="Aptos" w:eastAsia="Gill Sans MT" w:hAnsi="Aptos" w:cstheme="minorHAnsi"/>
                <w:color w:val="000000" w:themeColor="text1"/>
              </w:rPr>
              <w:t xml:space="preserve">2021-22  </w:t>
            </w:r>
          </w:p>
          <w:p w14:paraId="1F814658" w14:textId="77777777" w:rsidR="0073623A" w:rsidRPr="0073623A" w:rsidRDefault="0073623A" w:rsidP="0073623A">
            <w:pPr>
              <w:pStyle w:val="ListParagraph"/>
              <w:rPr>
                <w:rFonts w:ascii="Aptos" w:eastAsia="Gill Sans MT" w:hAnsi="Aptos" w:cstheme="minorHAnsi"/>
                <w:color w:val="000000" w:themeColor="text1"/>
              </w:rPr>
            </w:pPr>
          </w:p>
          <w:p w14:paraId="4805BBF8" w14:textId="77777777" w:rsidR="0073623A" w:rsidRDefault="00544312" w:rsidP="0073623A">
            <w:pPr>
              <w:pStyle w:val="ListParagraph"/>
              <w:numPr>
                <w:ilvl w:val="0"/>
                <w:numId w:val="12"/>
              </w:numPr>
              <w:rPr>
                <w:rFonts w:ascii="Aptos" w:eastAsia="Gill Sans MT" w:hAnsi="Aptos" w:cstheme="minorHAnsi"/>
                <w:color w:val="000000" w:themeColor="text1"/>
              </w:rPr>
            </w:pPr>
            <w:r w:rsidRPr="0073623A">
              <w:rPr>
                <w:rFonts w:ascii="Aptos" w:eastAsia="Gill Sans MT" w:hAnsi="Aptos" w:cstheme="minorHAnsi"/>
                <w:color w:val="000000" w:themeColor="text1"/>
              </w:rPr>
              <w:t>2022-23</w:t>
            </w:r>
          </w:p>
          <w:p w14:paraId="1F08F09D" w14:textId="77777777" w:rsidR="0073623A" w:rsidRPr="0073623A" w:rsidRDefault="0073623A" w:rsidP="0073623A">
            <w:pPr>
              <w:pStyle w:val="ListParagraph"/>
              <w:rPr>
                <w:rFonts w:ascii="Aptos" w:eastAsia="Gill Sans MT" w:hAnsi="Aptos" w:cstheme="minorHAnsi"/>
                <w:color w:val="000000" w:themeColor="text1"/>
              </w:rPr>
            </w:pPr>
          </w:p>
          <w:p w14:paraId="35CE119C" w14:textId="0E2F4F66" w:rsidR="0073623A" w:rsidRPr="0073623A" w:rsidRDefault="00544312" w:rsidP="0073623A">
            <w:pPr>
              <w:pStyle w:val="ListParagraph"/>
              <w:rPr>
                <w:rFonts w:ascii="Aptos" w:eastAsia="Gill Sans MT" w:hAnsi="Aptos" w:cstheme="minorHAnsi"/>
                <w:color w:val="000000" w:themeColor="text1"/>
              </w:rPr>
            </w:pPr>
            <w:r w:rsidRPr="0073623A">
              <w:rPr>
                <w:rFonts w:ascii="Aptos" w:eastAsia="Gill Sans MT" w:hAnsi="Aptos" w:cstheme="minorHAnsi"/>
                <w:color w:val="000000" w:themeColor="text1"/>
              </w:rPr>
              <w:t xml:space="preserve">  </w:t>
            </w:r>
          </w:p>
          <w:p w14:paraId="26E1BC41" w14:textId="5823A41D" w:rsidR="00544312" w:rsidRPr="0073623A" w:rsidRDefault="00544312" w:rsidP="00544312">
            <w:pPr>
              <w:pStyle w:val="ListParagraph"/>
              <w:numPr>
                <w:ilvl w:val="0"/>
                <w:numId w:val="12"/>
              </w:numPr>
              <w:rPr>
                <w:rFonts w:ascii="Aptos" w:eastAsia="Gill Sans MT" w:hAnsi="Aptos" w:cstheme="minorHAnsi"/>
                <w:color w:val="000000" w:themeColor="text1"/>
              </w:rPr>
            </w:pPr>
            <w:r w:rsidRPr="0073623A">
              <w:rPr>
                <w:rFonts w:ascii="Aptos" w:eastAsia="Gill Sans MT" w:hAnsi="Aptos" w:cstheme="minorHAnsi"/>
                <w:color w:val="000000" w:themeColor="text1"/>
              </w:rPr>
              <w:t xml:space="preserve">2023-24  </w:t>
            </w:r>
          </w:p>
          <w:p w14:paraId="2F42D4F9" w14:textId="1ACC3389" w:rsidR="00544312" w:rsidRPr="0073623A" w:rsidRDefault="00544312" w:rsidP="00544312">
            <w:pPr>
              <w:pStyle w:val="ListParagraph"/>
              <w:rPr>
                <w:rFonts w:ascii="Aptos" w:eastAsia="Gill Sans MT" w:hAnsi="Aptos" w:cstheme="minorHAnsi"/>
                <w:color w:val="000000" w:themeColor="text1"/>
              </w:rPr>
            </w:pPr>
          </w:p>
        </w:tc>
      </w:tr>
      <w:tr w:rsidR="00544312" w:rsidRPr="0073623A" w14:paraId="12F896BC" w14:textId="77777777" w:rsidTr="217AADFF">
        <w:trPr>
          <w:trHeight w:val="75"/>
        </w:trPr>
        <w:tc>
          <w:tcPr>
            <w:tcW w:w="392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ECE2447" w14:textId="7CECF554" w:rsidR="00544312" w:rsidRPr="0073623A" w:rsidRDefault="00544312" w:rsidP="00544312">
            <w:pPr>
              <w:rPr>
                <w:rFonts w:ascii="Aptos" w:hAnsi="Aptos" w:cstheme="minorHAnsi"/>
              </w:rPr>
            </w:pPr>
            <w:r w:rsidRPr="0073623A">
              <w:rPr>
                <w:rFonts w:ascii="Aptos" w:eastAsia="Gill Sans MT" w:hAnsi="Aptos" w:cstheme="minorHAnsi"/>
                <w:color w:val="000000" w:themeColor="text1"/>
              </w:rPr>
              <w:t xml:space="preserve">Expenditure incurred in previous 3 financial years in Rupees </w:t>
            </w:r>
          </w:p>
        </w:tc>
        <w:tc>
          <w:tcPr>
            <w:tcW w:w="49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4E8F7F2" w14:textId="6A5BC818" w:rsidR="00544312" w:rsidRPr="0073623A" w:rsidRDefault="00544312" w:rsidP="00544312">
            <w:pPr>
              <w:pStyle w:val="ListParagraph"/>
              <w:numPr>
                <w:ilvl w:val="0"/>
                <w:numId w:val="12"/>
              </w:numPr>
              <w:rPr>
                <w:rFonts w:ascii="Aptos" w:eastAsia="Gill Sans MT" w:hAnsi="Aptos" w:cstheme="minorHAnsi"/>
                <w:color w:val="000000" w:themeColor="text1"/>
              </w:rPr>
            </w:pPr>
            <w:r w:rsidRPr="0073623A">
              <w:rPr>
                <w:rFonts w:ascii="Aptos" w:eastAsia="Gill Sans MT" w:hAnsi="Aptos" w:cstheme="minorHAnsi"/>
                <w:color w:val="000000" w:themeColor="text1"/>
              </w:rPr>
              <w:t xml:space="preserve">2021-22  </w:t>
            </w:r>
          </w:p>
          <w:p w14:paraId="70E7EF9C" w14:textId="77777777" w:rsidR="00544312" w:rsidRPr="0073623A" w:rsidRDefault="00544312" w:rsidP="00544312">
            <w:pPr>
              <w:pStyle w:val="ListParagraph"/>
              <w:rPr>
                <w:rFonts w:ascii="Aptos" w:eastAsia="Gill Sans MT" w:hAnsi="Aptos" w:cstheme="minorHAnsi"/>
                <w:color w:val="000000" w:themeColor="text1"/>
              </w:rPr>
            </w:pPr>
          </w:p>
          <w:p w14:paraId="0DF403FE" w14:textId="5E183F92" w:rsidR="00544312" w:rsidRPr="0073623A" w:rsidRDefault="00544312" w:rsidP="00544312">
            <w:pPr>
              <w:pStyle w:val="ListParagraph"/>
              <w:numPr>
                <w:ilvl w:val="0"/>
                <w:numId w:val="12"/>
              </w:numPr>
              <w:rPr>
                <w:rFonts w:ascii="Aptos" w:eastAsia="Gill Sans MT" w:hAnsi="Aptos" w:cstheme="minorHAnsi"/>
                <w:color w:val="000000" w:themeColor="text1"/>
              </w:rPr>
            </w:pPr>
            <w:r w:rsidRPr="0073623A">
              <w:rPr>
                <w:rFonts w:ascii="Aptos" w:eastAsia="Gill Sans MT" w:hAnsi="Aptos" w:cstheme="minorHAnsi"/>
                <w:color w:val="000000" w:themeColor="text1"/>
              </w:rPr>
              <w:t xml:space="preserve">2022-23  </w:t>
            </w:r>
          </w:p>
          <w:p w14:paraId="63611BA7" w14:textId="77777777" w:rsidR="00544312" w:rsidRPr="0073623A" w:rsidRDefault="00544312" w:rsidP="00544312">
            <w:pPr>
              <w:pStyle w:val="ListParagraph"/>
              <w:rPr>
                <w:rFonts w:ascii="Aptos" w:eastAsia="Gill Sans MT" w:hAnsi="Aptos" w:cstheme="minorHAnsi"/>
                <w:color w:val="000000" w:themeColor="text1"/>
              </w:rPr>
            </w:pPr>
          </w:p>
          <w:p w14:paraId="0A75C707" w14:textId="77777777" w:rsidR="00544312" w:rsidRPr="0073623A" w:rsidRDefault="00544312" w:rsidP="00544312">
            <w:pPr>
              <w:pStyle w:val="ListParagraph"/>
              <w:rPr>
                <w:rFonts w:ascii="Aptos" w:eastAsia="Gill Sans MT" w:hAnsi="Aptos" w:cstheme="minorHAnsi"/>
                <w:color w:val="000000" w:themeColor="text1"/>
              </w:rPr>
            </w:pPr>
          </w:p>
          <w:p w14:paraId="2DA9CFC5" w14:textId="634BB1BB" w:rsidR="00544312" w:rsidRPr="0073623A" w:rsidRDefault="00544312" w:rsidP="00544312">
            <w:pPr>
              <w:pStyle w:val="ListParagraph"/>
              <w:numPr>
                <w:ilvl w:val="0"/>
                <w:numId w:val="12"/>
              </w:numPr>
              <w:rPr>
                <w:rFonts w:ascii="Aptos" w:eastAsia="Gill Sans MT" w:hAnsi="Aptos" w:cstheme="minorHAnsi"/>
                <w:color w:val="000000" w:themeColor="text1"/>
              </w:rPr>
            </w:pPr>
            <w:r w:rsidRPr="0073623A">
              <w:rPr>
                <w:rFonts w:ascii="Aptos" w:eastAsia="Gill Sans MT" w:hAnsi="Aptos" w:cstheme="minorHAnsi"/>
                <w:color w:val="000000" w:themeColor="text1"/>
              </w:rPr>
              <w:t xml:space="preserve">2023-24 </w:t>
            </w:r>
          </w:p>
          <w:p w14:paraId="4DECDD74" w14:textId="1E2C89A9" w:rsidR="00544312" w:rsidRPr="0073623A" w:rsidRDefault="00544312" w:rsidP="00544312">
            <w:pPr>
              <w:pStyle w:val="ListParagraph"/>
              <w:rPr>
                <w:rFonts w:ascii="Aptos" w:eastAsia="Gill Sans MT" w:hAnsi="Aptos" w:cstheme="minorHAnsi"/>
                <w:color w:val="000000" w:themeColor="text1"/>
              </w:rPr>
            </w:pPr>
          </w:p>
        </w:tc>
      </w:tr>
      <w:tr w:rsidR="00544312" w:rsidRPr="0073623A" w14:paraId="7978E291" w14:textId="77777777" w:rsidTr="217AADFF">
        <w:trPr>
          <w:trHeight w:val="60"/>
        </w:trPr>
        <w:tc>
          <w:tcPr>
            <w:tcW w:w="392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3B25C70" w14:textId="23EEE445" w:rsidR="00544312" w:rsidRPr="0073623A" w:rsidRDefault="00544312" w:rsidP="00544312">
            <w:pPr>
              <w:rPr>
                <w:rFonts w:ascii="Aptos" w:hAnsi="Aptos" w:cstheme="minorHAnsi"/>
              </w:rPr>
            </w:pPr>
            <w:r w:rsidRPr="0073623A">
              <w:rPr>
                <w:rFonts w:ascii="Aptos" w:eastAsia="Gill Sans MT" w:hAnsi="Aptos" w:cstheme="minorHAnsi"/>
                <w:color w:val="000000" w:themeColor="text1"/>
              </w:rPr>
              <w:t>Procurement/HR/Financial Policy</w:t>
            </w:r>
            <w:r w:rsidR="001F5AC8" w:rsidRPr="0073623A">
              <w:rPr>
                <w:rFonts w:ascii="Aptos" w:eastAsia="Gill Sans MT" w:hAnsi="Aptos" w:cstheme="minorHAnsi"/>
                <w:color w:val="000000" w:themeColor="text1"/>
              </w:rPr>
              <w:t>/any others</w:t>
            </w:r>
            <w:r w:rsidRPr="0073623A">
              <w:rPr>
                <w:rFonts w:ascii="Aptos" w:eastAsia="Gill Sans MT" w:hAnsi="Aptos" w:cstheme="minorHAnsi"/>
                <w:color w:val="000000" w:themeColor="text1"/>
              </w:rPr>
              <w:t xml:space="preserve"> in place</w:t>
            </w:r>
            <w:r w:rsidR="00544C35" w:rsidRPr="0073623A">
              <w:rPr>
                <w:rFonts w:ascii="Aptos" w:eastAsia="Gill Sans MT" w:hAnsi="Aptos" w:cstheme="minorHAnsi"/>
                <w:color w:val="000000" w:themeColor="text1"/>
              </w:rPr>
              <w:t>. Provide details</w:t>
            </w:r>
          </w:p>
        </w:tc>
        <w:tc>
          <w:tcPr>
            <w:tcW w:w="49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C9133B1" w14:textId="08D9E9F2" w:rsidR="00544312" w:rsidRPr="0073623A" w:rsidRDefault="00544312" w:rsidP="00544312">
            <w:pPr>
              <w:jc w:val="both"/>
              <w:rPr>
                <w:rFonts w:ascii="Aptos" w:hAnsi="Aptos" w:cstheme="minorHAnsi"/>
              </w:rPr>
            </w:pPr>
          </w:p>
        </w:tc>
      </w:tr>
      <w:tr w:rsidR="00544312" w:rsidRPr="0073623A" w14:paraId="3CD1E8B5" w14:textId="77777777" w:rsidTr="217AADFF">
        <w:trPr>
          <w:trHeight w:val="75"/>
        </w:trPr>
        <w:tc>
          <w:tcPr>
            <w:tcW w:w="392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97C60E2" w14:textId="486B022D" w:rsidR="00544312" w:rsidRPr="0073623A" w:rsidRDefault="00544312" w:rsidP="00544312">
            <w:pPr>
              <w:rPr>
                <w:rFonts w:ascii="Aptos" w:hAnsi="Aptos" w:cstheme="minorHAnsi"/>
              </w:rPr>
            </w:pPr>
            <w:r w:rsidRPr="0073623A">
              <w:rPr>
                <w:rFonts w:ascii="Aptos" w:eastAsia="Gill Sans MT" w:hAnsi="Aptos" w:cstheme="minorHAnsi"/>
                <w:color w:val="000000" w:themeColor="text1"/>
              </w:rPr>
              <w:lastRenderedPageBreak/>
              <w:t>Donors - name any three</w:t>
            </w:r>
            <w:r w:rsidR="167D7270" w:rsidRPr="0073623A">
              <w:rPr>
                <w:rFonts w:ascii="Aptos" w:eastAsia="Gill Sans MT" w:hAnsi="Aptos" w:cstheme="minorHAnsi"/>
                <w:color w:val="000000" w:themeColor="text1"/>
              </w:rPr>
              <w:t xml:space="preserve"> </w:t>
            </w:r>
            <w:r w:rsidR="003F4CE8" w:rsidRPr="0073623A">
              <w:rPr>
                <w:rFonts w:ascii="Aptos" w:eastAsia="Gill Sans MT" w:hAnsi="Aptos" w:cstheme="minorHAnsi"/>
                <w:color w:val="000000" w:themeColor="text1"/>
              </w:rPr>
              <w:t xml:space="preserve">major donors </w:t>
            </w:r>
            <w:r w:rsidR="167D7270" w:rsidRPr="0073623A">
              <w:rPr>
                <w:rFonts w:ascii="Aptos" w:eastAsia="Gill Sans MT" w:hAnsi="Aptos" w:cstheme="minorHAnsi"/>
                <w:color w:val="000000" w:themeColor="text1"/>
              </w:rPr>
              <w:t xml:space="preserve">with year </w:t>
            </w:r>
            <w:r w:rsidR="0073623A">
              <w:rPr>
                <w:rFonts w:ascii="Aptos" w:eastAsia="Gill Sans MT" w:hAnsi="Aptos" w:cstheme="minorHAnsi"/>
                <w:color w:val="000000" w:themeColor="text1"/>
              </w:rPr>
              <w:t xml:space="preserve">and amount </w:t>
            </w:r>
            <w:r w:rsidR="167D7270" w:rsidRPr="0073623A">
              <w:rPr>
                <w:rFonts w:ascii="Aptos" w:eastAsia="Gill Sans MT" w:hAnsi="Aptos" w:cstheme="minorHAnsi"/>
                <w:color w:val="000000" w:themeColor="text1"/>
              </w:rPr>
              <w:t>of support</w:t>
            </w:r>
          </w:p>
        </w:tc>
        <w:tc>
          <w:tcPr>
            <w:tcW w:w="49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0FD3526" w14:textId="77777777" w:rsidR="00544312" w:rsidRPr="0073623A" w:rsidRDefault="00544312" w:rsidP="00544312">
            <w:pPr>
              <w:ind w:left="425"/>
              <w:rPr>
                <w:rFonts w:ascii="Aptos" w:eastAsia="Gill Sans MT" w:hAnsi="Aptos" w:cstheme="minorHAnsi"/>
                <w:color w:val="000000" w:themeColor="text1"/>
              </w:rPr>
            </w:pPr>
          </w:p>
          <w:p w14:paraId="566A8578" w14:textId="77777777" w:rsidR="00544312" w:rsidRPr="0073623A" w:rsidRDefault="00544312" w:rsidP="00544312">
            <w:pPr>
              <w:ind w:left="425"/>
              <w:rPr>
                <w:rFonts w:ascii="Aptos" w:eastAsia="Gill Sans MT" w:hAnsi="Aptos" w:cstheme="minorHAnsi"/>
                <w:color w:val="000000" w:themeColor="text1"/>
              </w:rPr>
            </w:pPr>
          </w:p>
          <w:p w14:paraId="45659818" w14:textId="77777777" w:rsidR="00544312" w:rsidRPr="0073623A" w:rsidRDefault="00544312" w:rsidP="00544312">
            <w:pPr>
              <w:ind w:left="425"/>
              <w:rPr>
                <w:rFonts w:ascii="Aptos" w:eastAsia="Gill Sans MT" w:hAnsi="Aptos" w:cstheme="minorHAnsi"/>
                <w:color w:val="000000" w:themeColor="text1"/>
              </w:rPr>
            </w:pPr>
          </w:p>
          <w:p w14:paraId="1D6EC03F" w14:textId="4F8F3EB5" w:rsidR="00544312" w:rsidRPr="0073623A" w:rsidRDefault="00544312" w:rsidP="00544312">
            <w:pPr>
              <w:ind w:left="425"/>
              <w:rPr>
                <w:rFonts w:ascii="Aptos" w:eastAsia="Gill Sans MT" w:hAnsi="Aptos" w:cstheme="minorHAnsi"/>
                <w:color w:val="000000" w:themeColor="text1"/>
              </w:rPr>
            </w:pPr>
          </w:p>
        </w:tc>
      </w:tr>
      <w:tr w:rsidR="299908BC" w:rsidRPr="0073623A" w14:paraId="62466E2C" w14:textId="77777777" w:rsidTr="217AADFF">
        <w:trPr>
          <w:trHeight w:val="75"/>
        </w:trPr>
        <w:tc>
          <w:tcPr>
            <w:tcW w:w="392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117B2C7" w14:textId="338983A5" w:rsidR="64DA471C" w:rsidRPr="0073623A" w:rsidRDefault="1C79A43B" w:rsidP="299908BC">
            <w:pPr>
              <w:rPr>
                <w:rFonts w:ascii="Aptos" w:eastAsia="Gill Sans MT" w:hAnsi="Aptos" w:cstheme="minorHAnsi"/>
                <w:color w:val="000000" w:themeColor="text1"/>
              </w:rPr>
            </w:pPr>
            <w:r w:rsidRPr="0073623A">
              <w:rPr>
                <w:rFonts w:ascii="Aptos" w:eastAsia="Gill Sans MT" w:hAnsi="Aptos" w:cstheme="minorHAnsi"/>
                <w:color w:val="000000" w:themeColor="text1"/>
              </w:rPr>
              <w:t>Social media (please share the link)</w:t>
            </w:r>
          </w:p>
        </w:tc>
        <w:tc>
          <w:tcPr>
            <w:tcW w:w="49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0345977" w14:textId="42370957" w:rsidR="64DA471C" w:rsidRPr="0073623A" w:rsidRDefault="64DA471C" w:rsidP="299908BC">
            <w:pPr>
              <w:rPr>
                <w:rFonts w:ascii="Aptos" w:eastAsia="Gill Sans MT" w:hAnsi="Aptos" w:cstheme="minorHAnsi"/>
                <w:color w:val="000000" w:themeColor="text1"/>
              </w:rPr>
            </w:pPr>
            <w:r w:rsidRPr="0073623A">
              <w:rPr>
                <w:rFonts w:ascii="Aptos" w:eastAsia="Gill Sans MT" w:hAnsi="Aptos" w:cstheme="minorHAnsi"/>
                <w:color w:val="000000" w:themeColor="text1"/>
              </w:rPr>
              <w:t>Website:</w:t>
            </w:r>
          </w:p>
          <w:p w14:paraId="2A238015" w14:textId="4041F3DA" w:rsidR="299908BC" w:rsidRPr="0073623A" w:rsidRDefault="299908BC" w:rsidP="299908BC">
            <w:pPr>
              <w:rPr>
                <w:rFonts w:ascii="Aptos" w:eastAsia="Gill Sans MT" w:hAnsi="Aptos" w:cstheme="minorHAnsi"/>
                <w:color w:val="000000" w:themeColor="text1"/>
              </w:rPr>
            </w:pPr>
          </w:p>
          <w:p w14:paraId="317B9AC1" w14:textId="7AF4584F" w:rsidR="64DA471C" w:rsidRPr="0073623A" w:rsidRDefault="64DA471C" w:rsidP="299908BC">
            <w:pPr>
              <w:rPr>
                <w:rFonts w:ascii="Aptos" w:eastAsia="Gill Sans MT" w:hAnsi="Aptos" w:cstheme="minorHAnsi"/>
                <w:color w:val="000000" w:themeColor="text1"/>
              </w:rPr>
            </w:pPr>
            <w:r w:rsidRPr="0073623A">
              <w:rPr>
                <w:rFonts w:ascii="Aptos" w:eastAsia="Gill Sans MT" w:hAnsi="Aptos" w:cstheme="minorHAnsi"/>
                <w:color w:val="000000" w:themeColor="text1"/>
              </w:rPr>
              <w:t>Facebook:</w:t>
            </w:r>
          </w:p>
          <w:p w14:paraId="140A104D" w14:textId="559CCE58" w:rsidR="299908BC" w:rsidRPr="0073623A" w:rsidRDefault="299908BC" w:rsidP="299908BC">
            <w:pPr>
              <w:rPr>
                <w:rFonts w:ascii="Aptos" w:eastAsia="Gill Sans MT" w:hAnsi="Aptos" w:cstheme="minorHAnsi"/>
                <w:color w:val="000000" w:themeColor="text1"/>
              </w:rPr>
            </w:pPr>
          </w:p>
          <w:p w14:paraId="1975A339" w14:textId="1DDC4136" w:rsidR="64DA471C" w:rsidRPr="0073623A" w:rsidRDefault="64DA471C" w:rsidP="299908BC">
            <w:pPr>
              <w:rPr>
                <w:rFonts w:ascii="Aptos" w:eastAsia="Gill Sans MT" w:hAnsi="Aptos" w:cstheme="minorHAnsi"/>
                <w:color w:val="000000" w:themeColor="text1"/>
              </w:rPr>
            </w:pPr>
            <w:r w:rsidRPr="0073623A">
              <w:rPr>
                <w:rFonts w:ascii="Aptos" w:eastAsia="Gill Sans MT" w:hAnsi="Aptos" w:cstheme="minorHAnsi"/>
                <w:color w:val="000000" w:themeColor="text1"/>
              </w:rPr>
              <w:t>Instagram:</w:t>
            </w:r>
          </w:p>
          <w:p w14:paraId="14DBE0DD" w14:textId="33F18E80" w:rsidR="299908BC" w:rsidRPr="0073623A" w:rsidRDefault="299908BC" w:rsidP="299908BC">
            <w:pPr>
              <w:rPr>
                <w:rFonts w:ascii="Aptos" w:eastAsia="Gill Sans MT" w:hAnsi="Aptos" w:cstheme="minorHAnsi"/>
                <w:color w:val="000000" w:themeColor="text1"/>
              </w:rPr>
            </w:pPr>
          </w:p>
          <w:p w14:paraId="0BF7DD50" w14:textId="6A9B3B51" w:rsidR="64DA471C" w:rsidRPr="0073623A" w:rsidRDefault="64DA471C" w:rsidP="299908BC">
            <w:pPr>
              <w:rPr>
                <w:rFonts w:ascii="Aptos" w:eastAsia="Gill Sans MT" w:hAnsi="Aptos" w:cstheme="minorHAnsi"/>
                <w:color w:val="000000" w:themeColor="text1"/>
              </w:rPr>
            </w:pPr>
            <w:r w:rsidRPr="0073623A">
              <w:rPr>
                <w:rFonts w:ascii="Aptos" w:eastAsia="Gill Sans MT" w:hAnsi="Aptos" w:cstheme="minorHAnsi"/>
                <w:color w:val="000000" w:themeColor="text1"/>
              </w:rPr>
              <w:t>Twitter:</w:t>
            </w:r>
          </w:p>
          <w:p w14:paraId="7E59BC4C" w14:textId="6DEC908F" w:rsidR="299908BC" w:rsidRPr="0073623A" w:rsidRDefault="299908BC" w:rsidP="299908BC">
            <w:pPr>
              <w:rPr>
                <w:rFonts w:ascii="Aptos" w:eastAsia="Gill Sans MT" w:hAnsi="Aptos" w:cstheme="minorHAnsi"/>
                <w:color w:val="000000" w:themeColor="text1"/>
              </w:rPr>
            </w:pPr>
          </w:p>
          <w:p w14:paraId="5AE4A756" w14:textId="5679F9F1" w:rsidR="64DA471C" w:rsidRPr="0073623A" w:rsidRDefault="64DA471C" w:rsidP="299908BC">
            <w:pPr>
              <w:rPr>
                <w:rFonts w:ascii="Aptos" w:eastAsia="Gill Sans MT" w:hAnsi="Aptos" w:cstheme="minorHAnsi"/>
                <w:color w:val="000000" w:themeColor="text1"/>
              </w:rPr>
            </w:pPr>
            <w:proofErr w:type="spellStart"/>
            <w:r w:rsidRPr="0073623A">
              <w:rPr>
                <w:rFonts w:ascii="Aptos" w:eastAsia="Gill Sans MT" w:hAnsi="Aptos" w:cstheme="minorHAnsi"/>
                <w:color w:val="000000" w:themeColor="text1"/>
              </w:rPr>
              <w:t>Youtube</w:t>
            </w:r>
            <w:proofErr w:type="spellEnd"/>
            <w:r w:rsidRPr="0073623A">
              <w:rPr>
                <w:rFonts w:ascii="Aptos" w:eastAsia="Gill Sans MT" w:hAnsi="Aptos" w:cstheme="minorHAnsi"/>
                <w:color w:val="000000" w:themeColor="text1"/>
              </w:rPr>
              <w:t>:</w:t>
            </w:r>
          </w:p>
          <w:p w14:paraId="1F3EBAEC" w14:textId="1DEF0823" w:rsidR="299908BC" w:rsidRPr="0073623A" w:rsidRDefault="299908BC" w:rsidP="299908BC">
            <w:pPr>
              <w:rPr>
                <w:rFonts w:ascii="Aptos" w:eastAsia="Gill Sans MT" w:hAnsi="Aptos" w:cstheme="minorHAnsi"/>
                <w:color w:val="000000" w:themeColor="text1"/>
              </w:rPr>
            </w:pPr>
          </w:p>
          <w:p w14:paraId="63C108A3" w14:textId="600CE1B5" w:rsidR="64DA471C" w:rsidRPr="0073623A" w:rsidRDefault="64DA471C" w:rsidP="299908BC">
            <w:pPr>
              <w:rPr>
                <w:rFonts w:ascii="Aptos" w:eastAsia="Gill Sans MT" w:hAnsi="Aptos" w:cstheme="minorHAnsi"/>
                <w:color w:val="000000" w:themeColor="text1"/>
              </w:rPr>
            </w:pPr>
            <w:r w:rsidRPr="0073623A">
              <w:rPr>
                <w:rFonts w:ascii="Aptos" w:eastAsia="Gill Sans MT" w:hAnsi="Aptos" w:cstheme="minorHAnsi"/>
                <w:color w:val="000000" w:themeColor="text1"/>
              </w:rPr>
              <w:t>LinkedIn:</w:t>
            </w:r>
          </w:p>
        </w:tc>
      </w:tr>
      <w:tr w:rsidR="00544312" w:rsidRPr="0073623A" w14:paraId="2D21F507" w14:textId="77777777" w:rsidTr="217AADFF">
        <w:trPr>
          <w:trHeight w:val="75"/>
        </w:trPr>
        <w:tc>
          <w:tcPr>
            <w:tcW w:w="392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A90808D" w14:textId="77777777" w:rsidR="00544312" w:rsidRPr="0073623A" w:rsidRDefault="00544312" w:rsidP="00544312">
            <w:pPr>
              <w:rPr>
                <w:rFonts w:ascii="Aptos" w:hAnsi="Aptos" w:cstheme="minorHAnsi"/>
              </w:rPr>
            </w:pPr>
            <w:r w:rsidRPr="0073623A">
              <w:rPr>
                <w:rFonts w:ascii="Aptos" w:eastAsia="Gill Sans MT" w:hAnsi="Aptos" w:cstheme="minorHAnsi"/>
                <w:color w:val="000000" w:themeColor="text1"/>
              </w:rPr>
              <w:t>Any other details (optional)</w:t>
            </w:r>
          </w:p>
        </w:tc>
        <w:tc>
          <w:tcPr>
            <w:tcW w:w="49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4A0852D" w14:textId="71DAFDF1" w:rsidR="00544312" w:rsidRPr="0073623A" w:rsidRDefault="00544312" w:rsidP="00544312">
            <w:pPr>
              <w:jc w:val="center"/>
              <w:rPr>
                <w:rFonts w:ascii="Aptos" w:hAnsi="Aptos" w:cstheme="minorHAnsi"/>
              </w:rPr>
            </w:pPr>
          </w:p>
        </w:tc>
      </w:tr>
    </w:tbl>
    <w:p w14:paraId="59662549" w14:textId="77777777" w:rsidR="00C14F4E" w:rsidRPr="0073623A" w:rsidRDefault="00C14F4E" w:rsidP="00E72CEF">
      <w:pPr>
        <w:pStyle w:val="LO-normal"/>
        <w:rPr>
          <w:rFonts w:ascii="Aptos" w:hAnsi="Aptos" w:cstheme="minorHAnsi"/>
          <w:b/>
          <w:bCs/>
        </w:rPr>
      </w:pPr>
    </w:p>
    <w:p w14:paraId="34D493FB" w14:textId="3BC0400E" w:rsidR="00E72CEF" w:rsidRPr="0073623A" w:rsidRDefault="00E72CEF" w:rsidP="00E72CEF">
      <w:pPr>
        <w:pStyle w:val="LO-normal"/>
        <w:rPr>
          <w:rFonts w:ascii="Aptos" w:hAnsi="Aptos" w:cstheme="minorHAnsi"/>
          <w:b/>
          <w:bCs/>
        </w:rPr>
      </w:pPr>
      <w:r w:rsidRPr="0073623A">
        <w:rPr>
          <w:rFonts w:ascii="Aptos" w:hAnsi="Aptos" w:cstheme="minorHAnsi"/>
          <w:b/>
          <w:bCs/>
        </w:rPr>
        <w:t>Section-2: Overview of the Organization:</w:t>
      </w:r>
    </w:p>
    <w:p w14:paraId="5A3DCCF0" w14:textId="77777777" w:rsidR="00E72CEF" w:rsidRPr="0073623A" w:rsidRDefault="00E72CEF" w:rsidP="00E72CEF">
      <w:pPr>
        <w:pStyle w:val="LO-normal"/>
        <w:rPr>
          <w:rFonts w:ascii="Aptos" w:hAnsi="Aptos"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E72CEF" w:rsidRPr="0073623A" w14:paraId="6B15FE83" w14:textId="77777777" w:rsidTr="00D501D2">
        <w:trPr>
          <w:trHeight w:val="648"/>
        </w:trPr>
        <w:tc>
          <w:tcPr>
            <w:tcW w:w="9350" w:type="dxa"/>
          </w:tcPr>
          <w:p w14:paraId="0FEBFB57" w14:textId="77777777" w:rsidR="00E72CEF" w:rsidRPr="0073623A" w:rsidRDefault="00E72CEF" w:rsidP="00D501D2">
            <w:pPr>
              <w:pStyle w:val="LO-normal"/>
              <w:rPr>
                <w:rFonts w:ascii="Aptos" w:hAnsi="Aptos" w:cstheme="minorHAnsi"/>
                <w:b/>
                <w:bCs/>
              </w:rPr>
            </w:pPr>
            <w:r w:rsidRPr="0073623A">
              <w:rPr>
                <w:rFonts w:ascii="Aptos" w:hAnsi="Aptos" w:cstheme="minorHAnsi"/>
                <w:b/>
                <w:bCs/>
              </w:rPr>
              <w:t>2.1: Describe your organization’s history, genesis, purpose, and work (Not more than 150 words)</w:t>
            </w:r>
          </w:p>
        </w:tc>
      </w:tr>
      <w:tr w:rsidR="00E72CEF" w:rsidRPr="0073623A" w14:paraId="1DAB2B78" w14:textId="77777777" w:rsidTr="00D501D2">
        <w:trPr>
          <w:trHeight w:val="1384"/>
        </w:trPr>
        <w:tc>
          <w:tcPr>
            <w:tcW w:w="9350" w:type="dxa"/>
          </w:tcPr>
          <w:p w14:paraId="45D1D37D" w14:textId="77777777" w:rsidR="00E72CEF" w:rsidRPr="0073623A" w:rsidRDefault="00E72CEF" w:rsidP="00D501D2">
            <w:pPr>
              <w:pStyle w:val="LO-normal"/>
              <w:rPr>
                <w:rFonts w:ascii="Aptos" w:hAnsi="Aptos" w:cstheme="minorHAnsi"/>
              </w:rPr>
            </w:pPr>
          </w:p>
        </w:tc>
      </w:tr>
    </w:tbl>
    <w:p w14:paraId="4AAF51E4" w14:textId="77777777" w:rsidR="00E72CEF" w:rsidRPr="0073623A" w:rsidRDefault="00E72CEF" w:rsidP="00E72CEF">
      <w:pPr>
        <w:pStyle w:val="LO-normal"/>
        <w:rPr>
          <w:rFonts w:ascii="Aptos" w:hAnsi="Aptos"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E72CEF" w:rsidRPr="0073623A" w14:paraId="77913B6D" w14:textId="77777777" w:rsidTr="00D501D2">
        <w:trPr>
          <w:trHeight w:val="592"/>
        </w:trPr>
        <w:tc>
          <w:tcPr>
            <w:tcW w:w="9350" w:type="dxa"/>
          </w:tcPr>
          <w:p w14:paraId="42E5739E" w14:textId="52F6A08A" w:rsidR="00E72CEF" w:rsidRPr="0073623A" w:rsidRDefault="00E72CEF" w:rsidP="00D501D2">
            <w:pPr>
              <w:pStyle w:val="LO-normal"/>
              <w:rPr>
                <w:rFonts w:ascii="Aptos" w:hAnsi="Aptos" w:cstheme="minorHAnsi"/>
                <w:b/>
                <w:bCs/>
              </w:rPr>
            </w:pPr>
            <w:r w:rsidRPr="0073623A">
              <w:rPr>
                <w:rFonts w:ascii="Aptos" w:hAnsi="Aptos" w:cstheme="minorHAnsi"/>
                <w:b/>
                <w:bCs/>
              </w:rPr>
              <w:t>2.2: Describe the Goal/</w:t>
            </w:r>
            <w:r w:rsidR="0073623A">
              <w:rPr>
                <w:rFonts w:ascii="Aptos" w:hAnsi="Aptos" w:cstheme="minorHAnsi"/>
                <w:b/>
                <w:bCs/>
              </w:rPr>
              <w:t>Vision</w:t>
            </w:r>
            <w:r w:rsidRPr="0073623A">
              <w:rPr>
                <w:rFonts w:ascii="Aptos" w:hAnsi="Aptos" w:cstheme="minorHAnsi"/>
                <w:b/>
                <w:bCs/>
              </w:rPr>
              <w:t xml:space="preserve"> of your organization (Not more than 100 words)</w:t>
            </w:r>
          </w:p>
        </w:tc>
      </w:tr>
      <w:tr w:rsidR="00E72CEF" w:rsidRPr="0073623A" w14:paraId="6F273149" w14:textId="77777777" w:rsidTr="00D501D2">
        <w:trPr>
          <w:trHeight w:val="1475"/>
        </w:trPr>
        <w:tc>
          <w:tcPr>
            <w:tcW w:w="9350" w:type="dxa"/>
          </w:tcPr>
          <w:p w14:paraId="19A1CC4C" w14:textId="77777777" w:rsidR="00E72CEF" w:rsidRPr="0073623A" w:rsidRDefault="00E72CEF" w:rsidP="00D501D2">
            <w:pPr>
              <w:pStyle w:val="LO-normal"/>
              <w:rPr>
                <w:rFonts w:ascii="Aptos" w:hAnsi="Aptos" w:cstheme="minorHAnsi"/>
              </w:rPr>
            </w:pPr>
          </w:p>
        </w:tc>
      </w:tr>
    </w:tbl>
    <w:p w14:paraId="4D9AA7C4" w14:textId="77777777" w:rsidR="00E72CEF" w:rsidRPr="0073623A" w:rsidRDefault="00E72CEF" w:rsidP="00E72CEF">
      <w:pPr>
        <w:pStyle w:val="LO-normal"/>
        <w:rPr>
          <w:rFonts w:ascii="Aptos" w:hAnsi="Aptos"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E72CEF" w:rsidRPr="0073623A" w14:paraId="75DAA5E7" w14:textId="77777777" w:rsidTr="00D501D2">
        <w:trPr>
          <w:trHeight w:val="777"/>
        </w:trPr>
        <w:tc>
          <w:tcPr>
            <w:tcW w:w="9350" w:type="dxa"/>
          </w:tcPr>
          <w:p w14:paraId="4122F9EC" w14:textId="77777777" w:rsidR="00E72CEF" w:rsidRPr="0073623A" w:rsidRDefault="00E72CEF" w:rsidP="00D501D2">
            <w:pPr>
              <w:pStyle w:val="LO-normal"/>
              <w:rPr>
                <w:rFonts w:ascii="Aptos" w:hAnsi="Aptos" w:cstheme="minorHAnsi"/>
                <w:b/>
                <w:bCs/>
              </w:rPr>
            </w:pPr>
            <w:r w:rsidRPr="0073623A">
              <w:rPr>
                <w:rFonts w:ascii="Aptos" w:hAnsi="Aptos" w:cstheme="minorHAnsi"/>
                <w:b/>
                <w:bCs/>
              </w:rPr>
              <w:t>2.3: Describe the community you are working with (Not more than 150 words)</w:t>
            </w:r>
          </w:p>
        </w:tc>
      </w:tr>
      <w:tr w:rsidR="00E72CEF" w:rsidRPr="0073623A" w14:paraId="1A20C31A" w14:textId="77777777" w:rsidTr="00D501D2">
        <w:trPr>
          <w:trHeight w:val="1441"/>
        </w:trPr>
        <w:tc>
          <w:tcPr>
            <w:tcW w:w="9350" w:type="dxa"/>
          </w:tcPr>
          <w:p w14:paraId="601B8095" w14:textId="77777777" w:rsidR="00E72CEF" w:rsidRPr="0073623A" w:rsidRDefault="00E72CEF" w:rsidP="00D501D2">
            <w:pPr>
              <w:pStyle w:val="LO-normal"/>
              <w:rPr>
                <w:rFonts w:ascii="Aptos" w:hAnsi="Aptos" w:cstheme="minorHAnsi"/>
              </w:rPr>
            </w:pPr>
          </w:p>
        </w:tc>
      </w:tr>
    </w:tbl>
    <w:p w14:paraId="75E9704B" w14:textId="77777777" w:rsidR="00E72CEF" w:rsidRPr="0073623A" w:rsidRDefault="00E72CEF" w:rsidP="00E72CEF">
      <w:pPr>
        <w:pStyle w:val="LO-normal"/>
        <w:rPr>
          <w:rFonts w:ascii="Aptos" w:hAnsi="Aptos"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E72CEF" w:rsidRPr="0073623A" w14:paraId="0632BAB4" w14:textId="77777777" w:rsidTr="00D501D2">
        <w:trPr>
          <w:trHeight w:val="509"/>
        </w:trPr>
        <w:tc>
          <w:tcPr>
            <w:tcW w:w="9350" w:type="dxa"/>
          </w:tcPr>
          <w:p w14:paraId="1785E1C3" w14:textId="77777777" w:rsidR="00E72CEF" w:rsidRPr="0073623A" w:rsidRDefault="00E72CEF" w:rsidP="00D501D2">
            <w:pPr>
              <w:pStyle w:val="LO-normal"/>
              <w:rPr>
                <w:rFonts w:ascii="Aptos" w:hAnsi="Aptos" w:cstheme="minorHAnsi"/>
              </w:rPr>
            </w:pPr>
            <w:r w:rsidRPr="0073623A">
              <w:rPr>
                <w:rFonts w:ascii="Aptos" w:hAnsi="Aptos" w:cstheme="minorHAnsi"/>
                <w:b/>
              </w:rPr>
              <w:t>2.4: List the major thematic area of the organization’s work: (Not more than 200 words)</w:t>
            </w:r>
          </w:p>
        </w:tc>
      </w:tr>
      <w:tr w:rsidR="00E72CEF" w:rsidRPr="0073623A" w14:paraId="72DB411A" w14:textId="77777777" w:rsidTr="00D501D2">
        <w:trPr>
          <w:trHeight w:val="1559"/>
        </w:trPr>
        <w:tc>
          <w:tcPr>
            <w:tcW w:w="9350" w:type="dxa"/>
          </w:tcPr>
          <w:p w14:paraId="63313C18" w14:textId="77777777" w:rsidR="00E72CEF" w:rsidRPr="0073623A" w:rsidRDefault="00E72CEF" w:rsidP="00D501D2">
            <w:pPr>
              <w:pStyle w:val="LO-normal"/>
              <w:rPr>
                <w:rFonts w:ascii="Aptos" w:hAnsi="Aptos" w:cstheme="minorHAnsi"/>
              </w:rPr>
            </w:pPr>
          </w:p>
        </w:tc>
      </w:tr>
    </w:tbl>
    <w:p w14:paraId="605D8139" w14:textId="77777777" w:rsidR="00E72CEF" w:rsidRPr="0073623A" w:rsidRDefault="00E72CEF" w:rsidP="00E72CEF">
      <w:pPr>
        <w:pStyle w:val="LO-normal"/>
        <w:rPr>
          <w:rFonts w:ascii="Aptos" w:hAnsi="Aptos" w:cstheme="minorHAnsi"/>
        </w:rPr>
      </w:pPr>
    </w:p>
    <w:tbl>
      <w:tblPr>
        <w:tblStyle w:val="TableGrid"/>
        <w:tblW w:w="9158" w:type="dxa"/>
        <w:tblInd w:w="-120" w:type="dxa"/>
        <w:tblLook w:val="04A0" w:firstRow="1" w:lastRow="0" w:firstColumn="1" w:lastColumn="0" w:noHBand="0" w:noVBand="1"/>
      </w:tblPr>
      <w:tblGrid>
        <w:gridCol w:w="9158"/>
      </w:tblGrid>
      <w:tr w:rsidR="00E72CEF" w:rsidRPr="0073623A" w14:paraId="1154D34A" w14:textId="77777777" w:rsidTr="00E72CEF">
        <w:trPr>
          <w:trHeight w:val="623"/>
        </w:trPr>
        <w:tc>
          <w:tcPr>
            <w:tcW w:w="9158" w:type="dxa"/>
          </w:tcPr>
          <w:p w14:paraId="7E334E6E" w14:textId="77777777" w:rsidR="00E72CEF" w:rsidRPr="0073623A" w:rsidRDefault="00E72CEF" w:rsidP="00D501D2">
            <w:pPr>
              <w:pStyle w:val="LO-normal"/>
              <w:rPr>
                <w:rFonts w:ascii="Aptos" w:hAnsi="Aptos" w:cstheme="minorHAnsi"/>
                <w:b/>
                <w:bCs/>
              </w:rPr>
            </w:pPr>
            <w:r w:rsidRPr="0073623A">
              <w:rPr>
                <w:rFonts w:ascii="Aptos" w:hAnsi="Aptos" w:cstheme="minorHAnsi"/>
                <w:b/>
                <w:bCs/>
              </w:rPr>
              <w:t>2.5: Describe the board of the organization- Name of the board members, relationship with the head of the organization, frequency of board meeting (Not more than 150 words)</w:t>
            </w:r>
          </w:p>
        </w:tc>
      </w:tr>
      <w:tr w:rsidR="00E72CEF" w:rsidRPr="0073623A" w14:paraId="261285F4" w14:textId="77777777" w:rsidTr="00E72CEF">
        <w:trPr>
          <w:trHeight w:val="1613"/>
        </w:trPr>
        <w:tc>
          <w:tcPr>
            <w:tcW w:w="9158" w:type="dxa"/>
          </w:tcPr>
          <w:p w14:paraId="7E3A8523" w14:textId="77777777" w:rsidR="00E72CEF" w:rsidRPr="0073623A" w:rsidRDefault="00E72CEF" w:rsidP="00D501D2">
            <w:pPr>
              <w:pStyle w:val="LO-normal"/>
              <w:rPr>
                <w:rFonts w:ascii="Aptos" w:hAnsi="Aptos" w:cstheme="minorHAnsi"/>
              </w:rPr>
            </w:pPr>
          </w:p>
        </w:tc>
      </w:tr>
    </w:tbl>
    <w:p w14:paraId="520DDCC0" w14:textId="4C877315" w:rsidR="00E72CEF" w:rsidRPr="0073623A" w:rsidRDefault="00E72CEF">
      <w:pPr>
        <w:rPr>
          <w:rFonts w:ascii="Aptos" w:hAnsi="Aptos" w:cstheme="minorHAnsi"/>
        </w:rPr>
      </w:pPr>
    </w:p>
    <w:tbl>
      <w:tblPr>
        <w:tblStyle w:val="TableGrid"/>
        <w:tblW w:w="11380" w:type="dxa"/>
        <w:tblInd w:w="-1139" w:type="dxa"/>
        <w:tblLook w:val="04A0" w:firstRow="1" w:lastRow="0" w:firstColumn="1" w:lastColumn="0" w:noHBand="0" w:noVBand="1"/>
      </w:tblPr>
      <w:tblGrid>
        <w:gridCol w:w="553"/>
        <w:gridCol w:w="792"/>
        <w:gridCol w:w="715"/>
        <w:gridCol w:w="675"/>
        <w:gridCol w:w="1387"/>
        <w:gridCol w:w="1517"/>
        <w:gridCol w:w="1038"/>
        <w:gridCol w:w="1713"/>
        <w:gridCol w:w="1313"/>
        <w:gridCol w:w="714"/>
        <w:gridCol w:w="963"/>
      </w:tblGrid>
      <w:tr w:rsidR="00E72CEF" w:rsidRPr="0073623A" w14:paraId="1B6DC7AC" w14:textId="77777777" w:rsidTr="00A7582C">
        <w:trPr>
          <w:trHeight w:val="490"/>
        </w:trPr>
        <w:tc>
          <w:tcPr>
            <w:tcW w:w="11380" w:type="dxa"/>
            <w:gridSpan w:val="11"/>
          </w:tcPr>
          <w:p w14:paraId="2FA9AD65" w14:textId="6E411B68" w:rsidR="00E72CEF" w:rsidRPr="0073623A" w:rsidRDefault="00E72CEF" w:rsidP="00544312">
            <w:pPr>
              <w:pStyle w:val="LO-normal"/>
              <w:rPr>
                <w:rFonts w:ascii="Aptos" w:hAnsi="Aptos" w:cstheme="minorHAnsi"/>
                <w:b/>
                <w:bCs/>
              </w:rPr>
            </w:pPr>
            <w:r w:rsidRPr="0073623A">
              <w:rPr>
                <w:rFonts w:ascii="Aptos" w:hAnsi="Aptos" w:cstheme="minorHAnsi"/>
                <w:b/>
                <w:bCs/>
              </w:rPr>
              <w:t xml:space="preserve">2.6: </w:t>
            </w:r>
            <w:bookmarkStart w:id="0" w:name="_GoBack"/>
            <w:r w:rsidR="00544312" w:rsidRPr="0073623A">
              <w:rPr>
                <w:rFonts w:ascii="Aptos" w:hAnsi="Aptos" w:cstheme="minorHAnsi"/>
                <w:b/>
                <w:bCs/>
              </w:rPr>
              <w:t>S</w:t>
            </w:r>
            <w:r w:rsidRPr="0073623A">
              <w:rPr>
                <w:rFonts w:ascii="Aptos" w:hAnsi="Aptos" w:cstheme="minorHAnsi"/>
                <w:b/>
                <w:bCs/>
              </w:rPr>
              <w:t>taff details of your organization</w:t>
            </w:r>
            <w:bookmarkEnd w:id="0"/>
            <w:r w:rsidRPr="0073623A">
              <w:rPr>
                <w:rFonts w:ascii="Aptos" w:hAnsi="Aptos" w:cstheme="minorHAnsi"/>
                <w:b/>
                <w:bCs/>
              </w:rPr>
              <w:t>:</w:t>
            </w:r>
          </w:p>
        </w:tc>
      </w:tr>
      <w:tr w:rsidR="00164AB4" w:rsidRPr="0073623A" w14:paraId="2E7313D3" w14:textId="77777777" w:rsidTr="00A7582C">
        <w:trPr>
          <w:trHeight w:val="727"/>
        </w:trPr>
        <w:tc>
          <w:tcPr>
            <w:tcW w:w="553" w:type="dxa"/>
          </w:tcPr>
          <w:p w14:paraId="5D91CC00" w14:textId="00164645" w:rsidR="00E72CEF" w:rsidRPr="0073623A" w:rsidRDefault="00E72CEF" w:rsidP="00E72CEF">
            <w:pPr>
              <w:pStyle w:val="LO-normal"/>
              <w:rPr>
                <w:rFonts w:ascii="Aptos" w:hAnsi="Aptos" w:cstheme="minorHAnsi"/>
                <w:b/>
                <w:bCs/>
              </w:rPr>
            </w:pPr>
            <w:r w:rsidRPr="0073623A">
              <w:rPr>
                <w:rFonts w:ascii="Aptos" w:hAnsi="Aptos" w:cstheme="minorHAnsi"/>
                <w:b/>
                <w:bCs/>
              </w:rPr>
              <w:t>S. No.</w:t>
            </w:r>
          </w:p>
        </w:tc>
        <w:tc>
          <w:tcPr>
            <w:tcW w:w="792" w:type="dxa"/>
          </w:tcPr>
          <w:p w14:paraId="3D4C16E2" w14:textId="77777777" w:rsidR="00E72CEF" w:rsidRPr="0073623A" w:rsidRDefault="00E72CEF" w:rsidP="00D501D2">
            <w:pPr>
              <w:pStyle w:val="LO-normal"/>
              <w:rPr>
                <w:rFonts w:ascii="Aptos" w:hAnsi="Aptos" w:cstheme="minorHAnsi"/>
                <w:b/>
                <w:bCs/>
              </w:rPr>
            </w:pPr>
            <w:r w:rsidRPr="0073623A">
              <w:rPr>
                <w:rFonts w:ascii="Aptos" w:hAnsi="Aptos" w:cstheme="minorHAnsi"/>
                <w:b/>
                <w:bCs/>
              </w:rPr>
              <w:t>Name</w:t>
            </w:r>
          </w:p>
        </w:tc>
        <w:tc>
          <w:tcPr>
            <w:tcW w:w="715" w:type="dxa"/>
          </w:tcPr>
          <w:p w14:paraId="2B16B1BF" w14:textId="77777777" w:rsidR="00E72CEF" w:rsidRPr="0073623A" w:rsidRDefault="00E72CEF" w:rsidP="00D501D2">
            <w:pPr>
              <w:pStyle w:val="LO-normal"/>
              <w:rPr>
                <w:rFonts w:ascii="Aptos" w:hAnsi="Aptos" w:cstheme="minorHAnsi"/>
                <w:b/>
                <w:bCs/>
              </w:rPr>
            </w:pPr>
            <w:r w:rsidRPr="0073623A">
              <w:rPr>
                <w:rFonts w:ascii="Aptos" w:hAnsi="Aptos" w:cstheme="minorHAnsi"/>
                <w:b/>
                <w:bCs/>
              </w:rPr>
              <w:t>DOB</w:t>
            </w:r>
          </w:p>
        </w:tc>
        <w:tc>
          <w:tcPr>
            <w:tcW w:w="675" w:type="dxa"/>
          </w:tcPr>
          <w:p w14:paraId="20ADB778" w14:textId="77777777" w:rsidR="00E72CEF" w:rsidRPr="0073623A" w:rsidRDefault="00E72CEF" w:rsidP="00D501D2">
            <w:pPr>
              <w:pStyle w:val="LO-normal"/>
              <w:rPr>
                <w:rFonts w:ascii="Aptos" w:hAnsi="Aptos" w:cstheme="minorHAnsi"/>
                <w:b/>
                <w:bCs/>
              </w:rPr>
            </w:pPr>
            <w:r w:rsidRPr="0073623A">
              <w:rPr>
                <w:rFonts w:ascii="Aptos" w:hAnsi="Aptos" w:cstheme="minorHAnsi"/>
                <w:b/>
                <w:bCs/>
              </w:rPr>
              <w:t>DOJ</w:t>
            </w:r>
          </w:p>
        </w:tc>
        <w:tc>
          <w:tcPr>
            <w:tcW w:w="1387" w:type="dxa"/>
          </w:tcPr>
          <w:p w14:paraId="43642A38" w14:textId="77777777" w:rsidR="00E72CEF" w:rsidRPr="0073623A" w:rsidRDefault="00E72CEF" w:rsidP="00D501D2">
            <w:pPr>
              <w:pStyle w:val="LO-normal"/>
              <w:rPr>
                <w:rFonts w:ascii="Aptos" w:hAnsi="Aptos" w:cstheme="minorHAnsi"/>
                <w:b/>
                <w:bCs/>
              </w:rPr>
            </w:pPr>
            <w:r w:rsidRPr="0073623A">
              <w:rPr>
                <w:rFonts w:ascii="Aptos" w:hAnsi="Aptos" w:cstheme="minorHAnsi"/>
                <w:b/>
                <w:bCs/>
              </w:rPr>
              <w:t>Designation</w:t>
            </w:r>
          </w:p>
        </w:tc>
        <w:tc>
          <w:tcPr>
            <w:tcW w:w="1517" w:type="dxa"/>
          </w:tcPr>
          <w:p w14:paraId="74B485F3" w14:textId="77777777" w:rsidR="00E72CEF" w:rsidRPr="0073623A" w:rsidRDefault="00E72CEF" w:rsidP="00D501D2">
            <w:pPr>
              <w:pStyle w:val="LO-normal"/>
              <w:rPr>
                <w:rFonts w:ascii="Aptos" w:hAnsi="Aptos" w:cstheme="minorHAnsi"/>
                <w:b/>
                <w:bCs/>
              </w:rPr>
            </w:pPr>
            <w:r w:rsidRPr="0073623A">
              <w:rPr>
                <w:rFonts w:ascii="Aptos" w:hAnsi="Aptos" w:cstheme="minorHAnsi"/>
                <w:b/>
                <w:bCs/>
              </w:rPr>
              <w:t>Qualification</w:t>
            </w:r>
          </w:p>
        </w:tc>
        <w:tc>
          <w:tcPr>
            <w:tcW w:w="1038" w:type="dxa"/>
          </w:tcPr>
          <w:p w14:paraId="4C83B2CA" w14:textId="77777777" w:rsidR="00E72CEF" w:rsidRPr="0073623A" w:rsidRDefault="00E72CEF" w:rsidP="00D501D2">
            <w:pPr>
              <w:pStyle w:val="LO-normal"/>
              <w:rPr>
                <w:rFonts w:ascii="Aptos" w:hAnsi="Aptos" w:cstheme="minorHAnsi"/>
                <w:b/>
                <w:bCs/>
              </w:rPr>
            </w:pPr>
            <w:r w:rsidRPr="0073623A">
              <w:rPr>
                <w:rFonts w:ascii="Aptos" w:hAnsi="Aptos" w:cstheme="minorHAnsi"/>
                <w:b/>
                <w:bCs/>
              </w:rPr>
              <w:t>Religion</w:t>
            </w:r>
          </w:p>
        </w:tc>
        <w:tc>
          <w:tcPr>
            <w:tcW w:w="1713" w:type="dxa"/>
          </w:tcPr>
          <w:p w14:paraId="60BF27E5" w14:textId="77777777" w:rsidR="00A7582C" w:rsidRPr="0073623A" w:rsidRDefault="00E72CEF" w:rsidP="00D501D2">
            <w:pPr>
              <w:pStyle w:val="LO-normal"/>
              <w:rPr>
                <w:rFonts w:ascii="Aptos" w:hAnsi="Aptos" w:cstheme="minorHAnsi"/>
                <w:b/>
                <w:bCs/>
              </w:rPr>
            </w:pPr>
            <w:r w:rsidRPr="0073623A">
              <w:rPr>
                <w:rFonts w:ascii="Aptos" w:hAnsi="Aptos" w:cstheme="minorHAnsi"/>
                <w:b/>
                <w:bCs/>
              </w:rPr>
              <w:t xml:space="preserve">Caste </w:t>
            </w:r>
          </w:p>
          <w:p w14:paraId="3A4C3915" w14:textId="1936A75C" w:rsidR="00A7582C" w:rsidRPr="0073623A" w:rsidRDefault="00E72CEF" w:rsidP="00D501D2">
            <w:pPr>
              <w:pStyle w:val="LO-normal"/>
              <w:rPr>
                <w:rFonts w:ascii="Aptos" w:hAnsi="Aptos" w:cstheme="minorHAnsi"/>
                <w:b/>
                <w:bCs/>
              </w:rPr>
            </w:pPr>
            <w:r w:rsidRPr="0073623A">
              <w:rPr>
                <w:rFonts w:ascii="Aptos" w:hAnsi="Aptos" w:cstheme="minorHAnsi"/>
                <w:b/>
                <w:bCs/>
              </w:rPr>
              <w:t>(SC/ST/</w:t>
            </w:r>
          </w:p>
          <w:p w14:paraId="736EBE6E" w14:textId="2EF9AE76" w:rsidR="00E72CEF" w:rsidRPr="0073623A" w:rsidRDefault="00E72CEF" w:rsidP="00D501D2">
            <w:pPr>
              <w:pStyle w:val="LO-normal"/>
              <w:rPr>
                <w:rFonts w:ascii="Aptos" w:hAnsi="Aptos" w:cstheme="minorHAnsi"/>
                <w:b/>
                <w:bCs/>
              </w:rPr>
            </w:pPr>
            <w:r w:rsidRPr="0073623A">
              <w:rPr>
                <w:rFonts w:ascii="Aptos" w:hAnsi="Aptos" w:cstheme="minorHAnsi"/>
                <w:b/>
                <w:bCs/>
              </w:rPr>
              <w:t>OBC/Gen)</w:t>
            </w:r>
          </w:p>
        </w:tc>
        <w:tc>
          <w:tcPr>
            <w:tcW w:w="1313" w:type="dxa"/>
          </w:tcPr>
          <w:p w14:paraId="7A8C7400" w14:textId="77777777" w:rsidR="00E72CEF" w:rsidRPr="0073623A" w:rsidRDefault="00E72CEF" w:rsidP="00D501D2">
            <w:pPr>
              <w:pStyle w:val="LO-normal"/>
              <w:rPr>
                <w:rFonts w:ascii="Aptos" w:hAnsi="Aptos" w:cstheme="minorHAnsi"/>
                <w:b/>
                <w:bCs/>
              </w:rPr>
            </w:pPr>
            <w:r w:rsidRPr="0073623A">
              <w:rPr>
                <w:rFonts w:ascii="Aptos" w:hAnsi="Aptos" w:cstheme="minorHAnsi"/>
                <w:b/>
                <w:bCs/>
              </w:rPr>
              <w:t>Gender</w:t>
            </w:r>
          </w:p>
        </w:tc>
        <w:tc>
          <w:tcPr>
            <w:tcW w:w="714" w:type="dxa"/>
          </w:tcPr>
          <w:p w14:paraId="794B0F85" w14:textId="77777777" w:rsidR="00E72CEF" w:rsidRPr="0073623A" w:rsidRDefault="00E72CEF" w:rsidP="00D501D2">
            <w:pPr>
              <w:pStyle w:val="LO-normal"/>
              <w:rPr>
                <w:rFonts w:ascii="Aptos" w:hAnsi="Aptos" w:cstheme="minorHAnsi"/>
                <w:b/>
                <w:bCs/>
              </w:rPr>
            </w:pPr>
            <w:r w:rsidRPr="0073623A">
              <w:rPr>
                <w:rFonts w:ascii="Aptos" w:hAnsi="Aptos" w:cstheme="minorHAnsi"/>
                <w:b/>
                <w:bCs/>
              </w:rPr>
              <w:t>State</w:t>
            </w:r>
          </w:p>
        </w:tc>
        <w:tc>
          <w:tcPr>
            <w:tcW w:w="959" w:type="dxa"/>
          </w:tcPr>
          <w:p w14:paraId="4F9F5455" w14:textId="77777777" w:rsidR="00E72CEF" w:rsidRPr="0073623A" w:rsidRDefault="00E72CEF" w:rsidP="00D501D2">
            <w:pPr>
              <w:pStyle w:val="LO-normal"/>
              <w:rPr>
                <w:rFonts w:ascii="Aptos" w:hAnsi="Aptos" w:cstheme="minorHAnsi"/>
                <w:b/>
                <w:bCs/>
              </w:rPr>
            </w:pPr>
            <w:r w:rsidRPr="0073623A">
              <w:rPr>
                <w:rFonts w:ascii="Aptos" w:hAnsi="Aptos" w:cstheme="minorHAnsi"/>
                <w:b/>
                <w:bCs/>
              </w:rPr>
              <w:t>District</w:t>
            </w:r>
          </w:p>
        </w:tc>
      </w:tr>
      <w:tr w:rsidR="00164AB4" w:rsidRPr="0073623A" w14:paraId="5411EA2F" w14:textId="77777777" w:rsidTr="00A7582C">
        <w:trPr>
          <w:trHeight w:val="353"/>
        </w:trPr>
        <w:tc>
          <w:tcPr>
            <w:tcW w:w="553" w:type="dxa"/>
          </w:tcPr>
          <w:p w14:paraId="0FCC626B" w14:textId="77777777" w:rsidR="00E72CEF" w:rsidRPr="0073623A" w:rsidRDefault="00E72CEF" w:rsidP="00D501D2">
            <w:pPr>
              <w:pStyle w:val="LO-normal"/>
              <w:rPr>
                <w:rFonts w:ascii="Aptos" w:hAnsi="Aptos" w:cstheme="minorHAnsi"/>
              </w:rPr>
            </w:pPr>
          </w:p>
        </w:tc>
        <w:tc>
          <w:tcPr>
            <w:tcW w:w="792" w:type="dxa"/>
          </w:tcPr>
          <w:p w14:paraId="2EE85167" w14:textId="6A0CDB2C" w:rsidR="00E72CEF" w:rsidRPr="0073623A" w:rsidRDefault="00E72CEF" w:rsidP="00D501D2">
            <w:pPr>
              <w:pStyle w:val="LO-normal"/>
              <w:rPr>
                <w:rFonts w:ascii="Aptos" w:hAnsi="Aptos" w:cstheme="minorHAnsi"/>
              </w:rPr>
            </w:pPr>
          </w:p>
        </w:tc>
        <w:tc>
          <w:tcPr>
            <w:tcW w:w="715" w:type="dxa"/>
          </w:tcPr>
          <w:p w14:paraId="2187AE8B" w14:textId="77777777" w:rsidR="00E72CEF" w:rsidRPr="0073623A" w:rsidRDefault="00E72CEF" w:rsidP="00D501D2">
            <w:pPr>
              <w:pStyle w:val="LO-normal"/>
              <w:rPr>
                <w:rFonts w:ascii="Aptos" w:hAnsi="Aptos" w:cstheme="minorHAnsi"/>
              </w:rPr>
            </w:pPr>
          </w:p>
        </w:tc>
        <w:tc>
          <w:tcPr>
            <w:tcW w:w="675" w:type="dxa"/>
          </w:tcPr>
          <w:p w14:paraId="6D3FC0F7" w14:textId="77777777" w:rsidR="00E72CEF" w:rsidRPr="0073623A" w:rsidRDefault="00E72CEF" w:rsidP="00D501D2">
            <w:pPr>
              <w:pStyle w:val="LO-normal"/>
              <w:rPr>
                <w:rFonts w:ascii="Aptos" w:hAnsi="Aptos" w:cstheme="minorHAnsi"/>
              </w:rPr>
            </w:pPr>
          </w:p>
        </w:tc>
        <w:tc>
          <w:tcPr>
            <w:tcW w:w="1387" w:type="dxa"/>
          </w:tcPr>
          <w:p w14:paraId="41DAC5F5" w14:textId="77777777" w:rsidR="00E72CEF" w:rsidRPr="0073623A" w:rsidRDefault="00E72CEF" w:rsidP="00D501D2">
            <w:pPr>
              <w:pStyle w:val="LO-normal"/>
              <w:rPr>
                <w:rFonts w:ascii="Aptos" w:hAnsi="Aptos" w:cstheme="minorHAnsi"/>
              </w:rPr>
            </w:pPr>
          </w:p>
        </w:tc>
        <w:tc>
          <w:tcPr>
            <w:tcW w:w="1517" w:type="dxa"/>
          </w:tcPr>
          <w:p w14:paraId="00E91629" w14:textId="77777777" w:rsidR="00E72CEF" w:rsidRPr="0073623A" w:rsidRDefault="00E72CEF" w:rsidP="00D501D2">
            <w:pPr>
              <w:pStyle w:val="LO-normal"/>
              <w:rPr>
                <w:rFonts w:ascii="Aptos" w:hAnsi="Aptos" w:cstheme="minorHAnsi"/>
              </w:rPr>
            </w:pPr>
          </w:p>
        </w:tc>
        <w:tc>
          <w:tcPr>
            <w:tcW w:w="1038" w:type="dxa"/>
          </w:tcPr>
          <w:p w14:paraId="0903C152" w14:textId="77777777" w:rsidR="00E72CEF" w:rsidRPr="0073623A" w:rsidRDefault="00E72CEF" w:rsidP="00D501D2">
            <w:pPr>
              <w:pStyle w:val="LO-normal"/>
              <w:rPr>
                <w:rFonts w:ascii="Aptos" w:hAnsi="Aptos" w:cstheme="minorHAnsi"/>
              </w:rPr>
            </w:pPr>
          </w:p>
        </w:tc>
        <w:tc>
          <w:tcPr>
            <w:tcW w:w="1713" w:type="dxa"/>
          </w:tcPr>
          <w:p w14:paraId="701C1086" w14:textId="77777777" w:rsidR="00E72CEF" w:rsidRPr="0073623A" w:rsidRDefault="00E72CEF" w:rsidP="00D501D2">
            <w:pPr>
              <w:pStyle w:val="LO-normal"/>
              <w:rPr>
                <w:rFonts w:ascii="Aptos" w:hAnsi="Aptos" w:cstheme="minorHAnsi"/>
              </w:rPr>
            </w:pPr>
          </w:p>
        </w:tc>
        <w:tc>
          <w:tcPr>
            <w:tcW w:w="1313" w:type="dxa"/>
          </w:tcPr>
          <w:p w14:paraId="7FB2D0AF" w14:textId="77777777" w:rsidR="00E72CEF" w:rsidRPr="0073623A" w:rsidRDefault="00E72CEF" w:rsidP="00D501D2">
            <w:pPr>
              <w:pStyle w:val="LO-normal"/>
              <w:rPr>
                <w:rFonts w:ascii="Aptos" w:hAnsi="Aptos" w:cstheme="minorHAnsi"/>
              </w:rPr>
            </w:pPr>
          </w:p>
        </w:tc>
        <w:tc>
          <w:tcPr>
            <w:tcW w:w="714" w:type="dxa"/>
          </w:tcPr>
          <w:p w14:paraId="09FCD6AB" w14:textId="77777777" w:rsidR="00E72CEF" w:rsidRPr="0073623A" w:rsidRDefault="00E72CEF" w:rsidP="00D501D2">
            <w:pPr>
              <w:pStyle w:val="LO-normal"/>
              <w:rPr>
                <w:rFonts w:ascii="Aptos" w:hAnsi="Aptos" w:cstheme="minorHAnsi"/>
              </w:rPr>
            </w:pPr>
          </w:p>
        </w:tc>
        <w:tc>
          <w:tcPr>
            <w:tcW w:w="959" w:type="dxa"/>
          </w:tcPr>
          <w:p w14:paraId="43C412CC" w14:textId="77777777" w:rsidR="00E72CEF" w:rsidRPr="0073623A" w:rsidRDefault="00E72CEF" w:rsidP="00D501D2">
            <w:pPr>
              <w:pStyle w:val="LO-normal"/>
              <w:rPr>
                <w:rFonts w:ascii="Aptos" w:hAnsi="Aptos" w:cstheme="minorHAnsi"/>
              </w:rPr>
            </w:pPr>
          </w:p>
        </w:tc>
      </w:tr>
      <w:tr w:rsidR="00164AB4" w:rsidRPr="0073623A" w14:paraId="1C3F071C" w14:textId="77777777" w:rsidTr="00A7582C">
        <w:trPr>
          <w:trHeight w:val="372"/>
        </w:trPr>
        <w:tc>
          <w:tcPr>
            <w:tcW w:w="553" w:type="dxa"/>
          </w:tcPr>
          <w:p w14:paraId="4E51F141" w14:textId="77777777" w:rsidR="00E72CEF" w:rsidRPr="0073623A" w:rsidRDefault="00E72CEF" w:rsidP="00D501D2">
            <w:pPr>
              <w:pStyle w:val="LO-normal"/>
              <w:rPr>
                <w:rFonts w:ascii="Aptos" w:hAnsi="Aptos" w:cstheme="minorHAnsi"/>
              </w:rPr>
            </w:pPr>
          </w:p>
        </w:tc>
        <w:tc>
          <w:tcPr>
            <w:tcW w:w="792" w:type="dxa"/>
          </w:tcPr>
          <w:p w14:paraId="38A11ED5" w14:textId="77777777" w:rsidR="00E72CEF" w:rsidRPr="0073623A" w:rsidRDefault="00E72CEF" w:rsidP="00D501D2">
            <w:pPr>
              <w:pStyle w:val="LO-normal"/>
              <w:rPr>
                <w:rFonts w:ascii="Aptos" w:hAnsi="Aptos" w:cstheme="minorHAnsi"/>
              </w:rPr>
            </w:pPr>
          </w:p>
        </w:tc>
        <w:tc>
          <w:tcPr>
            <w:tcW w:w="715" w:type="dxa"/>
          </w:tcPr>
          <w:p w14:paraId="1828B184" w14:textId="77777777" w:rsidR="00E72CEF" w:rsidRPr="0073623A" w:rsidRDefault="00E72CEF" w:rsidP="00D501D2">
            <w:pPr>
              <w:pStyle w:val="LO-normal"/>
              <w:rPr>
                <w:rFonts w:ascii="Aptos" w:hAnsi="Aptos" w:cstheme="minorHAnsi"/>
              </w:rPr>
            </w:pPr>
          </w:p>
        </w:tc>
        <w:tc>
          <w:tcPr>
            <w:tcW w:w="675" w:type="dxa"/>
          </w:tcPr>
          <w:p w14:paraId="6C2ECA26" w14:textId="77777777" w:rsidR="00E72CEF" w:rsidRPr="0073623A" w:rsidRDefault="00E72CEF" w:rsidP="00D501D2">
            <w:pPr>
              <w:pStyle w:val="LO-normal"/>
              <w:rPr>
                <w:rFonts w:ascii="Aptos" w:hAnsi="Aptos" w:cstheme="minorHAnsi"/>
              </w:rPr>
            </w:pPr>
          </w:p>
        </w:tc>
        <w:tc>
          <w:tcPr>
            <w:tcW w:w="1387" w:type="dxa"/>
          </w:tcPr>
          <w:p w14:paraId="5A0E12A8" w14:textId="77777777" w:rsidR="00E72CEF" w:rsidRPr="0073623A" w:rsidRDefault="00E72CEF" w:rsidP="00D501D2">
            <w:pPr>
              <w:pStyle w:val="LO-normal"/>
              <w:rPr>
                <w:rFonts w:ascii="Aptos" w:hAnsi="Aptos" w:cstheme="minorHAnsi"/>
              </w:rPr>
            </w:pPr>
          </w:p>
        </w:tc>
        <w:tc>
          <w:tcPr>
            <w:tcW w:w="1517" w:type="dxa"/>
          </w:tcPr>
          <w:p w14:paraId="68EEA4CD" w14:textId="77777777" w:rsidR="00E72CEF" w:rsidRPr="0073623A" w:rsidRDefault="00E72CEF" w:rsidP="00D501D2">
            <w:pPr>
              <w:pStyle w:val="LO-normal"/>
              <w:rPr>
                <w:rFonts w:ascii="Aptos" w:hAnsi="Aptos" w:cstheme="minorHAnsi"/>
              </w:rPr>
            </w:pPr>
          </w:p>
        </w:tc>
        <w:tc>
          <w:tcPr>
            <w:tcW w:w="1038" w:type="dxa"/>
          </w:tcPr>
          <w:p w14:paraId="26352A49" w14:textId="77777777" w:rsidR="00E72CEF" w:rsidRPr="0073623A" w:rsidRDefault="00E72CEF" w:rsidP="00D501D2">
            <w:pPr>
              <w:pStyle w:val="LO-normal"/>
              <w:rPr>
                <w:rFonts w:ascii="Aptos" w:hAnsi="Aptos" w:cstheme="minorHAnsi"/>
              </w:rPr>
            </w:pPr>
          </w:p>
        </w:tc>
        <w:tc>
          <w:tcPr>
            <w:tcW w:w="1713" w:type="dxa"/>
          </w:tcPr>
          <w:p w14:paraId="60A3F5E1" w14:textId="77777777" w:rsidR="00E72CEF" w:rsidRPr="0073623A" w:rsidRDefault="00E72CEF" w:rsidP="00D501D2">
            <w:pPr>
              <w:pStyle w:val="LO-normal"/>
              <w:rPr>
                <w:rFonts w:ascii="Aptos" w:hAnsi="Aptos" w:cstheme="minorHAnsi"/>
              </w:rPr>
            </w:pPr>
          </w:p>
        </w:tc>
        <w:tc>
          <w:tcPr>
            <w:tcW w:w="1313" w:type="dxa"/>
          </w:tcPr>
          <w:p w14:paraId="0D1C9DE5" w14:textId="77777777" w:rsidR="00E72CEF" w:rsidRPr="0073623A" w:rsidRDefault="00E72CEF" w:rsidP="00D501D2">
            <w:pPr>
              <w:pStyle w:val="LO-normal"/>
              <w:rPr>
                <w:rFonts w:ascii="Aptos" w:hAnsi="Aptos" w:cstheme="minorHAnsi"/>
              </w:rPr>
            </w:pPr>
          </w:p>
        </w:tc>
        <w:tc>
          <w:tcPr>
            <w:tcW w:w="714" w:type="dxa"/>
          </w:tcPr>
          <w:p w14:paraId="1DE215E9" w14:textId="77777777" w:rsidR="00E72CEF" w:rsidRPr="0073623A" w:rsidRDefault="00E72CEF" w:rsidP="00D501D2">
            <w:pPr>
              <w:pStyle w:val="LO-normal"/>
              <w:rPr>
                <w:rFonts w:ascii="Aptos" w:hAnsi="Aptos" w:cstheme="minorHAnsi"/>
              </w:rPr>
            </w:pPr>
          </w:p>
        </w:tc>
        <w:tc>
          <w:tcPr>
            <w:tcW w:w="959" w:type="dxa"/>
          </w:tcPr>
          <w:p w14:paraId="056F5C92" w14:textId="77777777" w:rsidR="00E72CEF" w:rsidRPr="0073623A" w:rsidRDefault="00E72CEF" w:rsidP="00D501D2">
            <w:pPr>
              <w:pStyle w:val="LO-normal"/>
              <w:rPr>
                <w:rFonts w:ascii="Aptos" w:hAnsi="Aptos" w:cstheme="minorHAnsi"/>
              </w:rPr>
            </w:pPr>
          </w:p>
        </w:tc>
      </w:tr>
      <w:tr w:rsidR="00164AB4" w:rsidRPr="0073623A" w14:paraId="064168D1" w14:textId="77777777" w:rsidTr="00A7582C">
        <w:trPr>
          <w:trHeight w:val="353"/>
        </w:trPr>
        <w:tc>
          <w:tcPr>
            <w:tcW w:w="553" w:type="dxa"/>
          </w:tcPr>
          <w:p w14:paraId="39008E3F" w14:textId="77777777" w:rsidR="00E72CEF" w:rsidRPr="0073623A" w:rsidRDefault="00E72CEF" w:rsidP="00D501D2">
            <w:pPr>
              <w:pStyle w:val="LO-normal"/>
              <w:rPr>
                <w:rFonts w:ascii="Aptos" w:hAnsi="Aptos" w:cstheme="minorHAnsi"/>
              </w:rPr>
            </w:pPr>
          </w:p>
        </w:tc>
        <w:tc>
          <w:tcPr>
            <w:tcW w:w="792" w:type="dxa"/>
          </w:tcPr>
          <w:p w14:paraId="655DCEE4" w14:textId="77777777" w:rsidR="00E72CEF" w:rsidRPr="0073623A" w:rsidRDefault="00E72CEF" w:rsidP="00D501D2">
            <w:pPr>
              <w:pStyle w:val="LO-normal"/>
              <w:rPr>
                <w:rFonts w:ascii="Aptos" w:hAnsi="Aptos" w:cstheme="minorHAnsi"/>
              </w:rPr>
            </w:pPr>
          </w:p>
        </w:tc>
        <w:tc>
          <w:tcPr>
            <w:tcW w:w="715" w:type="dxa"/>
          </w:tcPr>
          <w:p w14:paraId="5AD6F005" w14:textId="77777777" w:rsidR="00E72CEF" w:rsidRPr="0073623A" w:rsidRDefault="00E72CEF" w:rsidP="00D501D2">
            <w:pPr>
              <w:pStyle w:val="LO-normal"/>
              <w:rPr>
                <w:rFonts w:ascii="Aptos" w:hAnsi="Aptos" w:cstheme="minorHAnsi"/>
              </w:rPr>
            </w:pPr>
          </w:p>
        </w:tc>
        <w:tc>
          <w:tcPr>
            <w:tcW w:w="675" w:type="dxa"/>
          </w:tcPr>
          <w:p w14:paraId="02C2DEF0" w14:textId="77777777" w:rsidR="00E72CEF" w:rsidRPr="0073623A" w:rsidRDefault="00E72CEF" w:rsidP="00D501D2">
            <w:pPr>
              <w:pStyle w:val="LO-normal"/>
              <w:rPr>
                <w:rFonts w:ascii="Aptos" w:hAnsi="Aptos" w:cstheme="minorHAnsi"/>
              </w:rPr>
            </w:pPr>
          </w:p>
        </w:tc>
        <w:tc>
          <w:tcPr>
            <w:tcW w:w="1387" w:type="dxa"/>
          </w:tcPr>
          <w:p w14:paraId="08EF5EFA" w14:textId="77777777" w:rsidR="00E72CEF" w:rsidRPr="0073623A" w:rsidRDefault="00E72CEF" w:rsidP="00D501D2">
            <w:pPr>
              <w:pStyle w:val="LO-normal"/>
              <w:rPr>
                <w:rFonts w:ascii="Aptos" w:hAnsi="Aptos" w:cstheme="minorHAnsi"/>
              </w:rPr>
            </w:pPr>
          </w:p>
        </w:tc>
        <w:tc>
          <w:tcPr>
            <w:tcW w:w="1517" w:type="dxa"/>
          </w:tcPr>
          <w:p w14:paraId="621B62BB" w14:textId="77777777" w:rsidR="00E72CEF" w:rsidRPr="0073623A" w:rsidRDefault="00E72CEF" w:rsidP="00D501D2">
            <w:pPr>
              <w:pStyle w:val="LO-normal"/>
              <w:rPr>
                <w:rFonts w:ascii="Aptos" w:hAnsi="Aptos" w:cstheme="minorHAnsi"/>
              </w:rPr>
            </w:pPr>
          </w:p>
        </w:tc>
        <w:tc>
          <w:tcPr>
            <w:tcW w:w="1038" w:type="dxa"/>
          </w:tcPr>
          <w:p w14:paraId="4FA77C76" w14:textId="77777777" w:rsidR="00E72CEF" w:rsidRPr="0073623A" w:rsidRDefault="00E72CEF" w:rsidP="00D501D2">
            <w:pPr>
              <w:pStyle w:val="LO-normal"/>
              <w:rPr>
                <w:rFonts w:ascii="Aptos" w:hAnsi="Aptos" w:cstheme="minorHAnsi"/>
              </w:rPr>
            </w:pPr>
          </w:p>
        </w:tc>
        <w:tc>
          <w:tcPr>
            <w:tcW w:w="1713" w:type="dxa"/>
          </w:tcPr>
          <w:p w14:paraId="675E91EF" w14:textId="77777777" w:rsidR="00E72CEF" w:rsidRPr="0073623A" w:rsidRDefault="00E72CEF" w:rsidP="00D501D2">
            <w:pPr>
              <w:pStyle w:val="LO-normal"/>
              <w:rPr>
                <w:rFonts w:ascii="Aptos" w:hAnsi="Aptos" w:cstheme="minorHAnsi"/>
              </w:rPr>
            </w:pPr>
          </w:p>
        </w:tc>
        <w:tc>
          <w:tcPr>
            <w:tcW w:w="1313" w:type="dxa"/>
          </w:tcPr>
          <w:p w14:paraId="32115A36" w14:textId="77777777" w:rsidR="00E72CEF" w:rsidRPr="0073623A" w:rsidRDefault="00E72CEF" w:rsidP="00D501D2">
            <w:pPr>
              <w:pStyle w:val="LO-normal"/>
              <w:rPr>
                <w:rFonts w:ascii="Aptos" w:hAnsi="Aptos" w:cstheme="minorHAnsi"/>
              </w:rPr>
            </w:pPr>
          </w:p>
        </w:tc>
        <w:tc>
          <w:tcPr>
            <w:tcW w:w="714" w:type="dxa"/>
          </w:tcPr>
          <w:p w14:paraId="5EBEA208" w14:textId="77777777" w:rsidR="00E72CEF" w:rsidRPr="0073623A" w:rsidRDefault="00E72CEF" w:rsidP="00D501D2">
            <w:pPr>
              <w:pStyle w:val="LO-normal"/>
              <w:rPr>
                <w:rFonts w:ascii="Aptos" w:hAnsi="Aptos" w:cstheme="minorHAnsi"/>
              </w:rPr>
            </w:pPr>
          </w:p>
        </w:tc>
        <w:tc>
          <w:tcPr>
            <w:tcW w:w="959" w:type="dxa"/>
          </w:tcPr>
          <w:p w14:paraId="525AF3A2" w14:textId="77777777" w:rsidR="00E72CEF" w:rsidRPr="0073623A" w:rsidRDefault="00E72CEF" w:rsidP="00D501D2">
            <w:pPr>
              <w:pStyle w:val="LO-normal"/>
              <w:rPr>
                <w:rFonts w:ascii="Aptos" w:hAnsi="Aptos" w:cstheme="minorHAnsi"/>
              </w:rPr>
            </w:pPr>
          </w:p>
        </w:tc>
      </w:tr>
      <w:tr w:rsidR="00164AB4" w:rsidRPr="0073623A" w14:paraId="57D9E0C7" w14:textId="77777777" w:rsidTr="00A7582C">
        <w:trPr>
          <w:trHeight w:val="353"/>
        </w:trPr>
        <w:tc>
          <w:tcPr>
            <w:tcW w:w="553" w:type="dxa"/>
          </w:tcPr>
          <w:p w14:paraId="165EE109" w14:textId="77777777" w:rsidR="00E72CEF" w:rsidRPr="0073623A" w:rsidRDefault="00E72CEF" w:rsidP="00D501D2">
            <w:pPr>
              <w:pStyle w:val="LO-normal"/>
              <w:rPr>
                <w:rFonts w:ascii="Aptos" w:hAnsi="Aptos" w:cstheme="minorHAnsi"/>
              </w:rPr>
            </w:pPr>
          </w:p>
        </w:tc>
        <w:tc>
          <w:tcPr>
            <w:tcW w:w="792" w:type="dxa"/>
          </w:tcPr>
          <w:p w14:paraId="50EBD835" w14:textId="77777777" w:rsidR="00E72CEF" w:rsidRPr="0073623A" w:rsidRDefault="00E72CEF" w:rsidP="00D501D2">
            <w:pPr>
              <w:pStyle w:val="LO-normal"/>
              <w:rPr>
                <w:rFonts w:ascii="Aptos" w:hAnsi="Aptos" w:cstheme="minorHAnsi"/>
              </w:rPr>
            </w:pPr>
          </w:p>
        </w:tc>
        <w:tc>
          <w:tcPr>
            <w:tcW w:w="715" w:type="dxa"/>
          </w:tcPr>
          <w:p w14:paraId="02D23D1A" w14:textId="77777777" w:rsidR="00E72CEF" w:rsidRPr="0073623A" w:rsidRDefault="00E72CEF" w:rsidP="00D501D2">
            <w:pPr>
              <w:pStyle w:val="LO-normal"/>
              <w:rPr>
                <w:rFonts w:ascii="Aptos" w:hAnsi="Aptos" w:cstheme="minorHAnsi"/>
              </w:rPr>
            </w:pPr>
          </w:p>
        </w:tc>
        <w:tc>
          <w:tcPr>
            <w:tcW w:w="675" w:type="dxa"/>
          </w:tcPr>
          <w:p w14:paraId="567ECBBC" w14:textId="77777777" w:rsidR="00E72CEF" w:rsidRPr="0073623A" w:rsidRDefault="00E72CEF" w:rsidP="00D501D2">
            <w:pPr>
              <w:pStyle w:val="LO-normal"/>
              <w:rPr>
                <w:rFonts w:ascii="Aptos" w:hAnsi="Aptos" w:cstheme="minorHAnsi"/>
              </w:rPr>
            </w:pPr>
          </w:p>
        </w:tc>
        <w:tc>
          <w:tcPr>
            <w:tcW w:w="1387" w:type="dxa"/>
          </w:tcPr>
          <w:p w14:paraId="595ADB77" w14:textId="77777777" w:rsidR="00E72CEF" w:rsidRPr="0073623A" w:rsidRDefault="00E72CEF" w:rsidP="00D501D2">
            <w:pPr>
              <w:pStyle w:val="LO-normal"/>
              <w:rPr>
                <w:rFonts w:ascii="Aptos" w:hAnsi="Aptos" w:cstheme="minorHAnsi"/>
              </w:rPr>
            </w:pPr>
          </w:p>
        </w:tc>
        <w:tc>
          <w:tcPr>
            <w:tcW w:w="1517" w:type="dxa"/>
          </w:tcPr>
          <w:p w14:paraId="0DA251DB" w14:textId="77777777" w:rsidR="00E72CEF" w:rsidRPr="0073623A" w:rsidRDefault="00E72CEF" w:rsidP="00D501D2">
            <w:pPr>
              <w:pStyle w:val="LO-normal"/>
              <w:rPr>
                <w:rFonts w:ascii="Aptos" w:hAnsi="Aptos" w:cstheme="minorHAnsi"/>
              </w:rPr>
            </w:pPr>
          </w:p>
        </w:tc>
        <w:tc>
          <w:tcPr>
            <w:tcW w:w="1038" w:type="dxa"/>
          </w:tcPr>
          <w:p w14:paraId="272AE812" w14:textId="77777777" w:rsidR="00E72CEF" w:rsidRPr="0073623A" w:rsidRDefault="00E72CEF" w:rsidP="00D501D2">
            <w:pPr>
              <w:pStyle w:val="LO-normal"/>
              <w:rPr>
                <w:rFonts w:ascii="Aptos" w:hAnsi="Aptos" w:cstheme="minorHAnsi"/>
              </w:rPr>
            </w:pPr>
          </w:p>
        </w:tc>
        <w:tc>
          <w:tcPr>
            <w:tcW w:w="1713" w:type="dxa"/>
          </w:tcPr>
          <w:p w14:paraId="3415C625" w14:textId="77777777" w:rsidR="00E72CEF" w:rsidRPr="0073623A" w:rsidRDefault="00E72CEF" w:rsidP="00D501D2">
            <w:pPr>
              <w:pStyle w:val="LO-normal"/>
              <w:rPr>
                <w:rFonts w:ascii="Aptos" w:hAnsi="Aptos" w:cstheme="minorHAnsi"/>
              </w:rPr>
            </w:pPr>
          </w:p>
        </w:tc>
        <w:tc>
          <w:tcPr>
            <w:tcW w:w="1313" w:type="dxa"/>
          </w:tcPr>
          <w:p w14:paraId="425F377B" w14:textId="77777777" w:rsidR="00E72CEF" w:rsidRPr="0073623A" w:rsidRDefault="00E72CEF" w:rsidP="00D501D2">
            <w:pPr>
              <w:pStyle w:val="LO-normal"/>
              <w:rPr>
                <w:rFonts w:ascii="Aptos" w:hAnsi="Aptos" w:cstheme="minorHAnsi"/>
              </w:rPr>
            </w:pPr>
          </w:p>
        </w:tc>
        <w:tc>
          <w:tcPr>
            <w:tcW w:w="714" w:type="dxa"/>
          </w:tcPr>
          <w:p w14:paraId="59E052CF" w14:textId="77777777" w:rsidR="00E72CEF" w:rsidRPr="0073623A" w:rsidRDefault="00E72CEF" w:rsidP="00D501D2">
            <w:pPr>
              <w:pStyle w:val="LO-normal"/>
              <w:rPr>
                <w:rFonts w:ascii="Aptos" w:hAnsi="Aptos" w:cstheme="minorHAnsi"/>
              </w:rPr>
            </w:pPr>
          </w:p>
        </w:tc>
        <w:tc>
          <w:tcPr>
            <w:tcW w:w="959" w:type="dxa"/>
          </w:tcPr>
          <w:p w14:paraId="0DD5A2F9" w14:textId="77777777" w:rsidR="00E72CEF" w:rsidRPr="0073623A" w:rsidRDefault="00E72CEF" w:rsidP="00D501D2">
            <w:pPr>
              <w:pStyle w:val="LO-normal"/>
              <w:rPr>
                <w:rFonts w:ascii="Aptos" w:hAnsi="Aptos" w:cstheme="minorHAnsi"/>
              </w:rPr>
            </w:pPr>
          </w:p>
        </w:tc>
      </w:tr>
    </w:tbl>
    <w:p w14:paraId="5C912695" w14:textId="0F6A6FA3" w:rsidR="00E72CEF" w:rsidRPr="0073623A" w:rsidRDefault="00E72CEF" w:rsidP="00E72CEF">
      <w:pPr>
        <w:pStyle w:val="LO-normal"/>
        <w:rPr>
          <w:rFonts w:ascii="Aptos" w:hAnsi="Aptos"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AC0AB4" w:rsidRPr="0073623A" w14:paraId="67411C73" w14:textId="77777777" w:rsidTr="00D501D2">
        <w:tc>
          <w:tcPr>
            <w:tcW w:w="9350" w:type="dxa"/>
          </w:tcPr>
          <w:p w14:paraId="0405A2BF" w14:textId="5A79BC93" w:rsidR="00AC0AB4" w:rsidRPr="0073623A" w:rsidRDefault="00AC0AB4" w:rsidP="00AC0AB4">
            <w:pPr>
              <w:pStyle w:val="Index"/>
              <w:rPr>
                <w:rFonts w:ascii="Aptos" w:hAnsi="Aptos" w:cstheme="minorHAnsi"/>
                <w:b/>
                <w:bCs/>
              </w:rPr>
            </w:pPr>
            <w:r w:rsidRPr="0073623A">
              <w:rPr>
                <w:rFonts w:ascii="Aptos" w:hAnsi="Aptos" w:cstheme="minorHAnsi"/>
                <w:b/>
                <w:bCs/>
              </w:rPr>
              <w:t>2.7: Is the Organization a member of any network? If yes, please name the network/s (Not more than 100 words)</w:t>
            </w:r>
          </w:p>
        </w:tc>
      </w:tr>
      <w:tr w:rsidR="00AC0AB4" w:rsidRPr="0073623A" w14:paraId="79C65956" w14:textId="77777777" w:rsidTr="00D501D2">
        <w:trPr>
          <w:trHeight w:val="1280"/>
        </w:trPr>
        <w:tc>
          <w:tcPr>
            <w:tcW w:w="9350" w:type="dxa"/>
          </w:tcPr>
          <w:p w14:paraId="47ED6847" w14:textId="77777777" w:rsidR="00AC0AB4" w:rsidRPr="0073623A" w:rsidRDefault="00AC0AB4" w:rsidP="00D501D2">
            <w:pPr>
              <w:pStyle w:val="LO-normal"/>
              <w:rPr>
                <w:rFonts w:ascii="Aptos" w:hAnsi="Aptos" w:cstheme="minorHAnsi"/>
              </w:rPr>
            </w:pPr>
          </w:p>
        </w:tc>
      </w:tr>
    </w:tbl>
    <w:p w14:paraId="014985D4" w14:textId="77777777" w:rsidR="00AC0AB4" w:rsidRPr="0073623A" w:rsidRDefault="00AC0AB4" w:rsidP="00E72CEF">
      <w:pPr>
        <w:pStyle w:val="LO-normal"/>
        <w:rPr>
          <w:rFonts w:ascii="Aptos" w:hAnsi="Aptos"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EA7BEB" w:rsidRPr="0073623A" w14:paraId="59F699B4" w14:textId="77777777" w:rsidTr="00F13410">
        <w:tc>
          <w:tcPr>
            <w:tcW w:w="9350" w:type="dxa"/>
          </w:tcPr>
          <w:p w14:paraId="174F582E" w14:textId="3D3CFA79" w:rsidR="00EA7BEB" w:rsidRPr="0073623A" w:rsidRDefault="00EA7BEB" w:rsidP="00F13410">
            <w:pPr>
              <w:pStyle w:val="Index"/>
              <w:rPr>
                <w:rFonts w:ascii="Aptos" w:hAnsi="Aptos" w:cstheme="minorHAnsi"/>
                <w:b/>
                <w:bCs/>
              </w:rPr>
            </w:pPr>
            <w:r w:rsidRPr="0073623A">
              <w:rPr>
                <w:rFonts w:ascii="Aptos" w:hAnsi="Aptos" w:cstheme="minorHAnsi"/>
                <w:b/>
                <w:bCs/>
              </w:rPr>
              <w:t>2.8: Describe your major achievements during the last three years (Not more than 1</w:t>
            </w:r>
            <w:r w:rsidR="0026246E" w:rsidRPr="0073623A">
              <w:rPr>
                <w:rFonts w:ascii="Aptos" w:hAnsi="Aptos" w:cstheme="minorHAnsi"/>
                <w:b/>
                <w:bCs/>
              </w:rPr>
              <w:t>5</w:t>
            </w:r>
            <w:r w:rsidRPr="0073623A">
              <w:rPr>
                <w:rFonts w:ascii="Aptos" w:hAnsi="Aptos" w:cstheme="minorHAnsi"/>
                <w:b/>
                <w:bCs/>
              </w:rPr>
              <w:t>0 words)</w:t>
            </w:r>
          </w:p>
        </w:tc>
      </w:tr>
      <w:tr w:rsidR="00EA7BEB" w:rsidRPr="0073623A" w14:paraId="399DBAAD" w14:textId="77777777" w:rsidTr="00F13410">
        <w:trPr>
          <w:trHeight w:val="1280"/>
        </w:trPr>
        <w:tc>
          <w:tcPr>
            <w:tcW w:w="9350" w:type="dxa"/>
          </w:tcPr>
          <w:p w14:paraId="647362AF" w14:textId="77777777" w:rsidR="00EA7BEB" w:rsidRPr="0073623A" w:rsidRDefault="00EA7BEB" w:rsidP="00F13410">
            <w:pPr>
              <w:pStyle w:val="LO-normal"/>
              <w:rPr>
                <w:rFonts w:ascii="Aptos" w:hAnsi="Aptos" w:cstheme="minorHAnsi"/>
              </w:rPr>
            </w:pPr>
          </w:p>
        </w:tc>
      </w:tr>
    </w:tbl>
    <w:p w14:paraId="28F3429D" w14:textId="77777777" w:rsidR="00EA7BEB" w:rsidRPr="0073623A" w:rsidRDefault="00EA7BEB" w:rsidP="00E72CEF">
      <w:pPr>
        <w:pStyle w:val="LO-normal"/>
        <w:rPr>
          <w:rFonts w:ascii="Aptos" w:hAnsi="Aptos"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E72CEF" w:rsidRPr="0073623A" w14:paraId="1ABD9FD8" w14:textId="77777777" w:rsidTr="00D501D2">
        <w:tc>
          <w:tcPr>
            <w:tcW w:w="9350" w:type="dxa"/>
          </w:tcPr>
          <w:p w14:paraId="602230F9" w14:textId="1801F826" w:rsidR="00E72CEF" w:rsidRPr="0073623A" w:rsidRDefault="00E72CEF" w:rsidP="00D501D2">
            <w:pPr>
              <w:pStyle w:val="LO-normal"/>
              <w:rPr>
                <w:rFonts w:ascii="Aptos" w:hAnsi="Aptos" w:cstheme="minorHAnsi"/>
                <w:b/>
                <w:bCs/>
              </w:rPr>
            </w:pPr>
            <w:r w:rsidRPr="0073623A">
              <w:rPr>
                <w:rFonts w:ascii="Aptos" w:hAnsi="Aptos" w:cstheme="minorHAnsi"/>
                <w:b/>
                <w:bCs/>
              </w:rPr>
              <w:t>2.</w:t>
            </w:r>
            <w:r w:rsidR="0026246E" w:rsidRPr="0073623A">
              <w:rPr>
                <w:rFonts w:ascii="Aptos" w:hAnsi="Aptos" w:cstheme="minorHAnsi"/>
                <w:b/>
                <w:bCs/>
              </w:rPr>
              <w:t>9</w:t>
            </w:r>
            <w:r w:rsidRPr="0073623A">
              <w:rPr>
                <w:rFonts w:ascii="Aptos" w:hAnsi="Aptos" w:cstheme="minorHAnsi"/>
                <w:b/>
                <w:bCs/>
              </w:rPr>
              <w:t>: Describe the challenges faced by your organization and how they have been addressed</w:t>
            </w:r>
            <w:r w:rsidR="0073623A">
              <w:rPr>
                <w:rFonts w:ascii="Aptos" w:hAnsi="Aptos" w:cstheme="minorHAnsi"/>
                <w:b/>
                <w:bCs/>
              </w:rPr>
              <w:t xml:space="preserve"> – Financial, Legal or Programmatic</w:t>
            </w:r>
            <w:r w:rsidRPr="0073623A">
              <w:rPr>
                <w:rFonts w:ascii="Aptos" w:hAnsi="Aptos" w:cstheme="minorHAnsi"/>
                <w:b/>
                <w:bCs/>
              </w:rPr>
              <w:t xml:space="preserve"> (Not more than 250 words)</w:t>
            </w:r>
          </w:p>
        </w:tc>
      </w:tr>
      <w:tr w:rsidR="00E72CEF" w:rsidRPr="0073623A" w14:paraId="4AAB6A74" w14:textId="77777777" w:rsidTr="00D501D2">
        <w:trPr>
          <w:trHeight w:val="1231"/>
        </w:trPr>
        <w:tc>
          <w:tcPr>
            <w:tcW w:w="9350" w:type="dxa"/>
          </w:tcPr>
          <w:p w14:paraId="77A9DDB5" w14:textId="77777777" w:rsidR="00E72CEF" w:rsidRPr="0073623A" w:rsidRDefault="00E72CEF" w:rsidP="00D501D2">
            <w:pPr>
              <w:pStyle w:val="LO-normal"/>
              <w:rPr>
                <w:rFonts w:ascii="Aptos" w:hAnsi="Aptos" w:cstheme="minorHAnsi"/>
              </w:rPr>
            </w:pPr>
          </w:p>
        </w:tc>
      </w:tr>
    </w:tbl>
    <w:p w14:paraId="2D1FCE2A" w14:textId="0356BA8F" w:rsidR="00E72CEF" w:rsidRPr="0073623A" w:rsidRDefault="00E72CEF" w:rsidP="00E72CEF">
      <w:pPr>
        <w:pStyle w:val="LO-normal"/>
        <w:rPr>
          <w:rFonts w:ascii="Aptos" w:hAnsi="Aptos" w:cstheme="minorHAnsi"/>
        </w:rPr>
      </w:pPr>
    </w:p>
    <w:p w14:paraId="3FDD66AE" w14:textId="01372708" w:rsidR="00AC0AB4" w:rsidRPr="0073623A" w:rsidRDefault="00AC0AB4" w:rsidP="00AC0AB4">
      <w:pPr>
        <w:pStyle w:val="LO-normal"/>
        <w:rPr>
          <w:rFonts w:ascii="Aptos" w:hAnsi="Aptos" w:cstheme="minorHAnsi"/>
          <w:b/>
          <w:bCs/>
        </w:rPr>
      </w:pPr>
      <w:r w:rsidRPr="0073623A">
        <w:rPr>
          <w:rFonts w:ascii="Aptos" w:hAnsi="Aptos" w:cstheme="minorHAnsi"/>
          <w:b/>
          <w:bCs/>
        </w:rPr>
        <w:t>Section</w:t>
      </w:r>
      <w:r w:rsidR="0073623A">
        <w:rPr>
          <w:rFonts w:ascii="Aptos" w:hAnsi="Aptos" w:cstheme="minorHAnsi"/>
          <w:b/>
          <w:bCs/>
        </w:rPr>
        <w:t xml:space="preserve"> </w:t>
      </w:r>
      <w:r w:rsidRPr="0073623A">
        <w:rPr>
          <w:rFonts w:ascii="Aptos" w:hAnsi="Aptos" w:cstheme="minorHAnsi"/>
          <w:b/>
          <w:bCs/>
        </w:rPr>
        <w:t xml:space="preserve">3: </w:t>
      </w:r>
      <w:r w:rsidR="00544312" w:rsidRPr="0073623A">
        <w:rPr>
          <w:rFonts w:ascii="Aptos" w:hAnsi="Aptos" w:cstheme="minorHAnsi"/>
          <w:b/>
          <w:bCs/>
        </w:rPr>
        <w:t>Description</w:t>
      </w:r>
      <w:r w:rsidRPr="0073623A">
        <w:rPr>
          <w:rFonts w:ascii="Aptos" w:hAnsi="Aptos" w:cstheme="minorHAnsi"/>
          <w:b/>
          <w:bCs/>
        </w:rPr>
        <w:t xml:space="preserve"> of the project:</w:t>
      </w:r>
    </w:p>
    <w:p w14:paraId="313FAFD4" w14:textId="77777777" w:rsidR="00AC0AB4" w:rsidRPr="0073623A" w:rsidRDefault="00AC0AB4" w:rsidP="00E72CEF">
      <w:pPr>
        <w:pStyle w:val="LO-normal"/>
        <w:rPr>
          <w:rFonts w:ascii="Aptos" w:hAnsi="Aptos"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E72CEF" w:rsidRPr="0073623A" w14:paraId="63B15E54" w14:textId="77777777" w:rsidTr="00D501D2">
        <w:trPr>
          <w:trHeight w:val="542"/>
        </w:trPr>
        <w:tc>
          <w:tcPr>
            <w:tcW w:w="9350" w:type="dxa"/>
          </w:tcPr>
          <w:p w14:paraId="3834FBEC" w14:textId="6B40F3E5" w:rsidR="00E72CEF" w:rsidRPr="0073623A" w:rsidRDefault="00AC0AB4" w:rsidP="001A32DE">
            <w:pPr>
              <w:pStyle w:val="LO-normal"/>
              <w:rPr>
                <w:rFonts w:ascii="Aptos" w:hAnsi="Aptos" w:cstheme="minorHAnsi"/>
                <w:b/>
                <w:bCs/>
              </w:rPr>
            </w:pPr>
            <w:r w:rsidRPr="0073623A">
              <w:rPr>
                <w:rFonts w:ascii="Aptos" w:hAnsi="Aptos" w:cstheme="minorHAnsi"/>
                <w:b/>
                <w:bCs/>
              </w:rPr>
              <w:t>3.1</w:t>
            </w:r>
            <w:r w:rsidR="00E72CEF" w:rsidRPr="0073623A">
              <w:rPr>
                <w:rFonts w:ascii="Aptos" w:hAnsi="Aptos" w:cstheme="minorHAnsi"/>
                <w:b/>
                <w:bCs/>
              </w:rPr>
              <w:t xml:space="preserve">: Describe your </w:t>
            </w:r>
            <w:r w:rsidR="001A32DE" w:rsidRPr="0073623A">
              <w:rPr>
                <w:rFonts w:ascii="Aptos" w:hAnsi="Aptos" w:cstheme="minorHAnsi"/>
                <w:b/>
                <w:bCs/>
              </w:rPr>
              <w:t>pl</w:t>
            </w:r>
            <w:r w:rsidRPr="0073623A">
              <w:rPr>
                <w:rFonts w:ascii="Aptos" w:hAnsi="Aptos" w:cstheme="minorHAnsi"/>
                <w:b/>
                <w:bCs/>
              </w:rPr>
              <w:t xml:space="preserve">an of action for this </w:t>
            </w:r>
            <w:r w:rsidR="0073623A">
              <w:rPr>
                <w:rFonts w:ascii="Aptos" w:hAnsi="Aptos" w:cstheme="minorHAnsi"/>
                <w:b/>
                <w:bCs/>
              </w:rPr>
              <w:t>proposal</w:t>
            </w:r>
            <w:r w:rsidRPr="0073623A">
              <w:rPr>
                <w:rFonts w:ascii="Aptos" w:hAnsi="Aptos" w:cstheme="minorHAnsi"/>
                <w:b/>
                <w:bCs/>
              </w:rPr>
              <w:t xml:space="preserve"> (N</w:t>
            </w:r>
            <w:r w:rsidR="001A32DE" w:rsidRPr="0073623A">
              <w:rPr>
                <w:rFonts w:ascii="Aptos" w:hAnsi="Aptos" w:cstheme="minorHAnsi"/>
                <w:b/>
                <w:bCs/>
              </w:rPr>
              <w:t>ot more than 3</w:t>
            </w:r>
            <w:r w:rsidR="00E72CEF" w:rsidRPr="0073623A">
              <w:rPr>
                <w:rFonts w:ascii="Aptos" w:hAnsi="Aptos" w:cstheme="minorHAnsi"/>
                <w:b/>
                <w:bCs/>
              </w:rPr>
              <w:t>00 words)</w:t>
            </w:r>
          </w:p>
        </w:tc>
      </w:tr>
      <w:tr w:rsidR="00E72CEF" w:rsidRPr="0073623A" w14:paraId="19441D52" w14:textId="77777777" w:rsidTr="00D501D2">
        <w:trPr>
          <w:trHeight w:val="1327"/>
        </w:trPr>
        <w:tc>
          <w:tcPr>
            <w:tcW w:w="9350" w:type="dxa"/>
          </w:tcPr>
          <w:p w14:paraId="267CB54D" w14:textId="77777777" w:rsidR="00E72CEF" w:rsidRPr="0073623A" w:rsidRDefault="00E72CEF" w:rsidP="00D501D2">
            <w:pPr>
              <w:pStyle w:val="LO-normal"/>
              <w:rPr>
                <w:rFonts w:ascii="Aptos" w:hAnsi="Aptos" w:cstheme="minorHAnsi"/>
              </w:rPr>
            </w:pPr>
          </w:p>
        </w:tc>
      </w:tr>
    </w:tbl>
    <w:p w14:paraId="65259E2A" w14:textId="70D59F99" w:rsidR="00E72CEF" w:rsidRPr="0073623A" w:rsidRDefault="00E72CEF" w:rsidP="00E72CEF">
      <w:pPr>
        <w:pStyle w:val="LO-normal"/>
        <w:rPr>
          <w:rFonts w:ascii="Aptos" w:hAnsi="Aptos"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1A32DE" w:rsidRPr="0073623A" w14:paraId="7E2D3708" w14:textId="77777777" w:rsidTr="5B64B733">
        <w:trPr>
          <w:trHeight w:val="542"/>
        </w:trPr>
        <w:tc>
          <w:tcPr>
            <w:tcW w:w="9350" w:type="dxa"/>
          </w:tcPr>
          <w:p w14:paraId="2170C473" w14:textId="1A8BA67D" w:rsidR="001A32DE" w:rsidRPr="0073623A" w:rsidRDefault="00AC0AB4" w:rsidP="5B64B733">
            <w:pPr>
              <w:pStyle w:val="LO-normal"/>
              <w:rPr>
                <w:rFonts w:ascii="Aptos" w:hAnsi="Aptos" w:cstheme="minorHAnsi"/>
                <w:b/>
                <w:bCs/>
                <w:lang w:val="en-US"/>
              </w:rPr>
            </w:pPr>
            <w:r w:rsidRPr="0073623A">
              <w:rPr>
                <w:rFonts w:ascii="Aptos" w:hAnsi="Aptos" w:cstheme="minorHAnsi"/>
                <w:b/>
                <w:bCs/>
                <w:lang w:val="en-US"/>
              </w:rPr>
              <w:t>3.2</w:t>
            </w:r>
            <w:r w:rsidR="001A32DE" w:rsidRPr="0073623A">
              <w:rPr>
                <w:rFonts w:ascii="Aptos" w:hAnsi="Aptos" w:cstheme="minorHAnsi"/>
                <w:b/>
                <w:bCs/>
                <w:lang w:val="en-US"/>
              </w:rPr>
              <w:t xml:space="preserve">: Describe your objective/s </w:t>
            </w:r>
            <w:r w:rsidR="006001A9" w:rsidRPr="0073623A">
              <w:rPr>
                <w:rFonts w:ascii="Aptos" w:hAnsi="Aptos" w:cstheme="minorHAnsi"/>
                <w:b/>
                <w:bCs/>
                <w:lang w:val="en-US"/>
              </w:rPr>
              <w:t xml:space="preserve">and target group(s) </w:t>
            </w:r>
            <w:r w:rsidRPr="0073623A">
              <w:rPr>
                <w:rFonts w:ascii="Aptos" w:hAnsi="Aptos" w:cstheme="minorHAnsi"/>
                <w:b/>
                <w:bCs/>
                <w:lang w:val="en-US"/>
              </w:rPr>
              <w:t>(Not more than 150 words)</w:t>
            </w:r>
          </w:p>
        </w:tc>
      </w:tr>
      <w:tr w:rsidR="001A32DE" w:rsidRPr="0073623A" w14:paraId="05686B33" w14:textId="77777777" w:rsidTr="5B64B733">
        <w:trPr>
          <w:trHeight w:val="1327"/>
        </w:trPr>
        <w:tc>
          <w:tcPr>
            <w:tcW w:w="9350" w:type="dxa"/>
          </w:tcPr>
          <w:p w14:paraId="27A52425" w14:textId="77777777" w:rsidR="001A32DE" w:rsidRPr="0073623A" w:rsidRDefault="001A32DE" w:rsidP="00D501D2">
            <w:pPr>
              <w:pStyle w:val="LO-normal"/>
              <w:rPr>
                <w:rFonts w:ascii="Aptos" w:hAnsi="Aptos" w:cstheme="minorHAnsi"/>
              </w:rPr>
            </w:pPr>
          </w:p>
        </w:tc>
      </w:tr>
    </w:tbl>
    <w:p w14:paraId="4E589EE0" w14:textId="2A540C0C" w:rsidR="001A32DE" w:rsidRPr="0073623A" w:rsidRDefault="001A32DE" w:rsidP="00E72CEF">
      <w:pPr>
        <w:pStyle w:val="LO-normal"/>
        <w:rPr>
          <w:rFonts w:ascii="Aptos" w:hAnsi="Aptos"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AC0AB4" w:rsidRPr="0073623A" w14:paraId="18AA2800" w14:textId="77777777" w:rsidTr="00D501D2">
        <w:trPr>
          <w:trHeight w:val="542"/>
        </w:trPr>
        <w:tc>
          <w:tcPr>
            <w:tcW w:w="9350" w:type="dxa"/>
          </w:tcPr>
          <w:p w14:paraId="2F84E74C" w14:textId="6928A0D6" w:rsidR="00AC0AB4" w:rsidRPr="0073623A" w:rsidRDefault="00AC0AB4" w:rsidP="00AC0AB4">
            <w:pPr>
              <w:pStyle w:val="LO-normal"/>
              <w:rPr>
                <w:rFonts w:ascii="Aptos" w:hAnsi="Aptos" w:cstheme="minorHAnsi"/>
                <w:b/>
                <w:bCs/>
              </w:rPr>
            </w:pPr>
            <w:r w:rsidRPr="0073623A">
              <w:rPr>
                <w:rFonts w:ascii="Aptos" w:hAnsi="Aptos" w:cstheme="minorHAnsi"/>
                <w:b/>
                <w:bCs/>
              </w:rPr>
              <w:t>3.3: List your major Outputs (Not more than 150 words)</w:t>
            </w:r>
          </w:p>
        </w:tc>
      </w:tr>
      <w:tr w:rsidR="00AC0AB4" w:rsidRPr="0073623A" w14:paraId="2A71BAD3" w14:textId="77777777" w:rsidTr="00D501D2">
        <w:trPr>
          <w:trHeight w:val="1327"/>
        </w:trPr>
        <w:tc>
          <w:tcPr>
            <w:tcW w:w="9350" w:type="dxa"/>
          </w:tcPr>
          <w:p w14:paraId="52CD5639" w14:textId="77777777" w:rsidR="00AC0AB4" w:rsidRPr="0073623A" w:rsidRDefault="00AC0AB4" w:rsidP="00D501D2">
            <w:pPr>
              <w:pStyle w:val="LO-normal"/>
              <w:rPr>
                <w:rFonts w:ascii="Aptos" w:hAnsi="Aptos" w:cstheme="minorHAnsi"/>
              </w:rPr>
            </w:pPr>
          </w:p>
        </w:tc>
      </w:tr>
    </w:tbl>
    <w:p w14:paraId="755EFF47" w14:textId="34DD442B" w:rsidR="00AC0AB4" w:rsidRPr="0073623A" w:rsidRDefault="00AC0AB4" w:rsidP="00E72CEF">
      <w:pPr>
        <w:pStyle w:val="LO-normal"/>
        <w:rPr>
          <w:rFonts w:ascii="Aptos" w:hAnsi="Aptos"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AC0AB4" w:rsidRPr="0073623A" w14:paraId="1A301EF5" w14:textId="77777777" w:rsidTr="00D501D2">
        <w:trPr>
          <w:trHeight w:val="542"/>
        </w:trPr>
        <w:tc>
          <w:tcPr>
            <w:tcW w:w="9350" w:type="dxa"/>
          </w:tcPr>
          <w:p w14:paraId="38290EF8" w14:textId="6BF6AFFD" w:rsidR="00AC0AB4" w:rsidRPr="0073623A" w:rsidRDefault="00AC0AB4" w:rsidP="00AC0AB4">
            <w:pPr>
              <w:pStyle w:val="LO-normal"/>
              <w:rPr>
                <w:rFonts w:ascii="Aptos" w:hAnsi="Aptos" w:cstheme="minorHAnsi"/>
                <w:b/>
                <w:bCs/>
              </w:rPr>
            </w:pPr>
            <w:r w:rsidRPr="0073623A">
              <w:rPr>
                <w:rFonts w:ascii="Aptos" w:hAnsi="Aptos" w:cstheme="minorHAnsi"/>
                <w:b/>
                <w:bCs/>
              </w:rPr>
              <w:t>3.4: Describe your activities and tentative timeline to achieve your outputs (not more than 250 words)</w:t>
            </w:r>
          </w:p>
        </w:tc>
      </w:tr>
      <w:tr w:rsidR="00AC0AB4" w:rsidRPr="0073623A" w14:paraId="497D1333" w14:textId="77777777" w:rsidTr="00D501D2">
        <w:trPr>
          <w:trHeight w:val="1327"/>
        </w:trPr>
        <w:tc>
          <w:tcPr>
            <w:tcW w:w="9350" w:type="dxa"/>
          </w:tcPr>
          <w:p w14:paraId="43204ED5" w14:textId="77777777" w:rsidR="00AC0AB4" w:rsidRPr="0073623A" w:rsidRDefault="00AC0AB4" w:rsidP="00D501D2">
            <w:pPr>
              <w:pStyle w:val="LO-normal"/>
              <w:rPr>
                <w:rFonts w:ascii="Aptos" w:hAnsi="Aptos" w:cstheme="minorHAnsi"/>
              </w:rPr>
            </w:pPr>
          </w:p>
        </w:tc>
      </w:tr>
    </w:tbl>
    <w:p w14:paraId="278CFBCA" w14:textId="77777777" w:rsidR="00AC0AB4" w:rsidRPr="0073623A" w:rsidRDefault="00AC0AB4" w:rsidP="00E72CEF">
      <w:pPr>
        <w:pStyle w:val="LO-normal"/>
        <w:rPr>
          <w:rFonts w:ascii="Aptos" w:hAnsi="Aptos" w:cstheme="minorHAnsi"/>
        </w:rPr>
      </w:pPr>
    </w:p>
    <w:p w14:paraId="4D58911D" w14:textId="77777777" w:rsidR="00E72CEF" w:rsidRPr="0073623A" w:rsidRDefault="00E72CEF" w:rsidP="00E72CEF">
      <w:pPr>
        <w:pStyle w:val="LO-normal"/>
        <w:rPr>
          <w:rFonts w:ascii="Aptos" w:hAnsi="Aptos"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E72CEF" w:rsidRPr="0073623A" w14:paraId="48FBA774" w14:textId="77777777" w:rsidTr="00D501D2">
        <w:tc>
          <w:tcPr>
            <w:tcW w:w="9350" w:type="dxa"/>
          </w:tcPr>
          <w:p w14:paraId="59C3D628" w14:textId="7A69FEE4" w:rsidR="00E72CEF" w:rsidRPr="0073623A" w:rsidRDefault="00AC0AB4" w:rsidP="00AC0AB4">
            <w:pPr>
              <w:pStyle w:val="LO-normal"/>
              <w:rPr>
                <w:rFonts w:ascii="Aptos" w:hAnsi="Aptos" w:cstheme="minorHAnsi"/>
                <w:b/>
                <w:bCs/>
              </w:rPr>
            </w:pPr>
            <w:r w:rsidRPr="0073623A">
              <w:rPr>
                <w:rFonts w:ascii="Aptos" w:hAnsi="Aptos" w:cstheme="minorHAnsi"/>
                <w:b/>
                <w:bCs/>
              </w:rPr>
              <w:lastRenderedPageBreak/>
              <w:t>3.5: W</w:t>
            </w:r>
            <w:r w:rsidR="00E72CEF" w:rsidRPr="0073623A">
              <w:rPr>
                <w:rFonts w:ascii="Aptos" w:hAnsi="Aptos" w:cstheme="minorHAnsi"/>
                <w:b/>
                <w:bCs/>
              </w:rPr>
              <w:t>hy you think that your organization would like to partner with NFI in this program and what are the expectations from this partnership (Not more than 250 words)</w:t>
            </w:r>
          </w:p>
        </w:tc>
      </w:tr>
      <w:tr w:rsidR="00E72CEF" w:rsidRPr="0073623A" w14:paraId="23F90F89" w14:textId="77777777" w:rsidTr="00D501D2">
        <w:trPr>
          <w:trHeight w:val="1325"/>
        </w:trPr>
        <w:tc>
          <w:tcPr>
            <w:tcW w:w="9350" w:type="dxa"/>
          </w:tcPr>
          <w:p w14:paraId="7953EEB2" w14:textId="77777777" w:rsidR="00E72CEF" w:rsidRPr="0073623A" w:rsidRDefault="00E72CEF" w:rsidP="00D501D2">
            <w:pPr>
              <w:pStyle w:val="LO-normal"/>
              <w:rPr>
                <w:rFonts w:ascii="Aptos" w:hAnsi="Aptos" w:cstheme="minorHAnsi"/>
              </w:rPr>
            </w:pPr>
          </w:p>
        </w:tc>
      </w:tr>
    </w:tbl>
    <w:p w14:paraId="24D5D1C3" w14:textId="3DBF087B" w:rsidR="00E72CEF" w:rsidRPr="0073623A" w:rsidRDefault="00E72CEF" w:rsidP="00E72CEF">
      <w:pPr>
        <w:pStyle w:val="LO-normal"/>
        <w:rPr>
          <w:rFonts w:ascii="Aptos" w:hAnsi="Aptos"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544312" w:rsidRPr="0073623A" w14:paraId="03BF7BA0" w14:textId="77777777" w:rsidTr="217AADFF">
        <w:tc>
          <w:tcPr>
            <w:tcW w:w="9350" w:type="dxa"/>
          </w:tcPr>
          <w:p w14:paraId="1717B676" w14:textId="4BEB67D9" w:rsidR="00544312" w:rsidRPr="0073623A" w:rsidRDefault="00544312" w:rsidP="5B64B733">
            <w:pPr>
              <w:pStyle w:val="LO-normal"/>
              <w:rPr>
                <w:rFonts w:ascii="Aptos" w:hAnsi="Aptos" w:cstheme="minorHAnsi"/>
                <w:b/>
                <w:bCs/>
                <w:lang w:val="en-US"/>
              </w:rPr>
            </w:pPr>
            <w:r w:rsidRPr="0073623A">
              <w:rPr>
                <w:rFonts w:ascii="Aptos" w:hAnsi="Aptos" w:cstheme="minorHAnsi"/>
                <w:b/>
                <w:bCs/>
                <w:lang w:val="en-US"/>
              </w:rPr>
              <w:t>3.6: What would you require to do this work? (total budget, team size, other resources etc.)</w:t>
            </w:r>
          </w:p>
        </w:tc>
      </w:tr>
      <w:tr w:rsidR="00544312" w:rsidRPr="0073623A" w14:paraId="7F453ADA" w14:textId="77777777" w:rsidTr="217AADFF">
        <w:trPr>
          <w:trHeight w:val="1325"/>
        </w:trPr>
        <w:tc>
          <w:tcPr>
            <w:tcW w:w="9350" w:type="dxa"/>
          </w:tcPr>
          <w:p w14:paraId="63F669C9" w14:textId="5EA5245C" w:rsidR="00544312" w:rsidRPr="0073623A" w:rsidRDefault="004C5255" w:rsidP="00D501D2">
            <w:pPr>
              <w:pStyle w:val="LO-normal"/>
              <w:rPr>
                <w:rFonts w:ascii="Aptos" w:hAnsi="Aptos" w:cstheme="minorHAnsi"/>
              </w:rPr>
            </w:pPr>
            <w:r w:rsidRPr="0073623A">
              <w:rPr>
                <w:rFonts w:ascii="Aptos" w:hAnsi="Aptos" w:cstheme="minorHAnsi"/>
              </w:rPr>
              <w:t>Detailed Budget</w:t>
            </w:r>
          </w:p>
        </w:tc>
      </w:tr>
    </w:tbl>
    <w:p w14:paraId="64B51BEA" w14:textId="77777777" w:rsidR="00544312" w:rsidRPr="0073623A" w:rsidRDefault="00544312" w:rsidP="00E72CEF">
      <w:pPr>
        <w:pStyle w:val="LO-normal"/>
        <w:rPr>
          <w:rFonts w:ascii="Aptos" w:hAnsi="Aptos" w:cstheme="minorHAnsi"/>
        </w:rPr>
      </w:pPr>
    </w:p>
    <w:p w14:paraId="39DCFB42" w14:textId="77777777" w:rsidR="00E72CEF" w:rsidRPr="0073623A" w:rsidRDefault="00E72CEF" w:rsidP="00E72CEF">
      <w:pPr>
        <w:pStyle w:val="LO-normal"/>
        <w:rPr>
          <w:rFonts w:ascii="Aptos" w:hAnsi="Aptos" w:cstheme="minorHAnsi"/>
          <w:b/>
          <w:bCs/>
        </w:rPr>
      </w:pPr>
      <w:r w:rsidRPr="0073623A">
        <w:rPr>
          <w:rFonts w:ascii="Aptos" w:hAnsi="Aptos" w:cstheme="minorHAnsi"/>
          <w:b/>
          <w:bCs/>
        </w:rPr>
        <w:t xml:space="preserve">Remarks: </w:t>
      </w:r>
    </w:p>
    <w:p w14:paraId="6D9FEF83" w14:textId="77777777" w:rsidR="00E72CEF" w:rsidRPr="0073623A" w:rsidRDefault="00E72CEF" w:rsidP="00E72CEF">
      <w:pPr>
        <w:pStyle w:val="LO-normal"/>
        <w:numPr>
          <w:ilvl w:val="0"/>
          <w:numId w:val="6"/>
        </w:numPr>
        <w:rPr>
          <w:rFonts w:ascii="Aptos" w:hAnsi="Aptos" w:cstheme="minorHAnsi"/>
          <w:b/>
          <w:bCs/>
        </w:rPr>
      </w:pPr>
      <w:r w:rsidRPr="0073623A">
        <w:rPr>
          <w:rFonts w:ascii="Aptos" w:hAnsi="Aptos" w:cstheme="minorHAnsi"/>
          <w:b/>
          <w:bCs/>
        </w:rPr>
        <w:t>You can also upload the above details in a separate word/pdf file (Not more than 2 pages)</w:t>
      </w:r>
    </w:p>
    <w:p w14:paraId="3C950D5E" w14:textId="77777777" w:rsidR="0073623A" w:rsidRDefault="00E72CEF" w:rsidP="0073623A">
      <w:pPr>
        <w:pStyle w:val="ListParagraph"/>
        <w:numPr>
          <w:ilvl w:val="0"/>
          <w:numId w:val="14"/>
        </w:numPr>
        <w:spacing w:after="0" w:line="240" w:lineRule="auto"/>
        <w:jc w:val="both"/>
        <w:rPr>
          <w:rFonts w:eastAsia="Calibri" w:cs="Calibri"/>
        </w:rPr>
      </w:pPr>
      <w:r w:rsidRPr="0073623A">
        <w:rPr>
          <w:rFonts w:ascii="Aptos" w:hAnsi="Aptos" w:cstheme="minorHAnsi"/>
          <w:b/>
          <w:bCs/>
          <w:lang w:val="en-US"/>
        </w:rPr>
        <w:t xml:space="preserve">In case of any clarification required, please contact us </w:t>
      </w:r>
      <w:r w:rsidR="0073623A">
        <w:rPr>
          <w:rFonts w:ascii="Aptos" w:hAnsi="Aptos" w:cstheme="minorHAnsi"/>
          <w:b/>
          <w:bCs/>
          <w:lang w:val="en-US"/>
        </w:rPr>
        <w:t xml:space="preserve">at </w:t>
      </w:r>
    </w:p>
    <w:p w14:paraId="10BE9951" w14:textId="0EE9DB77" w:rsidR="0073623A" w:rsidRPr="00F4754B" w:rsidRDefault="0073623A" w:rsidP="0073623A">
      <w:pPr>
        <w:pStyle w:val="ListParagraph"/>
        <w:spacing w:after="0" w:line="240" w:lineRule="auto"/>
        <w:jc w:val="both"/>
        <w:rPr>
          <w:rFonts w:eastAsia="Calibri" w:cs="Calibri"/>
        </w:rPr>
      </w:pPr>
      <w:r>
        <w:rPr>
          <w:rFonts w:eastAsia="Calibri" w:cs="Calibri"/>
        </w:rPr>
        <w:t xml:space="preserve">For the </w:t>
      </w:r>
      <w:r w:rsidRPr="00F4754B">
        <w:rPr>
          <w:rFonts w:eastAsia="Calibri" w:cs="Calibri"/>
        </w:rPr>
        <w:t>North</w:t>
      </w:r>
      <w:r>
        <w:rPr>
          <w:rFonts w:eastAsia="Calibri" w:cs="Calibri"/>
        </w:rPr>
        <w:t>-</w:t>
      </w:r>
      <w:r w:rsidRPr="00F4754B">
        <w:rPr>
          <w:rFonts w:eastAsia="Calibri" w:cs="Calibri"/>
        </w:rPr>
        <w:t xml:space="preserve">east: </w:t>
      </w:r>
      <w:hyperlink r:id="rId5">
        <w:r w:rsidRPr="00F4754B">
          <w:rPr>
            <w:rStyle w:val="Hyperlink"/>
            <w:rFonts w:eastAsia="Calibri" w:cs="Calibri"/>
            <w:color w:val="0563C1"/>
          </w:rPr>
          <w:t>northeast@nfi.org.in</w:t>
        </w:r>
      </w:hyperlink>
      <w:r w:rsidRPr="00F4754B">
        <w:rPr>
          <w:rFonts w:eastAsia="Calibri" w:cs="Calibri"/>
        </w:rPr>
        <w:t xml:space="preserve">, Email ID for East &amp; Central India: </w:t>
      </w:r>
      <w:hyperlink r:id="rId6" w:history="1">
        <w:r w:rsidRPr="00A958B4">
          <w:rPr>
            <w:rStyle w:val="Hyperlink"/>
            <w:rFonts w:eastAsia="Calibri" w:cs="Calibri"/>
          </w:rPr>
          <w:t>ipsa@nfi.org.in</w:t>
        </w:r>
      </w:hyperlink>
      <w:r>
        <w:rPr>
          <w:rFonts w:eastAsia="Calibri" w:cs="Calibri"/>
        </w:rPr>
        <w:t xml:space="preserve"> </w:t>
      </w:r>
    </w:p>
    <w:p w14:paraId="70F935F2" w14:textId="7B0C6082" w:rsidR="00544312" w:rsidRPr="0073623A" w:rsidRDefault="00544312" w:rsidP="0073623A">
      <w:pPr>
        <w:pStyle w:val="LO-normal"/>
        <w:ind w:left="720"/>
        <w:jc w:val="both"/>
        <w:rPr>
          <w:rFonts w:ascii="Aptos" w:hAnsi="Aptos" w:cstheme="minorHAnsi"/>
          <w:b/>
          <w:bCs/>
          <w:lang w:val="en-US"/>
        </w:rPr>
      </w:pPr>
    </w:p>
    <w:p w14:paraId="5D2B3228" w14:textId="77777777" w:rsidR="008D6A52" w:rsidRPr="0073623A" w:rsidRDefault="008D6A52" w:rsidP="008D6A52">
      <w:pPr>
        <w:jc w:val="both"/>
        <w:rPr>
          <w:rFonts w:ascii="Aptos" w:hAnsi="Aptos" w:cstheme="minorHAnsi"/>
        </w:rPr>
      </w:pPr>
    </w:p>
    <w:p w14:paraId="293BF5D2" w14:textId="13C26265" w:rsidR="217AADFF" w:rsidRPr="0073623A" w:rsidRDefault="217AADFF" w:rsidP="217AADFF">
      <w:pPr>
        <w:jc w:val="both"/>
        <w:rPr>
          <w:rFonts w:ascii="Aptos" w:hAnsi="Aptos" w:cstheme="minorHAnsi"/>
        </w:rPr>
      </w:pPr>
    </w:p>
    <w:p w14:paraId="56377845" w14:textId="77777777" w:rsidR="00E6722E" w:rsidRPr="0073623A" w:rsidRDefault="00E6722E" w:rsidP="217AADFF">
      <w:pPr>
        <w:jc w:val="both"/>
        <w:rPr>
          <w:rFonts w:ascii="Aptos" w:hAnsi="Aptos" w:cstheme="minorHAnsi"/>
        </w:rPr>
      </w:pPr>
    </w:p>
    <w:sectPr w:rsidR="00E6722E" w:rsidRPr="0073623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ohit Devanagari">
    <w:altName w:val="Cambria"/>
    <w:charset w:val="00"/>
    <w:family w:val="roman"/>
    <w:pitch w:val="default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AD6A5C"/>
    <w:multiLevelType w:val="singleLevel"/>
    <w:tmpl w:val="09AD6A5C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hint="default"/>
      </w:rPr>
    </w:lvl>
  </w:abstractNum>
  <w:abstractNum w:abstractNumId="1" w15:restartNumberingAfterBreak="0">
    <w:nsid w:val="0F666022"/>
    <w:multiLevelType w:val="hybridMultilevel"/>
    <w:tmpl w:val="ACF6D7F0"/>
    <w:lvl w:ilvl="0" w:tplc="4009001B">
      <w:start w:val="1"/>
      <w:numFmt w:val="lowerRoman"/>
      <w:lvlText w:val="%1."/>
      <w:lvlJc w:val="righ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6D22332"/>
    <w:multiLevelType w:val="multilevel"/>
    <w:tmpl w:val="B7E8EF8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BA4D48"/>
    <w:multiLevelType w:val="hybridMultilevel"/>
    <w:tmpl w:val="FE606DF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B02B23"/>
    <w:multiLevelType w:val="multilevel"/>
    <w:tmpl w:val="24B02B23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E567A7"/>
    <w:multiLevelType w:val="hybridMultilevel"/>
    <w:tmpl w:val="7CBA694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88E10B"/>
    <w:multiLevelType w:val="hybridMultilevel"/>
    <w:tmpl w:val="8FD451C4"/>
    <w:lvl w:ilvl="0" w:tplc="1F4C0DD6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37A06A4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35EB32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D04665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BCCD2A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3F20D9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0B2F84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70AA5C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7A8DB5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C7D44D7"/>
    <w:multiLevelType w:val="hybridMultilevel"/>
    <w:tmpl w:val="814849F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E424F51"/>
    <w:multiLevelType w:val="singleLevel"/>
    <w:tmpl w:val="3E424F51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hint="default"/>
      </w:rPr>
    </w:lvl>
  </w:abstractNum>
  <w:abstractNum w:abstractNumId="9" w15:restartNumberingAfterBreak="0">
    <w:nsid w:val="5697380D"/>
    <w:multiLevelType w:val="hybridMultilevel"/>
    <w:tmpl w:val="17B600A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4A733CB"/>
    <w:multiLevelType w:val="hybridMultilevel"/>
    <w:tmpl w:val="67246F6A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BAD23DD"/>
    <w:multiLevelType w:val="hybridMultilevel"/>
    <w:tmpl w:val="0B18D1A6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2831798"/>
    <w:multiLevelType w:val="singleLevel"/>
    <w:tmpl w:val="72831798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hint="default"/>
      </w:rPr>
    </w:lvl>
  </w:abstractNum>
  <w:abstractNum w:abstractNumId="13" w15:restartNumberingAfterBreak="0">
    <w:nsid w:val="7C4A3760"/>
    <w:multiLevelType w:val="hybridMultilevel"/>
    <w:tmpl w:val="20629F4E"/>
    <w:lvl w:ilvl="0" w:tplc="0B38BC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6746A9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5F40DC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EEA9C0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B905CE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560F85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2125F2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13A884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7A28CF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9"/>
  </w:num>
  <w:num w:numId="3">
    <w:abstractNumId w:val="1"/>
  </w:num>
  <w:num w:numId="4">
    <w:abstractNumId w:val="10"/>
  </w:num>
  <w:num w:numId="5">
    <w:abstractNumId w:val="11"/>
  </w:num>
  <w:num w:numId="6">
    <w:abstractNumId w:val="3"/>
  </w:num>
  <w:num w:numId="7">
    <w:abstractNumId w:val="7"/>
  </w:num>
  <w:num w:numId="8">
    <w:abstractNumId w:val="0"/>
  </w:num>
  <w:num w:numId="9">
    <w:abstractNumId w:val="4"/>
  </w:num>
  <w:num w:numId="10">
    <w:abstractNumId w:val="8"/>
  </w:num>
  <w:num w:numId="11">
    <w:abstractNumId w:val="12"/>
  </w:num>
  <w:num w:numId="12">
    <w:abstractNumId w:val="5"/>
  </w:num>
  <w:num w:numId="13">
    <w:abstractNumId w:val="2"/>
  </w:num>
  <w:num w:numId="1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Q0NTMzNDSwNDEytjBW0lEKTi0uzszPAykwrgUA3uzO7iwAAAA="/>
  </w:docVars>
  <w:rsids>
    <w:rsidRoot w:val="00FA0CE4"/>
    <w:rsid w:val="00060DDB"/>
    <w:rsid w:val="00151A6F"/>
    <w:rsid w:val="00164AB4"/>
    <w:rsid w:val="00173029"/>
    <w:rsid w:val="001A32DE"/>
    <w:rsid w:val="001F5AC8"/>
    <w:rsid w:val="002409F8"/>
    <w:rsid w:val="0026246E"/>
    <w:rsid w:val="002E719E"/>
    <w:rsid w:val="00333CD3"/>
    <w:rsid w:val="003F4CE8"/>
    <w:rsid w:val="004377D6"/>
    <w:rsid w:val="00481C01"/>
    <w:rsid w:val="004C5255"/>
    <w:rsid w:val="00544312"/>
    <w:rsid w:val="00544C35"/>
    <w:rsid w:val="00575CD9"/>
    <w:rsid w:val="006001A9"/>
    <w:rsid w:val="00660C9F"/>
    <w:rsid w:val="0067761E"/>
    <w:rsid w:val="006863C6"/>
    <w:rsid w:val="00706676"/>
    <w:rsid w:val="0073623A"/>
    <w:rsid w:val="007373FA"/>
    <w:rsid w:val="00765575"/>
    <w:rsid w:val="007671BD"/>
    <w:rsid w:val="00837EFE"/>
    <w:rsid w:val="008631DF"/>
    <w:rsid w:val="0086632A"/>
    <w:rsid w:val="008C6AB4"/>
    <w:rsid w:val="008D6A52"/>
    <w:rsid w:val="009206A2"/>
    <w:rsid w:val="009820CA"/>
    <w:rsid w:val="009A5DFD"/>
    <w:rsid w:val="009E4D87"/>
    <w:rsid w:val="009F6CCE"/>
    <w:rsid w:val="00A13568"/>
    <w:rsid w:val="00A1504A"/>
    <w:rsid w:val="00A2750E"/>
    <w:rsid w:val="00A7582C"/>
    <w:rsid w:val="00AC0AB4"/>
    <w:rsid w:val="00B7101F"/>
    <w:rsid w:val="00BB7D09"/>
    <w:rsid w:val="00C14F4E"/>
    <w:rsid w:val="00C25967"/>
    <w:rsid w:val="00CA4D9F"/>
    <w:rsid w:val="00CE156E"/>
    <w:rsid w:val="00CE7DDB"/>
    <w:rsid w:val="00D30DE9"/>
    <w:rsid w:val="00D47CA8"/>
    <w:rsid w:val="00D5333E"/>
    <w:rsid w:val="00D70FA6"/>
    <w:rsid w:val="00DD7998"/>
    <w:rsid w:val="00E26EB8"/>
    <w:rsid w:val="00E34161"/>
    <w:rsid w:val="00E46394"/>
    <w:rsid w:val="00E6722E"/>
    <w:rsid w:val="00E72CEF"/>
    <w:rsid w:val="00EA7BEB"/>
    <w:rsid w:val="00F10D65"/>
    <w:rsid w:val="00F22C0C"/>
    <w:rsid w:val="00F271BF"/>
    <w:rsid w:val="00F75776"/>
    <w:rsid w:val="00FA0CE4"/>
    <w:rsid w:val="00FE337B"/>
    <w:rsid w:val="0305F0BC"/>
    <w:rsid w:val="038EC4C9"/>
    <w:rsid w:val="03C1563D"/>
    <w:rsid w:val="042A9DC0"/>
    <w:rsid w:val="052A752E"/>
    <w:rsid w:val="05D3FFE3"/>
    <w:rsid w:val="07C94887"/>
    <w:rsid w:val="0821FEAB"/>
    <w:rsid w:val="0C0514AA"/>
    <w:rsid w:val="0E8A391E"/>
    <w:rsid w:val="1120B855"/>
    <w:rsid w:val="11E6FC24"/>
    <w:rsid w:val="11EF8079"/>
    <w:rsid w:val="124EE237"/>
    <w:rsid w:val="155D26E7"/>
    <w:rsid w:val="15BCD584"/>
    <w:rsid w:val="161E1761"/>
    <w:rsid w:val="167D7270"/>
    <w:rsid w:val="16FA7B2D"/>
    <w:rsid w:val="185BE627"/>
    <w:rsid w:val="186117BA"/>
    <w:rsid w:val="18D13DEE"/>
    <w:rsid w:val="1908155A"/>
    <w:rsid w:val="19E365B3"/>
    <w:rsid w:val="1A662311"/>
    <w:rsid w:val="1A846F62"/>
    <w:rsid w:val="1C79A43B"/>
    <w:rsid w:val="1C8200F3"/>
    <w:rsid w:val="1F70F80C"/>
    <w:rsid w:val="1F761A32"/>
    <w:rsid w:val="2012AC45"/>
    <w:rsid w:val="20FA3B95"/>
    <w:rsid w:val="217AADFF"/>
    <w:rsid w:val="222FFC39"/>
    <w:rsid w:val="24FD724C"/>
    <w:rsid w:val="255C0F38"/>
    <w:rsid w:val="299908BC"/>
    <w:rsid w:val="2A5758F1"/>
    <w:rsid w:val="2D1932D2"/>
    <w:rsid w:val="2D5105F8"/>
    <w:rsid w:val="303B4AE3"/>
    <w:rsid w:val="319A2BA0"/>
    <w:rsid w:val="33B87C48"/>
    <w:rsid w:val="3AFFC935"/>
    <w:rsid w:val="3BC3150D"/>
    <w:rsid w:val="3CD1A374"/>
    <w:rsid w:val="3DEA7EE0"/>
    <w:rsid w:val="3E4A7A93"/>
    <w:rsid w:val="40271B98"/>
    <w:rsid w:val="41DE30A6"/>
    <w:rsid w:val="43B1C09E"/>
    <w:rsid w:val="442EC9CB"/>
    <w:rsid w:val="47399FDB"/>
    <w:rsid w:val="48BBA19A"/>
    <w:rsid w:val="4A47211A"/>
    <w:rsid w:val="4A9C9DD6"/>
    <w:rsid w:val="4ACA270C"/>
    <w:rsid w:val="4B6FD61B"/>
    <w:rsid w:val="4D2593A0"/>
    <w:rsid w:val="4D32B73B"/>
    <w:rsid w:val="4D704DB9"/>
    <w:rsid w:val="4DD5792B"/>
    <w:rsid w:val="4E917A89"/>
    <w:rsid w:val="4EA62B2C"/>
    <w:rsid w:val="4FDEDBD1"/>
    <w:rsid w:val="500087DC"/>
    <w:rsid w:val="50A538F0"/>
    <w:rsid w:val="5135B110"/>
    <w:rsid w:val="514A4D52"/>
    <w:rsid w:val="51912EB1"/>
    <w:rsid w:val="52C1B5AC"/>
    <w:rsid w:val="539A9C55"/>
    <w:rsid w:val="55F97B31"/>
    <w:rsid w:val="56C47FE8"/>
    <w:rsid w:val="57BB0775"/>
    <w:rsid w:val="59AE9FBB"/>
    <w:rsid w:val="59E673E1"/>
    <w:rsid w:val="5A25C48E"/>
    <w:rsid w:val="5AC57151"/>
    <w:rsid w:val="5B64B733"/>
    <w:rsid w:val="5D2ABF7A"/>
    <w:rsid w:val="5E040331"/>
    <w:rsid w:val="5EE14958"/>
    <w:rsid w:val="5FA2824D"/>
    <w:rsid w:val="60095D5E"/>
    <w:rsid w:val="61FC155C"/>
    <w:rsid w:val="6442D4B8"/>
    <w:rsid w:val="64DA471C"/>
    <w:rsid w:val="68D2834F"/>
    <w:rsid w:val="690C713B"/>
    <w:rsid w:val="6A11A301"/>
    <w:rsid w:val="6A3F2DA3"/>
    <w:rsid w:val="6C4522BD"/>
    <w:rsid w:val="6CEE464C"/>
    <w:rsid w:val="6D942FB9"/>
    <w:rsid w:val="6F47F610"/>
    <w:rsid w:val="72049E5A"/>
    <w:rsid w:val="732CC716"/>
    <w:rsid w:val="78FD452B"/>
    <w:rsid w:val="79B4703C"/>
    <w:rsid w:val="7A1B7402"/>
    <w:rsid w:val="7A4E684A"/>
    <w:rsid w:val="7BFB841C"/>
    <w:rsid w:val="7D4037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|"/>
  <w14:docId w14:val="456132A0"/>
  <w15:chartTrackingRefBased/>
  <w15:docId w15:val="{E3CEC5B8-B81D-41DF-8115-BEF291118E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73029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660C9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yperlink">
    <w:name w:val="Hyperlink"/>
    <w:basedOn w:val="DefaultParagraphFont"/>
    <w:uiPriority w:val="99"/>
    <w:unhideWhenUsed/>
    <w:rsid w:val="00E72CEF"/>
    <w:rPr>
      <w:color w:val="0563C1" w:themeColor="hyperlink"/>
      <w:u w:val="single"/>
    </w:rPr>
  </w:style>
  <w:style w:type="paragraph" w:customStyle="1" w:styleId="Index">
    <w:name w:val="Index"/>
    <w:basedOn w:val="Normal"/>
    <w:qFormat/>
    <w:rsid w:val="00E72CEF"/>
    <w:pPr>
      <w:suppressLineNumbers/>
      <w:suppressAutoHyphens/>
      <w:spacing w:after="0" w:line="276" w:lineRule="auto"/>
    </w:pPr>
    <w:rPr>
      <w:rFonts w:ascii="Arial" w:eastAsia="Arial" w:hAnsi="Arial" w:cs="Lohit Devanagari"/>
      <w:lang w:val="en" w:eastAsia="zh-CN" w:bidi="hi-IN"/>
    </w:rPr>
  </w:style>
  <w:style w:type="paragraph" w:customStyle="1" w:styleId="LO-normal">
    <w:name w:val="LO-normal"/>
    <w:qFormat/>
    <w:rsid w:val="00E72CEF"/>
    <w:pPr>
      <w:suppressAutoHyphens/>
      <w:spacing w:after="0" w:line="276" w:lineRule="auto"/>
    </w:pPr>
    <w:rPr>
      <w:rFonts w:ascii="Arial" w:eastAsia="Arial" w:hAnsi="Arial" w:cs="Arial"/>
      <w:lang w:val="en" w:eastAsia="zh-CN" w:bidi="hi-IN"/>
    </w:rPr>
  </w:style>
  <w:style w:type="table" w:styleId="TableGrid">
    <w:name w:val="Table Grid"/>
    <w:basedOn w:val="TableNormal"/>
    <w:uiPriority w:val="39"/>
    <w:rsid w:val="00E72CEF"/>
    <w:pPr>
      <w:suppressAutoHyphens/>
      <w:spacing w:after="0" w:line="240" w:lineRule="auto"/>
    </w:pPr>
    <w:rPr>
      <w:rFonts w:ascii="Arial" w:eastAsia="Arial" w:hAnsi="Arial" w:cs="Arial"/>
      <w:lang w:val="en" w:eastAsia="zh-CN" w:bidi="hi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8C6AB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1689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ipsa@nfi.org.in" TargetMode="External"/><Relationship Id="rId5" Type="http://schemas.openxmlformats.org/officeDocument/2006/relationships/hyperlink" Target="mailto:northeast@nfi.org.in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579</Words>
  <Characters>3306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psa</dc:creator>
  <cp:keywords/>
  <dc:description/>
  <cp:lastModifiedBy>Ashish Kumar</cp:lastModifiedBy>
  <cp:revision>2</cp:revision>
  <dcterms:created xsi:type="dcterms:W3CDTF">2025-07-04T07:07:00Z</dcterms:created>
  <dcterms:modified xsi:type="dcterms:W3CDTF">2025-07-04T07:07:00Z</dcterms:modified>
</cp:coreProperties>
</file>